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7EEAD0" w14:textId="77777777" w:rsidR="00CD3ABE" w:rsidRPr="00FA36D6" w:rsidRDefault="003262B6" w:rsidP="00FB2A89">
      <w:pPr>
        <w:pStyle w:val="Heading1"/>
      </w:pPr>
      <w:bookmarkStart w:id="0" w:name="_Toc502851766"/>
      <w:bookmarkStart w:id="1" w:name="_GoBack"/>
      <w:bookmarkEnd w:id="1"/>
      <w:r>
        <w:rPr>
          <w:sz w:val="48"/>
          <w:szCs w:val="48"/>
          <w:lang w:val="en-US"/>
        </w:rPr>
        <w:t>AASHTO</w:t>
      </w:r>
      <w:r w:rsidR="00CC2D89" w:rsidRPr="005535F6">
        <w:rPr>
          <w:sz w:val="48"/>
          <w:szCs w:val="48"/>
        </w:rPr>
        <w:t xml:space="preserve"> Accessibility Conformance Report</w:t>
      </w:r>
      <w:bookmarkEnd w:id="0"/>
    </w:p>
    <w:p w14:paraId="7002E754" w14:textId="3EBB225C" w:rsidR="0016220D" w:rsidRPr="00D67F40" w:rsidRDefault="00784C34" w:rsidP="0016220D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PAT</w:t>
      </w:r>
      <w:r w:rsidR="00DC03BB" w:rsidRPr="00DC03BB">
        <w:rPr>
          <w:vertAlign w:val="superscript"/>
        </w:rPr>
        <w:t>®</w:t>
      </w:r>
      <w:r>
        <w:rPr>
          <w:rFonts w:ascii="Arial" w:hAnsi="Arial" w:cs="Arial"/>
          <w:b/>
        </w:rPr>
        <w:t xml:space="preserve"> </w:t>
      </w:r>
      <w:r w:rsidR="00CD3ABE">
        <w:rPr>
          <w:rFonts w:ascii="Arial" w:hAnsi="Arial" w:cs="Arial"/>
          <w:b/>
        </w:rPr>
        <w:t xml:space="preserve">Version </w:t>
      </w:r>
      <w:r w:rsidR="00F65917">
        <w:rPr>
          <w:rFonts w:ascii="Arial" w:hAnsi="Arial" w:cs="Arial"/>
          <w:b/>
        </w:rPr>
        <w:t>2.0</w:t>
      </w:r>
      <w:r w:rsidR="0016220D">
        <w:rPr>
          <w:rFonts w:ascii="Arial" w:hAnsi="Arial" w:cs="Arial"/>
          <w:b/>
        </w:rPr>
        <w:t xml:space="preserve"> – </w:t>
      </w:r>
      <w:r w:rsidR="00814D85">
        <w:rPr>
          <w:rFonts w:ascii="Arial" w:hAnsi="Arial" w:cs="Arial"/>
          <w:b/>
        </w:rPr>
        <w:t>June</w:t>
      </w:r>
      <w:r w:rsidR="00962479">
        <w:rPr>
          <w:rFonts w:ascii="Arial" w:hAnsi="Arial" w:cs="Arial"/>
          <w:b/>
        </w:rPr>
        <w:t xml:space="preserve"> </w:t>
      </w:r>
      <w:r w:rsidR="0016220D">
        <w:rPr>
          <w:rFonts w:ascii="Arial" w:hAnsi="Arial" w:cs="Arial"/>
          <w:b/>
        </w:rPr>
        <w:t>20</w:t>
      </w:r>
      <w:r w:rsidR="00814D85">
        <w:rPr>
          <w:rFonts w:ascii="Arial" w:hAnsi="Arial" w:cs="Arial"/>
          <w:b/>
        </w:rPr>
        <w:t>22</w:t>
      </w:r>
    </w:p>
    <w:p w14:paraId="3A718371" w14:textId="393674EE" w:rsidR="007B6071" w:rsidRPr="008264E6" w:rsidRDefault="005A14C2" w:rsidP="00FB2A89">
      <w:pPr>
        <w:pStyle w:val="Heading2"/>
        <w:rPr>
          <w:lang w:val="en-US"/>
        </w:rPr>
      </w:pPr>
      <w:r w:rsidRPr="005A14C2">
        <w:t>Name of Product</w:t>
      </w:r>
      <w:r w:rsidR="007B6071">
        <w:t>/Version</w:t>
      </w:r>
      <w:r w:rsidRPr="005A14C2">
        <w:t>:</w:t>
      </w:r>
      <w:r w:rsidR="00FA5F7F">
        <w:t xml:space="preserve"> </w:t>
      </w:r>
      <w:r w:rsidR="008264E6">
        <w:rPr>
          <w:lang w:val="en-US"/>
        </w:rPr>
        <w:t>AASHTOWare Pavement ME Design v</w:t>
      </w:r>
      <w:r w:rsidR="00814D85">
        <w:rPr>
          <w:lang w:val="en-US"/>
        </w:rPr>
        <w:t>3.0.0.0</w:t>
      </w:r>
    </w:p>
    <w:p w14:paraId="2FCC5EB1" w14:textId="77777777" w:rsidR="005A14C2" w:rsidRPr="005D53CC" w:rsidRDefault="007B6071" w:rsidP="00FB2A89">
      <w:pPr>
        <w:pStyle w:val="Heading2"/>
        <w:rPr>
          <w:lang w:val="en-US"/>
        </w:rPr>
      </w:pPr>
      <w:r>
        <w:t>Product Description:</w:t>
      </w:r>
      <w:r w:rsidR="005A14C2" w:rsidRPr="005A14C2">
        <w:t xml:space="preserve"> </w:t>
      </w:r>
      <w:r w:rsidR="005D53CC">
        <w:rPr>
          <w:lang w:val="en-US"/>
        </w:rPr>
        <w:t>Enterprise Pavement Design Application</w:t>
      </w:r>
    </w:p>
    <w:p w14:paraId="4E598192" w14:textId="242C7E42" w:rsidR="005A14C2" w:rsidRPr="005D53CC" w:rsidRDefault="005A14C2" w:rsidP="00FB2A89">
      <w:pPr>
        <w:pStyle w:val="Heading2"/>
        <w:rPr>
          <w:lang w:val="en-US"/>
        </w:rPr>
      </w:pPr>
      <w:r w:rsidRPr="005A14C2">
        <w:t xml:space="preserve">Date: </w:t>
      </w:r>
      <w:r w:rsidR="00426D66">
        <w:rPr>
          <w:lang w:val="en-US"/>
        </w:rPr>
        <w:t>6</w:t>
      </w:r>
      <w:r w:rsidR="005D53CC">
        <w:rPr>
          <w:lang w:val="en-US"/>
        </w:rPr>
        <w:t>/</w:t>
      </w:r>
      <w:r w:rsidR="00426D66">
        <w:rPr>
          <w:lang w:val="en-US"/>
        </w:rPr>
        <w:t>20</w:t>
      </w:r>
      <w:r w:rsidR="005D53CC">
        <w:rPr>
          <w:lang w:val="en-US"/>
        </w:rPr>
        <w:t>/20</w:t>
      </w:r>
      <w:r w:rsidR="00B134A8">
        <w:rPr>
          <w:lang w:val="en-US"/>
        </w:rPr>
        <w:t>2</w:t>
      </w:r>
      <w:r w:rsidR="00426D66">
        <w:rPr>
          <w:lang w:val="en-US"/>
        </w:rPr>
        <w:t>2</w:t>
      </w:r>
    </w:p>
    <w:p w14:paraId="5ACC8CA3" w14:textId="77777777" w:rsidR="005A14C2" w:rsidRPr="005D53CC" w:rsidRDefault="005A14C2" w:rsidP="00FB2A89">
      <w:pPr>
        <w:pStyle w:val="Heading2"/>
        <w:rPr>
          <w:lang w:val="en-US"/>
        </w:rPr>
      </w:pPr>
      <w:r w:rsidRPr="005A14C2">
        <w:t xml:space="preserve">Contact information: </w:t>
      </w:r>
      <w:r w:rsidR="005D53CC">
        <w:rPr>
          <w:lang w:val="en-US"/>
        </w:rPr>
        <w:t>Chadwick Becker, Software Group Leader, Applied Research Associates (217) 356 4500 (</w:t>
      </w:r>
      <w:hyperlink r:id="rId11" w:history="1">
        <w:r w:rsidR="00971E21" w:rsidRPr="00E4535D">
          <w:rPr>
            <w:rStyle w:val="Hyperlink"/>
            <w:lang w:val="en-US"/>
          </w:rPr>
          <w:t>cbecker@ara.com</w:t>
        </w:r>
      </w:hyperlink>
      <w:r w:rsidR="00971E21">
        <w:rPr>
          <w:lang w:val="en-US"/>
        </w:rPr>
        <w:t xml:space="preserve">; </w:t>
      </w:r>
      <w:hyperlink r:id="rId12" w:history="1">
        <w:r w:rsidR="00971E21" w:rsidRPr="00E4535D">
          <w:rPr>
            <w:rStyle w:val="Hyperlink"/>
            <w:lang w:val="en-US"/>
          </w:rPr>
          <w:t>pavementmedesign@ara.com</w:t>
        </w:r>
      </w:hyperlink>
      <w:r w:rsidR="005D53CC">
        <w:rPr>
          <w:lang w:val="en-US"/>
        </w:rPr>
        <w:t>)</w:t>
      </w:r>
    </w:p>
    <w:p w14:paraId="743C37CE" w14:textId="77777777" w:rsidR="00E91B58" w:rsidRPr="005D53CC" w:rsidRDefault="00E91B58" w:rsidP="00FB2A89">
      <w:pPr>
        <w:pStyle w:val="Heading2"/>
        <w:rPr>
          <w:sz w:val="24"/>
          <w:szCs w:val="24"/>
          <w:lang w:val="en-US"/>
        </w:rPr>
      </w:pPr>
      <w:r>
        <w:t>Notes:</w:t>
      </w:r>
      <w:r w:rsidR="00FA5F7F">
        <w:t xml:space="preserve"> </w:t>
      </w:r>
      <w:r w:rsidR="005D53CC">
        <w:rPr>
          <w:lang w:val="en-US"/>
        </w:rPr>
        <w:t>-</w:t>
      </w:r>
    </w:p>
    <w:p w14:paraId="4535DDEF" w14:textId="77777777" w:rsidR="00E91B58" w:rsidRPr="005D53CC" w:rsidRDefault="00FA5F7F" w:rsidP="00FA5F7F">
      <w:pPr>
        <w:pStyle w:val="Heading2"/>
        <w:rPr>
          <w:lang w:val="en-US"/>
        </w:rPr>
      </w:pPr>
      <w:r>
        <w:t>Evaluation Methods Used:</w:t>
      </w:r>
      <w:r w:rsidRPr="00FA5F7F">
        <w:rPr>
          <w:b w:val="0"/>
        </w:rPr>
        <w:t xml:space="preserve"> </w:t>
      </w:r>
      <w:r w:rsidR="00B647BC">
        <w:rPr>
          <w:rFonts w:cs="Arial"/>
          <w:bCs w:val="0"/>
          <w:color w:val="000000"/>
          <w:sz w:val="24"/>
          <w:szCs w:val="24"/>
        </w:rPr>
        <w:t>Testing is based on g</w:t>
      </w:r>
      <w:r w:rsidR="00B647BC" w:rsidRPr="00DC0814">
        <w:rPr>
          <w:rFonts w:cs="Arial"/>
          <w:bCs w:val="0"/>
          <w:color w:val="000000"/>
          <w:sz w:val="24"/>
          <w:szCs w:val="24"/>
        </w:rPr>
        <w:t>eneral product knowledge</w:t>
      </w:r>
    </w:p>
    <w:p w14:paraId="3E8FFCA8" w14:textId="77777777" w:rsidR="006F413B" w:rsidRDefault="007B6071" w:rsidP="00FB2A89">
      <w:pPr>
        <w:pStyle w:val="Heading2"/>
      </w:pPr>
      <w:r>
        <w:t xml:space="preserve">Applicable </w:t>
      </w:r>
      <w:r w:rsidR="006F413B">
        <w:t>Standards/Guidelines</w:t>
      </w:r>
    </w:p>
    <w:p w14:paraId="34DC82E9" w14:textId="77777777" w:rsidR="005A14C2" w:rsidRPr="005A14C2" w:rsidRDefault="005A14C2" w:rsidP="006F413B">
      <w:r w:rsidRPr="005A14C2">
        <w:t>This report</w:t>
      </w:r>
      <w:r w:rsidR="009726D9">
        <w:t xml:space="preserve"> covers</w:t>
      </w:r>
      <w:r w:rsidRPr="005A14C2">
        <w:t xml:space="preserve"> the degree of conformance for the following </w:t>
      </w:r>
      <w:r w:rsidR="00A11FB0">
        <w:t xml:space="preserve">accessibility </w:t>
      </w:r>
      <w:r w:rsidRPr="005A14C2">
        <w:t>standard</w:t>
      </w:r>
      <w:r w:rsidR="00A11FB0">
        <w:t>/guideline</w:t>
      </w:r>
      <w:r w:rsidR="007826FA">
        <w:t>s</w:t>
      </w:r>
      <w:r w:rsidRPr="005A14C2">
        <w:t>:</w:t>
      </w:r>
    </w:p>
    <w:tbl>
      <w:tblPr>
        <w:tblW w:w="0" w:type="auto"/>
        <w:tblInd w:w="79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785"/>
        <w:gridCol w:w="4223"/>
      </w:tblGrid>
      <w:tr w:rsidR="00F65917" w:rsidRPr="00D15899" w14:paraId="748896C3" w14:textId="77777777" w:rsidTr="00C06079">
        <w:tc>
          <w:tcPr>
            <w:tcW w:w="7785" w:type="dxa"/>
            <w:shd w:val="clear" w:color="auto" w:fill="AEAAAA"/>
          </w:tcPr>
          <w:p w14:paraId="0A97023C" w14:textId="77777777" w:rsidR="00F65917" w:rsidRPr="00816C63" w:rsidRDefault="00F65917" w:rsidP="00FB2A89">
            <w:pPr>
              <w:pStyle w:val="Heading2"/>
              <w:rPr>
                <w:rFonts w:cs="Arial"/>
                <w:lang w:val="en-US" w:eastAsia="en-US"/>
              </w:rPr>
            </w:pPr>
            <w:r w:rsidRPr="00816C63">
              <w:rPr>
                <w:rFonts w:cs="Arial"/>
                <w:lang w:val="en-US" w:eastAsia="en-US"/>
              </w:rPr>
              <w:t>Standard/Guideline</w:t>
            </w:r>
          </w:p>
        </w:tc>
        <w:tc>
          <w:tcPr>
            <w:tcW w:w="4223" w:type="dxa"/>
            <w:shd w:val="clear" w:color="auto" w:fill="AEAAAA"/>
          </w:tcPr>
          <w:p w14:paraId="5E3D6640" w14:textId="77777777" w:rsidR="00F65917" w:rsidRPr="00816C63" w:rsidRDefault="00F65917" w:rsidP="00FB2A89">
            <w:pPr>
              <w:pStyle w:val="Heading2"/>
              <w:rPr>
                <w:rFonts w:cs="Arial"/>
                <w:lang w:val="en-US" w:eastAsia="en-US"/>
              </w:rPr>
            </w:pPr>
            <w:r w:rsidRPr="00816C63">
              <w:rPr>
                <w:rFonts w:cs="Arial"/>
                <w:lang w:val="en-US" w:eastAsia="en-US"/>
              </w:rPr>
              <w:t>Included In Report</w:t>
            </w:r>
          </w:p>
        </w:tc>
      </w:tr>
      <w:tr w:rsidR="00A0421C" w:rsidRPr="00D15899" w14:paraId="1A8977E2" w14:textId="77777777" w:rsidTr="00C06079">
        <w:tc>
          <w:tcPr>
            <w:tcW w:w="7785" w:type="dxa"/>
            <w:shd w:val="clear" w:color="auto" w:fill="auto"/>
          </w:tcPr>
          <w:p w14:paraId="370CBE29" w14:textId="77777777" w:rsidR="00A0421C" w:rsidRPr="00C06079" w:rsidRDefault="00A0421C" w:rsidP="00C06079">
            <w:pPr>
              <w:spacing w:after="0"/>
              <w:rPr>
                <w:b/>
              </w:rPr>
            </w:pPr>
            <w:r w:rsidRPr="00C06079">
              <w:t xml:space="preserve">Web Content Accessibility Guidelines 2.0, at </w:t>
            </w:r>
            <w:hyperlink r:id="rId13" w:history="1">
              <w:r w:rsidRPr="00C06079">
                <w:rPr>
                  <w:rStyle w:val="Hyperlink"/>
                  <w:rFonts w:cs="Arial"/>
                  <w:i/>
                </w:rPr>
                <w:t>http://www.w3.org/TR/2008/REC-WCAG20-20081211/</w:t>
              </w:r>
            </w:hyperlink>
          </w:p>
        </w:tc>
        <w:tc>
          <w:tcPr>
            <w:tcW w:w="4223" w:type="dxa"/>
            <w:shd w:val="clear" w:color="auto" w:fill="auto"/>
            <w:vAlign w:val="center"/>
          </w:tcPr>
          <w:p w14:paraId="7EE80687" w14:textId="77777777" w:rsidR="00A0421C" w:rsidRPr="00C06079" w:rsidRDefault="00A0421C" w:rsidP="00C06079">
            <w:pPr>
              <w:spacing w:after="0"/>
              <w:jc w:val="center"/>
            </w:pPr>
            <w:r w:rsidRPr="00C06079">
              <w:t xml:space="preserve">Level A </w:t>
            </w:r>
            <w:r w:rsidR="007B6071" w:rsidRPr="00C06079">
              <w:t>(</w:t>
            </w:r>
            <w:r w:rsidR="007B6071">
              <w:t>Yes</w:t>
            </w:r>
            <w:r w:rsidR="007B6071" w:rsidRPr="00C06079">
              <w:t>)</w:t>
            </w:r>
          </w:p>
          <w:p w14:paraId="264F6EDE" w14:textId="77777777" w:rsidR="00A0421C" w:rsidRPr="00C06079" w:rsidRDefault="00A0421C" w:rsidP="00C06079">
            <w:pPr>
              <w:spacing w:after="0"/>
              <w:jc w:val="center"/>
            </w:pPr>
            <w:r w:rsidRPr="00C06079">
              <w:t xml:space="preserve">Level AA </w:t>
            </w:r>
            <w:r w:rsidR="007B6071" w:rsidRPr="00C06079">
              <w:t>(</w:t>
            </w:r>
            <w:r w:rsidR="007B6071">
              <w:t>Yes</w:t>
            </w:r>
            <w:r w:rsidR="007B6071" w:rsidRPr="00C06079">
              <w:t>)</w:t>
            </w:r>
          </w:p>
          <w:p w14:paraId="505CFE02" w14:textId="77777777" w:rsidR="00A0421C" w:rsidRPr="00C06079" w:rsidRDefault="00A0421C" w:rsidP="00C06079">
            <w:pPr>
              <w:spacing w:after="0"/>
              <w:jc w:val="center"/>
            </w:pPr>
            <w:r w:rsidRPr="00C06079">
              <w:t>Level AAA</w:t>
            </w:r>
            <w:r w:rsidR="007B6071" w:rsidRPr="00C06079">
              <w:t xml:space="preserve"> (</w:t>
            </w:r>
            <w:r w:rsidR="001A71CA">
              <w:t>No</w:t>
            </w:r>
            <w:r w:rsidR="007B6071" w:rsidRPr="00C06079">
              <w:t>)</w:t>
            </w:r>
          </w:p>
        </w:tc>
      </w:tr>
      <w:tr w:rsidR="00F65917" w:rsidRPr="00D15899" w14:paraId="7133F10C" w14:textId="77777777" w:rsidTr="00C06079">
        <w:tc>
          <w:tcPr>
            <w:tcW w:w="7785" w:type="dxa"/>
            <w:shd w:val="clear" w:color="auto" w:fill="auto"/>
          </w:tcPr>
          <w:p w14:paraId="26C8D4D2" w14:textId="77777777" w:rsidR="00F65917" w:rsidRPr="00C06079" w:rsidRDefault="00F65917" w:rsidP="00C06079">
            <w:pPr>
              <w:spacing w:after="0"/>
              <w:rPr>
                <w:b/>
              </w:rPr>
            </w:pPr>
            <w:r w:rsidRPr="00D91251">
              <w:t>Section 508 as published in 201</w:t>
            </w:r>
            <w:r w:rsidR="008932F1">
              <w:t>7</w:t>
            </w:r>
            <w:r w:rsidRPr="00C06079">
              <w:t xml:space="preserve">, at </w:t>
            </w:r>
            <w:hyperlink r:id="rId14" w:history="1">
              <w:r w:rsidRPr="00C06079">
                <w:rPr>
                  <w:rStyle w:val="Hyperlink"/>
                  <w:rFonts w:cs="Arial"/>
                  <w:i/>
                </w:rPr>
                <w:t>http://www.Section508.gov</w:t>
              </w:r>
            </w:hyperlink>
          </w:p>
        </w:tc>
        <w:tc>
          <w:tcPr>
            <w:tcW w:w="4223" w:type="dxa"/>
            <w:shd w:val="clear" w:color="auto" w:fill="auto"/>
            <w:vAlign w:val="center"/>
          </w:tcPr>
          <w:p w14:paraId="01994D37" w14:textId="77777777" w:rsidR="00F65917" w:rsidRPr="00D91251" w:rsidRDefault="007B6071" w:rsidP="00C06079">
            <w:pPr>
              <w:spacing w:after="0"/>
              <w:jc w:val="center"/>
            </w:pPr>
            <w:r w:rsidRPr="00C06079">
              <w:t>(</w:t>
            </w:r>
            <w:r>
              <w:t>Yes</w:t>
            </w:r>
            <w:r w:rsidRPr="00C06079">
              <w:t>)</w:t>
            </w:r>
          </w:p>
        </w:tc>
      </w:tr>
      <w:tr w:rsidR="00F65917" w:rsidRPr="00D15899" w14:paraId="79C175E2" w14:textId="77777777" w:rsidTr="00C06079">
        <w:tc>
          <w:tcPr>
            <w:tcW w:w="7785" w:type="dxa"/>
            <w:shd w:val="clear" w:color="auto" w:fill="auto"/>
          </w:tcPr>
          <w:p w14:paraId="70B350CB" w14:textId="77777777" w:rsidR="00F65917" w:rsidRPr="00C06079" w:rsidRDefault="000E43BF" w:rsidP="00C06079">
            <w:pPr>
              <w:spacing w:after="0"/>
              <w:rPr>
                <w:b/>
              </w:rPr>
            </w:pPr>
            <w:r w:rsidRPr="00C06079">
              <w:t xml:space="preserve">EN 301 549 </w:t>
            </w:r>
            <w:r w:rsidR="00F65917" w:rsidRPr="00C06079">
              <w:t xml:space="preserve">Accessibility requirements suitable for public procurement of ICT </w:t>
            </w:r>
            <w:r w:rsidRPr="00C06079">
              <w:t>products and services in Europe</w:t>
            </w:r>
            <w:r w:rsidR="00F65917" w:rsidRPr="00C06079">
              <w:t xml:space="preserve">, at </w:t>
            </w:r>
            <w:hyperlink r:id="rId15" w:history="1">
              <w:r w:rsidR="00F65917" w:rsidRPr="00C06079">
                <w:rPr>
                  <w:rStyle w:val="Hyperlink"/>
                  <w:rFonts w:cs="Arial"/>
                  <w:i/>
                </w:rPr>
                <w:t>http://mandate376.standards.eu/standard</w:t>
              </w:r>
            </w:hyperlink>
          </w:p>
        </w:tc>
        <w:tc>
          <w:tcPr>
            <w:tcW w:w="4223" w:type="dxa"/>
            <w:shd w:val="clear" w:color="auto" w:fill="auto"/>
            <w:vAlign w:val="center"/>
          </w:tcPr>
          <w:p w14:paraId="2A2F75A8" w14:textId="77777777" w:rsidR="00F65917" w:rsidRPr="00C06079" w:rsidRDefault="007B6071" w:rsidP="00C06079">
            <w:pPr>
              <w:spacing w:after="0"/>
              <w:jc w:val="center"/>
            </w:pPr>
            <w:r>
              <w:t>(No</w:t>
            </w:r>
            <w:r w:rsidRPr="00C06079">
              <w:t>)</w:t>
            </w:r>
          </w:p>
        </w:tc>
      </w:tr>
    </w:tbl>
    <w:p w14:paraId="0DD466BA" w14:textId="77777777" w:rsidR="008C68A8" w:rsidRPr="008C68A8" w:rsidRDefault="008C68A8" w:rsidP="00FB2A89">
      <w:pPr>
        <w:pStyle w:val="Heading2"/>
      </w:pPr>
      <w:r w:rsidRPr="008C68A8">
        <w:lastRenderedPageBreak/>
        <w:t>Terms</w:t>
      </w:r>
    </w:p>
    <w:p w14:paraId="2875985B" w14:textId="77777777" w:rsidR="001D4FB2" w:rsidRDefault="001D4FB2" w:rsidP="00382EBC">
      <w:pPr>
        <w:pStyle w:val="NormalWeb"/>
        <w:tabs>
          <w:tab w:val="center" w:pos="9480"/>
        </w:tabs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7D24E0">
        <w:rPr>
          <w:rFonts w:ascii="Arial" w:hAnsi="Arial" w:cs="Arial"/>
        </w:rPr>
        <w:t xml:space="preserve">he terms used in the </w:t>
      </w:r>
      <w:r w:rsidR="00445D7A">
        <w:rPr>
          <w:rFonts w:ascii="Arial" w:hAnsi="Arial" w:cs="Arial"/>
        </w:rPr>
        <w:t>Conformance Level</w:t>
      </w:r>
      <w:r>
        <w:rPr>
          <w:rFonts w:ascii="Arial" w:hAnsi="Arial" w:cs="Arial"/>
        </w:rPr>
        <w:t xml:space="preserve"> information are defined as follows:</w:t>
      </w:r>
    </w:p>
    <w:p w14:paraId="4262AA08" w14:textId="77777777" w:rsidR="001D4FB2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Supports</w:t>
      </w:r>
      <w:r>
        <w:rPr>
          <w:rFonts w:ascii="Arial" w:hAnsi="Arial" w:cs="Arial"/>
        </w:rPr>
        <w:t xml:space="preserve">: </w:t>
      </w:r>
      <w:r w:rsidRPr="001D4FB2">
        <w:rPr>
          <w:rFonts w:ascii="Arial" w:hAnsi="Arial" w:cs="Arial"/>
        </w:rPr>
        <w:t xml:space="preserve">The functionality of the product has at least one method that meets the </w:t>
      </w:r>
      <w:r w:rsidR="00CF3C71" w:rsidRPr="001D4FB2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="00CF3C71" w:rsidRPr="001D4FB2">
        <w:rPr>
          <w:rFonts w:ascii="Arial" w:hAnsi="Arial" w:cs="Arial"/>
        </w:rPr>
        <w:t xml:space="preserve"> </w:t>
      </w:r>
      <w:r w:rsidRPr="001D4FB2">
        <w:rPr>
          <w:rFonts w:ascii="Arial" w:hAnsi="Arial" w:cs="Arial"/>
        </w:rPr>
        <w:t xml:space="preserve">without known defects or </w:t>
      </w:r>
      <w:r w:rsidR="007E4746">
        <w:rPr>
          <w:rFonts w:ascii="Arial" w:hAnsi="Arial" w:cs="Arial"/>
        </w:rPr>
        <w:t>meet</w:t>
      </w:r>
      <w:r w:rsidR="00175077">
        <w:rPr>
          <w:rFonts w:ascii="Arial" w:hAnsi="Arial" w:cs="Arial"/>
        </w:rPr>
        <w:t>s</w:t>
      </w:r>
      <w:r w:rsidR="007E4746">
        <w:rPr>
          <w:rFonts w:ascii="Arial" w:hAnsi="Arial" w:cs="Arial"/>
        </w:rPr>
        <w:t xml:space="preserve"> </w:t>
      </w:r>
      <w:r w:rsidRPr="001D4FB2">
        <w:rPr>
          <w:rFonts w:ascii="Arial" w:hAnsi="Arial" w:cs="Arial"/>
        </w:rPr>
        <w:t>with equivalent facilitation.</w:t>
      </w:r>
    </w:p>
    <w:p w14:paraId="5E21DFFA" w14:textId="77777777" w:rsidR="001D4FB2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Supports with Exceptions</w:t>
      </w:r>
      <w:r>
        <w:rPr>
          <w:rFonts w:ascii="Arial" w:hAnsi="Arial" w:cs="Arial"/>
        </w:rPr>
        <w:t>:</w:t>
      </w:r>
      <w:r w:rsidRPr="001D4FB2">
        <w:rPr>
          <w:rFonts w:ascii="Arial" w:hAnsi="Arial" w:cs="Arial"/>
        </w:rPr>
        <w:t xml:space="preserve"> Some functionality of the product does not meet the </w:t>
      </w:r>
      <w:r w:rsidR="00CF3C71" w:rsidRPr="001D4FB2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Pr="001D4FB2">
        <w:rPr>
          <w:rFonts w:ascii="Arial" w:hAnsi="Arial" w:cs="Arial"/>
        </w:rPr>
        <w:t>.</w:t>
      </w:r>
    </w:p>
    <w:p w14:paraId="549A6950" w14:textId="77777777" w:rsidR="00BA4B37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Does Not Support</w:t>
      </w:r>
      <w:r>
        <w:rPr>
          <w:rFonts w:ascii="Arial" w:hAnsi="Arial" w:cs="Arial"/>
        </w:rPr>
        <w:t>:</w:t>
      </w:r>
      <w:r w:rsidRPr="001D4FB2">
        <w:rPr>
          <w:rFonts w:ascii="Arial" w:hAnsi="Arial" w:cs="Arial"/>
        </w:rPr>
        <w:t xml:space="preserve"> </w:t>
      </w:r>
      <w:r w:rsidR="00CF3C71">
        <w:rPr>
          <w:rFonts w:ascii="Arial" w:hAnsi="Arial" w:cs="Arial"/>
        </w:rPr>
        <w:t>The m</w:t>
      </w:r>
      <w:r w:rsidR="00CF3C71" w:rsidRPr="001D4FB2">
        <w:rPr>
          <w:rFonts w:ascii="Arial" w:hAnsi="Arial" w:cs="Arial"/>
        </w:rPr>
        <w:t xml:space="preserve">ajority </w:t>
      </w:r>
      <w:r w:rsidRPr="001D4FB2">
        <w:rPr>
          <w:rFonts w:ascii="Arial" w:hAnsi="Arial" w:cs="Arial"/>
        </w:rPr>
        <w:t>of</w:t>
      </w:r>
      <w:r w:rsidR="00CF3C71">
        <w:rPr>
          <w:rFonts w:ascii="Arial" w:hAnsi="Arial" w:cs="Arial"/>
        </w:rPr>
        <w:t xml:space="preserve"> product</w:t>
      </w:r>
      <w:r w:rsidRPr="001D4FB2">
        <w:rPr>
          <w:rFonts w:ascii="Arial" w:hAnsi="Arial" w:cs="Arial"/>
        </w:rPr>
        <w:t xml:space="preserve"> functionality does not meet the </w:t>
      </w:r>
      <w:r w:rsidR="00CF3C71" w:rsidRPr="001D4FB2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Pr="001D4FB2">
        <w:rPr>
          <w:rFonts w:ascii="Arial" w:hAnsi="Arial" w:cs="Arial"/>
        </w:rPr>
        <w:t>.</w:t>
      </w:r>
    </w:p>
    <w:p w14:paraId="42C706B1" w14:textId="77777777" w:rsidR="001D4FB2" w:rsidRDefault="001D4FB2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 w:rsidRPr="009726D9">
        <w:rPr>
          <w:rFonts w:ascii="Arial" w:hAnsi="Arial" w:cs="Arial"/>
          <w:b/>
        </w:rPr>
        <w:t>Not Applicable</w:t>
      </w:r>
      <w:r w:rsidRPr="00BA4B37">
        <w:rPr>
          <w:rFonts w:ascii="Arial" w:hAnsi="Arial" w:cs="Arial"/>
        </w:rPr>
        <w:t xml:space="preserve">: The </w:t>
      </w:r>
      <w:r w:rsidR="00CF3C71" w:rsidRPr="00BA4B37">
        <w:rPr>
          <w:rFonts w:ascii="Arial" w:hAnsi="Arial" w:cs="Arial"/>
        </w:rPr>
        <w:t>criteri</w:t>
      </w:r>
      <w:r w:rsidR="00CF3C71">
        <w:rPr>
          <w:rFonts w:ascii="Arial" w:hAnsi="Arial" w:cs="Arial"/>
        </w:rPr>
        <w:t>on</w:t>
      </w:r>
      <w:r w:rsidR="00CF3C71" w:rsidRPr="00BA4B37">
        <w:rPr>
          <w:rFonts w:ascii="Arial" w:hAnsi="Arial" w:cs="Arial"/>
        </w:rPr>
        <w:t xml:space="preserve"> </w:t>
      </w:r>
      <w:r w:rsidR="00CF3C71">
        <w:rPr>
          <w:rFonts w:ascii="Arial" w:hAnsi="Arial" w:cs="Arial"/>
        </w:rPr>
        <w:t>is</w:t>
      </w:r>
      <w:r w:rsidR="00CF3C71" w:rsidRPr="00BA4B37">
        <w:rPr>
          <w:rFonts w:ascii="Arial" w:hAnsi="Arial" w:cs="Arial"/>
        </w:rPr>
        <w:t xml:space="preserve"> </w:t>
      </w:r>
      <w:r w:rsidRPr="00BA4B37">
        <w:rPr>
          <w:rFonts w:ascii="Arial" w:hAnsi="Arial" w:cs="Arial"/>
        </w:rPr>
        <w:t>not relevant to the product.</w:t>
      </w:r>
    </w:p>
    <w:p w14:paraId="68588BF7" w14:textId="77777777" w:rsidR="00E01786" w:rsidRDefault="00E01786" w:rsidP="00A85EB7">
      <w:pPr>
        <w:pStyle w:val="NormalWeb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Not Evaluated</w:t>
      </w:r>
      <w:r>
        <w:rPr>
          <w:rFonts w:ascii="Arial" w:hAnsi="Arial" w:cs="Arial"/>
        </w:rPr>
        <w:t xml:space="preserve">: The product has not been evaluated against the </w:t>
      </w:r>
      <w:r w:rsidR="00CF3C71">
        <w:rPr>
          <w:rFonts w:ascii="Arial" w:hAnsi="Arial" w:cs="Arial"/>
        </w:rPr>
        <w:t>criterion</w:t>
      </w:r>
      <w:r w:rsidR="00AD0A8E">
        <w:rPr>
          <w:rFonts w:ascii="Arial" w:hAnsi="Arial" w:cs="Arial"/>
        </w:rPr>
        <w:t xml:space="preserve">. This can be used only </w:t>
      </w:r>
      <w:r w:rsidR="00CF3C71">
        <w:rPr>
          <w:rFonts w:ascii="Arial" w:hAnsi="Arial" w:cs="Arial"/>
        </w:rPr>
        <w:t xml:space="preserve">in </w:t>
      </w:r>
      <w:r w:rsidR="00AD0A8E">
        <w:rPr>
          <w:rFonts w:ascii="Arial" w:hAnsi="Arial" w:cs="Arial"/>
        </w:rPr>
        <w:t>WCAG 2.0 Level AAA.</w:t>
      </w:r>
    </w:p>
    <w:p w14:paraId="27FE7081" w14:textId="77777777" w:rsidR="00FA5F7F" w:rsidRDefault="00FA5F7F" w:rsidP="00FA5F7F"/>
    <w:p w14:paraId="672EBC4F" w14:textId="77777777" w:rsidR="003D2163" w:rsidRPr="0000414C" w:rsidRDefault="003D2163" w:rsidP="003D2163">
      <w:pPr>
        <w:pStyle w:val="Heading2"/>
      </w:pPr>
      <w:r w:rsidRPr="0000532D">
        <w:t>WCAG 2.0 Report</w:t>
      </w:r>
    </w:p>
    <w:p w14:paraId="06FB0C6D" w14:textId="77777777" w:rsidR="003D2163" w:rsidRPr="00B83919" w:rsidRDefault="003D2163" w:rsidP="00B83919">
      <w:pPr>
        <w:rPr>
          <w:rFonts w:ascii="Arial" w:hAnsi="Arial" w:cs="Arial"/>
          <w:sz w:val="24"/>
          <w:szCs w:val="24"/>
        </w:rPr>
      </w:pPr>
      <w:r w:rsidRPr="00B83919">
        <w:rPr>
          <w:rFonts w:ascii="Arial" w:hAnsi="Arial" w:cs="Arial"/>
          <w:sz w:val="24"/>
          <w:szCs w:val="24"/>
        </w:rPr>
        <w:t xml:space="preserve">Tables 1 and 2 also document conformance with: </w:t>
      </w:r>
    </w:p>
    <w:p w14:paraId="68187063" w14:textId="77777777" w:rsidR="00327269" w:rsidRPr="005D7D11" w:rsidRDefault="00672E04" w:rsidP="005D7D11">
      <w:pPr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5D7D11">
        <w:rPr>
          <w:rFonts w:ascii="Arial" w:hAnsi="Arial" w:cs="Arial"/>
          <w:sz w:val="24"/>
          <w:szCs w:val="24"/>
        </w:rPr>
        <w:t>Revised Section 508: Chapter 5 – 501.1 Scope, 504.2 Content Creation or Editing, and Chapter 6 – 602.3 Electronic Support Documentation.</w:t>
      </w:r>
    </w:p>
    <w:p w14:paraId="0C9C680D" w14:textId="77777777" w:rsidR="00327269" w:rsidRPr="00327269" w:rsidRDefault="00327269" w:rsidP="005D7D11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DE3AF3">
        <w:rPr>
          <w:rFonts w:ascii="Arial" w:hAnsi="Arial" w:cs="Arial"/>
          <w:color w:val="000000"/>
          <w:sz w:val="24"/>
          <w:szCs w:val="24"/>
        </w:rPr>
        <w:t>Note: When reporting on conformance with the WCAG 2.0 Success Criteria, they are scoped for full pages, complete processes, and accessibility-supported ways of using technology as documented in the</w:t>
      </w:r>
      <w:r w:rsidRPr="00327269">
        <w:rPr>
          <w:rFonts w:ascii="Arial" w:hAnsi="Arial" w:cs="Arial"/>
          <w:color w:val="FF0000"/>
          <w:sz w:val="24"/>
          <w:szCs w:val="24"/>
        </w:rPr>
        <w:t xml:space="preserve"> </w:t>
      </w:r>
      <w:hyperlink r:id="rId16" w:anchor="conformance-reqs" w:history="1">
        <w:r w:rsidRPr="00327269">
          <w:rPr>
            <w:rStyle w:val="Hyperlink"/>
            <w:rFonts w:ascii="Arial" w:hAnsi="Arial" w:cs="Arial"/>
            <w:sz w:val="24"/>
            <w:szCs w:val="24"/>
          </w:rPr>
          <w:t>WCAG 2.0 Conformance Requirements</w:t>
        </w:r>
      </w:hyperlink>
      <w:r w:rsidRPr="00327269">
        <w:rPr>
          <w:rFonts w:ascii="Arial" w:hAnsi="Arial" w:cs="Arial"/>
          <w:sz w:val="24"/>
          <w:szCs w:val="24"/>
        </w:rPr>
        <w:t>.</w:t>
      </w:r>
    </w:p>
    <w:p w14:paraId="67506548" w14:textId="77777777" w:rsidR="00327269" w:rsidRPr="00B83919" w:rsidRDefault="00327269" w:rsidP="00327269">
      <w:pPr>
        <w:spacing w:line="240" w:lineRule="auto"/>
        <w:rPr>
          <w:rFonts w:ascii="Arial" w:eastAsia="Times New Roman" w:hAnsi="Arial" w:cs="Arial"/>
          <w:sz w:val="24"/>
          <w:szCs w:val="24"/>
        </w:rPr>
      </w:pPr>
    </w:p>
    <w:p w14:paraId="124A5B98" w14:textId="77777777" w:rsidR="003D2163" w:rsidRPr="00B83919" w:rsidRDefault="003D2163" w:rsidP="00B83919">
      <w:pPr>
        <w:pStyle w:val="Heading3"/>
        <w:rPr>
          <w:b w:val="0"/>
        </w:rPr>
      </w:pPr>
      <w:r w:rsidRPr="00B83919">
        <w:t xml:space="preserve">Table 1: </w:t>
      </w:r>
      <w:r w:rsidR="00327269">
        <w:t>Success</w:t>
      </w:r>
      <w:r w:rsidR="00327269" w:rsidRPr="00B83919">
        <w:t xml:space="preserve"> </w:t>
      </w:r>
      <w:r w:rsidRPr="00B83919">
        <w:t>Criteria, Level A</w:t>
      </w:r>
    </w:p>
    <w:p w14:paraId="49A880ED" w14:textId="77777777" w:rsidR="003D2163" w:rsidRPr="00EA78A7" w:rsidRDefault="003D2163" w:rsidP="00270F56">
      <w:r w:rsidRPr="00EA78A7">
        <w:t>Notes: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4854"/>
        <w:gridCol w:w="2885"/>
        <w:gridCol w:w="12"/>
      </w:tblGrid>
      <w:tr w:rsidR="003D2163" w:rsidRPr="00B83919" w14:paraId="4A10E8D8" w14:textId="77777777" w:rsidTr="00690C37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066F277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6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870AE6C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00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5E0545A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B83919" w14:paraId="3812EA3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5C192BE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7" w:anchor="text-equiv-all" w:history="1">
              <w:r w:rsidR="003D2163" w:rsidRPr="00C06079">
                <w:rPr>
                  <w:rStyle w:val="Hyperlink"/>
                  <w:rFonts w:eastAsia="Times New Roman" w:cs="Arial"/>
                  <w:b/>
                  <w:bCs/>
                </w:rPr>
                <w:t xml:space="preserve">1.1.1 </w:t>
              </w:r>
              <w:r w:rsidR="003D2163" w:rsidRPr="00C06079">
                <w:rPr>
                  <w:rStyle w:val="Hyperlink"/>
                  <w:rFonts w:eastAsia="Times New Roman" w:cs="Arial"/>
                  <w:b/>
                </w:rPr>
                <w:t>Non-text Content</w:t>
              </w:r>
            </w:hyperlink>
            <w:r w:rsidR="003D2163" w:rsidRPr="00C06079">
              <w:t xml:space="preserve"> (Level A)</w:t>
            </w:r>
          </w:p>
          <w:p w14:paraId="6E27488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4175F00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3FA48719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</w:t>
            </w:r>
            <w:r w:rsidR="00A44E32" w:rsidRPr="00C06079">
              <w:rPr>
                <w:rFonts w:eastAsia="Times New Roman" w:cs="Arial"/>
              </w:rPr>
              <w:t>Web)(</w:t>
            </w:r>
            <w:r w:rsidRPr="00C06079">
              <w:rPr>
                <w:rFonts w:eastAsia="Times New Roman" w:cs="Arial"/>
              </w:rPr>
              <w:t>Software)</w:t>
            </w:r>
          </w:p>
          <w:p w14:paraId="25DFACEA" w14:textId="77777777" w:rsidR="00375929" w:rsidRPr="00C06079" w:rsidRDefault="00375929" w:rsidP="00C622BB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10F956E4" w14:textId="77777777" w:rsidR="00375929" w:rsidRPr="00C06079" w:rsidRDefault="00375929" w:rsidP="00C622BB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887200D" w14:textId="0F992503" w:rsidR="00FD4C69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426D66">
              <w:rPr>
                <w:rFonts w:eastAsia="Times New Roman" w:cs="Arial"/>
              </w:rPr>
              <w:t>Does not support</w:t>
            </w:r>
          </w:p>
          <w:p w14:paraId="02E5678C" w14:textId="77777777" w:rsidR="003D2163" w:rsidRPr="00C06079" w:rsidRDefault="00372070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2029C8">
              <w:rPr>
                <w:rFonts w:eastAsia="Times New Roman" w:cs="Arial"/>
              </w:rPr>
              <w:t>Not Applicable</w:t>
            </w:r>
          </w:p>
          <w:p w14:paraId="35C20AA6" w14:textId="77777777" w:rsidR="003D2163" w:rsidRPr="00C06079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2029C8">
              <w:rPr>
                <w:rFonts w:eastAsia="Times New Roman" w:cs="Arial"/>
              </w:rPr>
              <w:t>Supports</w:t>
            </w:r>
          </w:p>
          <w:p w14:paraId="701F6343" w14:textId="77777777" w:rsidR="003D2163" w:rsidRPr="00C06079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Closed: </w:t>
            </w:r>
            <w:r w:rsidR="002029C8">
              <w:rPr>
                <w:rFonts w:eastAsia="Times New Roman" w:cs="Arial"/>
              </w:rPr>
              <w:t>Not Applicable</w:t>
            </w:r>
          </w:p>
          <w:p w14:paraId="7F2FF3D4" w14:textId="77777777" w:rsidR="00375929" w:rsidRPr="00C06079" w:rsidRDefault="00375929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66E2D" w:rsidRPr="00C06079">
              <w:rPr>
                <w:rFonts w:eastAsia="Times New Roman" w:cs="Arial"/>
              </w:rPr>
              <w:t xml:space="preserve">  </w:t>
            </w:r>
            <w:r w:rsidR="002029C8">
              <w:rPr>
                <w:rFonts w:eastAsia="Times New Roman" w:cs="Arial"/>
              </w:rPr>
              <w:t>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DA9FAD5" w14:textId="77777777" w:rsidR="003D2163" w:rsidRDefault="003D2163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D08B018" w14:textId="77777777" w:rsidR="00A11E93" w:rsidRPr="00C06079" w:rsidRDefault="00A11E93" w:rsidP="00A11E93">
            <w:pPr>
              <w:spacing w:after="0" w:line="240" w:lineRule="auto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Electronic Docs:</w:t>
            </w:r>
          </w:p>
          <w:p w14:paraId="41586628" w14:textId="77777777" w:rsidR="003D2163" w:rsidRPr="00C06079" w:rsidRDefault="003D2163" w:rsidP="0059730D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oftware:</w:t>
            </w:r>
          </w:p>
          <w:p w14:paraId="7753D369" w14:textId="77777777" w:rsidR="003D2163" w:rsidRPr="00C06079" w:rsidRDefault="003D2163" w:rsidP="0059730D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65E25CE7" w14:textId="77777777" w:rsidR="00375929" w:rsidRPr="00C06079" w:rsidRDefault="00375929" w:rsidP="00A11E9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66E2D" w:rsidRPr="00C06079">
              <w:rPr>
                <w:rFonts w:eastAsia="Times New Roman" w:cs="Arial"/>
              </w:rPr>
              <w:t xml:space="preserve"> </w:t>
            </w:r>
          </w:p>
        </w:tc>
      </w:tr>
      <w:tr w:rsidR="003D2163" w:rsidRPr="00B83919" w14:paraId="4002977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8AF9007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8" w:anchor="media-equiv-av-only-alt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2.1 Audio-only and Video-only (Prerecorded)</w:t>
              </w:r>
            </w:hyperlink>
            <w:r w:rsidR="003D2163" w:rsidRPr="00C06079">
              <w:t xml:space="preserve"> (Level A)</w:t>
            </w:r>
          </w:p>
          <w:p w14:paraId="12352CCB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D042FD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44ABA7D0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</w:t>
            </w:r>
            <w:r w:rsidR="00240E97" w:rsidRPr="00C06079">
              <w:rPr>
                <w:rFonts w:eastAsia="Times New Roman" w:cs="Arial"/>
              </w:rPr>
              <w:t>Web)(</w:t>
            </w:r>
            <w:r w:rsidRPr="00C06079">
              <w:rPr>
                <w:rFonts w:eastAsia="Times New Roman" w:cs="Arial"/>
              </w:rPr>
              <w:t>Software)</w:t>
            </w:r>
          </w:p>
          <w:p w14:paraId="0851C190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37B7379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209D1B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Supports with Exceptions</w:t>
            </w:r>
          </w:p>
          <w:p w14:paraId="7DBEE40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1F3F6B5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5F06A1E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  <w:p w14:paraId="1C7D1F70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072BD85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Video is always accompanied with explanations. However, not all explanations may cover all items being discussed in the video.</w:t>
            </w:r>
          </w:p>
          <w:p w14:paraId="3817547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210A21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oftware:</w:t>
            </w:r>
          </w:p>
          <w:p w14:paraId="03280B8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324FF1F8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4E0F08C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E791E40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19" w:anchor="media-equiv-caption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2.2 Captions (Prerecorded)</w:t>
              </w:r>
            </w:hyperlink>
            <w:r w:rsidR="003D2163" w:rsidRPr="00C06079">
              <w:t xml:space="preserve"> (Level A)</w:t>
            </w:r>
          </w:p>
          <w:p w14:paraId="478A405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DD20658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D4A2A2C" w14:textId="77777777" w:rsidR="00240E97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</w:rPr>
              <w:t xml:space="preserve">501 </w:t>
            </w:r>
            <w:r w:rsidR="00240E97" w:rsidRPr="00C06079">
              <w:rPr>
                <w:rFonts w:eastAsia="Times New Roman" w:cs="Arial"/>
              </w:rPr>
              <w:t xml:space="preserve">(Web)(Software) </w:t>
            </w:r>
          </w:p>
          <w:p w14:paraId="4140A969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8AFE94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F9605B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Does not support</w:t>
            </w:r>
          </w:p>
          <w:p w14:paraId="79670A8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010C12A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47350F59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99AB26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1EBA31D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817EA7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oftware:</w:t>
            </w:r>
          </w:p>
          <w:p w14:paraId="7889ADE4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48350A5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4791A47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0" w:anchor="media-equiv-audio-desc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2.3 Audio Description or Media Alternative (Prerecorded)</w:t>
              </w:r>
            </w:hyperlink>
            <w:r w:rsidR="003D2163" w:rsidRPr="00C06079">
              <w:t xml:space="preserve"> (Level A)</w:t>
            </w:r>
          </w:p>
          <w:p w14:paraId="44F1F374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11584EE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199657F" w14:textId="77777777" w:rsidR="00240E97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</w:rPr>
              <w:t xml:space="preserve">501 (Web)(Software) </w:t>
            </w:r>
          </w:p>
          <w:p w14:paraId="74D7741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88E07C7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BCD25C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Does not support</w:t>
            </w:r>
          </w:p>
          <w:p w14:paraId="182E0308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3836F9F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301F303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  <w:p w14:paraId="3789D1D9" w14:textId="77777777" w:rsidR="00240E97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D44553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184E6B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2947B0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540DFB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54D32D72" w14:textId="77777777" w:rsidR="00375929" w:rsidRPr="00C06079" w:rsidRDefault="00375929" w:rsidP="00375929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0BB279F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7CB9A8CC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1" w:anchor="content-structure-separation-programmatic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3.1 Info and Relationships</w:t>
              </w:r>
            </w:hyperlink>
            <w:r w:rsidR="003D2163" w:rsidRPr="00C06079">
              <w:t xml:space="preserve"> (Level A)</w:t>
            </w:r>
          </w:p>
          <w:p w14:paraId="798D98A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82683A7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8958C0B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C2A2476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7C5B1FD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649F8C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F2693">
              <w:rPr>
                <w:rFonts w:eastAsia="Times New Roman" w:cs="Arial"/>
              </w:rPr>
              <w:t>Does not support</w:t>
            </w:r>
          </w:p>
          <w:p w14:paraId="3ED990C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3B95169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61914E7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  <w:p w14:paraId="1E7C055F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6E6D4B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07A799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596A5C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F620DDE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4FBAEA4B" w14:textId="77777777" w:rsidR="00A57AA3" w:rsidRPr="00C06079" w:rsidRDefault="00A57AA3" w:rsidP="0048157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B646C9A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6EBD993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2" w:anchor="content-structure-separation-sequenc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3.2 Meaningful Sequence</w:t>
              </w:r>
            </w:hyperlink>
            <w:r w:rsidR="003D2163" w:rsidRPr="00C06079">
              <w:t xml:space="preserve"> (Level A)</w:t>
            </w:r>
          </w:p>
          <w:p w14:paraId="1106BBF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A64B05E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3CED93F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01710A3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8A1F95B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lastRenderedPageBreak/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8E8114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lastRenderedPageBreak/>
              <w:t xml:space="preserve">Web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69EC4B8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Supports</w:t>
            </w:r>
          </w:p>
          <w:p w14:paraId="291964D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4E3F335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69A0C41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790083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B97051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BABDDAF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98A3E03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A70452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3" w:anchor="content-structure-separation-understanding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3.3 Sensory Characteristics</w:t>
              </w:r>
            </w:hyperlink>
            <w:r w:rsidR="003D2163" w:rsidRPr="00C06079">
              <w:rPr>
                <w:rFonts w:eastAsia="Times New Roman" w:cs="Arial"/>
                <w:b/>
              </w:rPr>
              <w:t xml:space="preserve"> </w:t>
            </w:r>
            <w:r w:rsidR="003D2163" w:rsidRPr="00C06079">
              <w:t xml:space="preserve"> (Level A)</w:t>
            </w:r>
          </w:p>
          <w:p w14:paraId="705D965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15DEF5C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BB46F38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501 </w:t>
            </w:r>
            <w:r w:rsidR="00240E97" w:rsidRPr="00C06079">
              <w:rPr>
                <w:rFonts w:eastAsia="Times New Roman" w:cs="Arial"/>
              </w:rPr>
              <w:t>(Web)</w:t>
            </w:r>
            <w:r w:rsidRPr="00C06079">
              <w:rPr>
                <w:rFonts w:eastAsia="Times New Roman" w:cs="Arial"/>
              </w:rPr>
              <w:t>(Software)</w:t>
            </w:r>
          </w:p>
          <w:p w14:paraId="741B862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F6FCC1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4B6FEC" w14:textId="3D954FAD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53B48">
              <w:rPr>
                <w:rFonts w:eastAsia="Times New Roman" w:cs="Arial"/>
              </w:rPr>
              <w:t>Supports with exceptions</w:t>
            </w:r>
          </w:p>
          <w:p w14:paraId="1D119B9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478A7DB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2705C67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9BE68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EE68E7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DF486D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08E663A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63B04D7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79B6FC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4" w:anchor="visual-audio-contrast-without-color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4.1 Use of Color</w:t>
              </w:r>
            </w:hyperlink>
            <w:r w:rsidR="003D2163" w:rsidRPr="00C06079">
              <w:t xml:space="preserve"> (Level A)</w:t>
            </w:r>
          </w:p>
          <w:p w14:paraId="336D965F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E2E9687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C516E9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501 </w:t>
            </w:r>
            <w:r w:rsidR="00240E97" w:rsidRPr="00C06079">
              <w:rPr>
                <w:rFonts w:eastAsia="Times New Roman" w:cs="Arial"/>
              </w:rPr>
              <w:t>(Web)</w:t>
            </w:r>
            <w:r w:rsidRPr="00C06079">
              <w:rPr>
                <w:rFonts w:eastAsia="Times New Roman" w:cs="Arial"/>
              </w:rPr>
              <w:t>(Software)</w:t>
            </w:r>
          </w:p>
          <w:p w14:paraId="4B0D785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CF873D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8407E0" w14:textId="50D665F3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53B48">
              <w:rPr>
                <w:rFonts w:eastAsia="Times New Roman" w:cs="Arial"/>
              </w:rPr>
              <w:t>Supports with exceptions</w:t>
            </w:r>
          </w:p>
          <w:p w14:paraId="162EF89D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8F2693">
              <w:rPr>
                <w:rFonts w:eastAsia="Times New Roman" w:cs="Arial"/>
              </w:rPr>
              <w:t>Not Applicable</w:t>
            </w:r>
          </w:p>
          <w:p w14:paraId="2304698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8F2693">
              <w:rPr>
                <w:rFonts w:eastAsia="Times New Roman" w:cs="Arial"/>
              </w:rPr>
              <w:t>Supports</w:t>
            </w:r>
          </w:p>
          <w:p w14:paraId="7B50B58E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8F2693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52092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0365E6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0D0A6E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FA0C89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C973181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35A5B7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5" w:anchor="visual-audio-contrast-dis-audio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4.2 Audio Control</w:t>
              </w:r>
            </w:hyperlink>
            <w:r w:rsidR="003D2163" w:rsidRPr="00C06079">
              <w:t xml:space="preserve"> (Level A)</w:t>
            </w:r>
          </w:p>
          <w:p w14:paraId="12232FD4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AEEA36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FFF2930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ADC0C00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6C5359D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A6AB2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BB6851">
              <w:rPr>
                <w:rFonts w:eastAsia="Times New Roman" w:cs="Arial"/>
              </w:rPr>
              <w:t>Not Applicable</w:t>
            </w:r>
          </w:p>
          <w:p w14:paraId="13015003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BB6851">
              <w:rPr>
                <w:rFonts w:eastAsia="Times New Roman" w:cs="Arial"/>
              </w:rPr>
              <w:t>Not Applicable</w:t>
            </w:r>
          </w:p>
          <w:p w14:paraId="3467503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BB6851">
              <w:rPr>
                <w:rFonts w:eastAsia="Times New Roman" w:cs="Arial"/>
              </w:rPr>
              <w:t>Not Applicable</w:t>
            </w:r>
          </w:p>
          <w:p w14:paraId="7A7C3E1D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BB6851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67E85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C48B9D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D0ECA2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3B6DC12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35EB6ED5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53213E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</w:rPr>
            </w:pPr>
            <w:hyperlink r:id="rId26" w:anchor="keyboard-operation-keyboard-operabl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1.1 Keyboard</w:t>
              </w:r>
            </w:hyperlink>
            <w:r w:rsidR="003D2163" w:rsidRPr="00C06079">
              <w:t xml:space="preserve"> (Level A)</w:t>
            </w:r>
          </w:p>
          <w:p w14:paraId="432F194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0E94C6E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125BBB4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F9EB484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36802646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492677" w14:textId="609A6435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577F2F">
              <w:rPr>
                <w:rFonts w:eastAsia="Times New Roman" w:cs="Arial"/>
              </w:rPr>
              <w:t>Supported with exceptions</w:t>
            </w:r>
          </w:p>
          <w:p w14:paraId="2A5597A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Supported</w:t>
            </w:r>
          </w:p>
          <w:p w14:paraId="30A85F7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Supported with exceptions</w:t>
            </w:r>
          </w:p>
          <w:p w14:paraId="4662A0E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  <w:p w14:paraId="50C4C8B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854F0C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DA66D3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4B7DBA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Major system functionality is available through the use of keyboard shortcuts.</w:t>
            </w:r>
          </w:p>
          <w:p w14:paraId="2C7249E5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3789A0D2" w14:textId="77777777" w:rsidR="00A57AA3" w:rsidRPr="00C06079" w:rsidRDefault="00A57AA3" w:rsidP="0048157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41523F1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407B35A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7" w:anchor="keyboard-operation-trapping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1.2 No Keyboard Trap</w:t>
              </w:r>
            </w:hyperlink>
            <w:r w:rsidR="003D2163" w:rsidRPr="00C06079">
              <w:t xml:space="preserve"> (Level A)</w:t>
            </w:r>
          </w:p>
          <w:p w14:paraId="56785298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1057552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972BE68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1FF59AC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C1FF6A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147007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632A5">
              <w:rPr>
                <w:rFonts w:eastAsia="Times New Roman" w:cs="Arial"/>
              </w:rPr>
              <w:t>Supported</w:t>
            </w:r>
          </w:p>
          <w:p w14:paraId="7BEAE41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7D3C81D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Supported</w:t>
            </w:r>
          </w:p>
          <w:p w14:paraId="154F214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BB7AF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E69A3C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5BD1D2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3133CED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6159412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10B835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8" w:anchor="time-limits-required-behavior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2.1 Timing Adjustable</w:t>
              </w:r>
            </w:hyperlink>
            <w:r w:rsidR="003D2163" w:rsidRPr="00C06079">
              <w:t xml:space="preserve"> (Level A)</w:t>
            </w:r>
          </w:p>
          <w:p w14:paraId="7E77930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C517D11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6D37CE1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10EB1FA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72B147A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BD63F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0EB1A85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5093093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33D62C8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76CF7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B0210A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19468DC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2B99F0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A0EAAB8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DE64E8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29" w:anchor="time-limits-paus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2.2 Pause, Stop, Hide</w:t>
              </w:r>
            </w:hyperlink>
            <w:r w:rsidR="003D2163" w:rsidRPr="00C06079">
              <w:t xml:space="preserve"> (Level A)</w:t>
            </w:r>
          </w:p>
          <w:p w14:paraId="42D2077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E759C1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0F16D0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8F177F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295372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725C0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4B41C94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632A5">
              <w:rPr>
                <w:rFonts w:eastAsia="Times New Roman" w:cs="Arial"/>
              </w:rPr>
              <w:t>Not Applicable</w:t>
            </w:r>
          </w:p>
          <w:p w14:paraId="35D41E2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632A5">
              <w:rPr>
                <w:rFonts w:eastAsia="Times New Roman" w:cs="Arial"/>
              </w:rPr>
              <w:t>Supported</w:t>
            </w:r>
          </w:p>
          <w:p w14:paraId="2596C60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632A5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4386D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3BDBDB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123A4F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0F7D6EC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E8A5B06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B82F0E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0" w:anchor="seizure-does-not-violat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3.1 Three Flashes or Below Threshold</w:t>
              </w:r>
            </w:hyperlink>
            <w:r w:rsidR="003D2163" w:rsidRPr="00C06079">
              <w:t xml:space="preserve"> (Level A)</w:t>
            </w:r>
          </w:p>
          <w:p w14:paraId="57F2209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ED978CD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7FC4DE6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25457375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746B0F91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411321" w14:textId="2FD8EE6E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577F2F">
              <w:rPr>
                <w:rFonts w:eastAsia="Times New Roman" w:cs="Arial"/>
              </w:rPr>
              <w:t>Not Applicable</w:t>
            </w:r>
          </w:p>
          <w:p w14:paraId="3D87B0B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>:</w:t>
            </w:r>
            <w:r w:rsidR="005A6F1D">
              <w:rPr>
                <w:rFonts w:eastAsia="Times New Roman" w:cs="Arial"/>
              </w:rPr>
              <w:t xml:space="preserve"> Supported</w:t>
            </w:r>
            <w:r w:rsidR="003D2163" w:rsidRPr="00C06079">
              <w:rPr>
                <w:rFonts w:eastAsia="Times New Roman" w:cs="Arial"/>
              </w:rPr>
              <w:t xml:space="preserve"> </w:t>
            </w:r>
          </w:p>
          <w:p w14:paraId="1993C450" w14:textId="48F0ABB3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577F2F">
              <w:rPr>
                <w:rFonts w:eastAsia="Times New Roman" w:cs="Arial"/>
              </w:rPr>
              <w:t>Not Applicable</w:t>
            </w:r>
          </w:p>
          <w:p w14:paraId="54DEE46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5A6F1D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EC941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FF90B7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038E1E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13EBAA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82779B8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D2D949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1" w:anchor="navigation-mechanisms-skip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1 Bypass Blocks</w:t>
              </w:r>
            </w:hyperlink>
            <w:r w:rsidR="003D2163" w:rsidRPr="00C06079">
              <w:t xml:space="preserve"> (Level A)</w:t>
            </w:r>
          </w:p>
          <w:p w14:paraId="4FE692C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B9973D2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8FD1A7B" w14:textId="77777777" w:rsidR="00375929" w:rsidRPr="00C06079" w:rsidRDefault="00D66E2D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 – Does not apply to non-web software</w:t>
            </w:r>
          </w:p>
          <w:p w14:paraId="10ED9656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5AD16D2" w14:textId="77777777" w:rsidR="00375929" w:rsidRPr="00C06079" w:rsidRDefault="00375929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</w:rPr>
              <w:t xml:space="preserve"> – Does not apply to non-web docs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5124E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30013E48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3ABF28DF" w14:textId="77777777" w:rsidR="00A57AA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528FCF3F" w14:textId="77777777" w:rsidR="003D216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90C3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20E94B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46C928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43E926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F840E5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38E3D8D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D757EAF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2" w:anchor="navigation-mechanisms-titl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2 Page Titled</w:t>
              </w:r>
            </w:hyperlink>
            <w:r w:rsidR="003D2163" w:rsidRPr="00C06079">
              <w:t xml:space="preserve"> (Level A)</w:t>
            </w:r>
          </w:p>
          <w:p w14:paraId="3F89B65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212545B5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DEFEE45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894ABC6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A8EBB8C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BDC3E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90C37">
              <w:rPr>
                <w:rFonts w:eastAsia="Times New Roman" w:cs="Arial"/>
              </w:rPr>
              <w:t>Supported</w:t>
            </w:r>
          </w:p>
          <w:p w14:paraId="4B121B5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90C37">
              <w:rPr>
                <w:rFonts w:eastAsia="Times New Roman" w:cs="Arial"/>
              </w:rPr>
              <w:t>Supported</w:t>
            </w:r>
          </w:p>
          <w:p w14:paraId="10AE991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Supported</w:t>
            </w:r>
          </w:p>
          <w:p w14:paraId="1533D6B5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690C3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C09EF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89E5E7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E99D53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E948A6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D2AB4E7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DC238A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3" w:anchor="navigation-mechanisms-focus-order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3 Focus Order</w:t>
              </w:r>
            </w:hyperlink>
            <w:r w:rsidR="003D2163" w:rsidRPr="00C06079">
              <w:t xml:space="preserve"> (Level A)</w:t>
            </w:r>
          </w:p>
          <w:p w14:paraId="124C2C6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F4FC834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2C03E7F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242A4C2E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5B9437A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5E63B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690C37">
              <w:rPr>
                <w:rFonts w:eastAsia="Times New Roman" w:cs="Arial"/>
              </w:rPr>
              <w:t>Not supported</w:t>
            </w:r>
          </w:p>
          <w:p w14:paraId="5324D08D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690C37">
              <w:rPr>
                <w:rFonts w:eastAsia="Times New Roman" w:cs="Arial"/>
              </w:rPr>
              <w:t>Not Applicable</w:t>
            </w:r>
          </w:p>
          <w:p w14:paraId="4661A65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Supported with exceptions</w:t>
            </w:r>
          </w:p>
          <w:p w14:paraId="2B37076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F52B16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241CA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96B7CB7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B9C811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690C37">
              <w:rPr>
                <w:rFonts w:eastAsia="Times New Roman" w:cs="Arial"/>
              </w:rPr>
              <w:t>Major features allow users to tab and arrow key through the various fields</w:t>
            </w:r>
          </w:p>
          <w:p w14:paraId="2E1094D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C7BF8DD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6ACF9E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4" w:anchor="navigation-mechanisms-ref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4 Link Purpose (In Context)</w:t>
              </w:r>
            </w:hyperlink>
            <w:r w:rsidR="003D2163" w:rsidRPr="00C06079">
              <w:t xml:space="preserve"> (Level A)</w:t>
            </w:r>
          </w:p>
          <w:p w14:paraId="6EABC81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F284FE8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88E559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7775C2C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917F2A7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6C4D55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F52B16">
              <w:rPr>
                <w:rFonts w:eastAsia="Times New Roman" w:cs="Arial"/>
              </w:rPr>
              <w:t>Supported</w:t>
            </w:r>
          </w:p>
          <w:p w14:paraId="583A7C25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F52B16">
              <w:rPr>
                <w:rFonts w:eastAsia="Times New Roman" w:cs="Arial"/>
              </w:rPr>
              <w:t>Supported</w:t>
            </w:r>
          </w:p>
          <w:p w14:paraId="56B9811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F52B16">
              <w:rPr>
                <w:rFonts w:eastAsia="Times New Roman" w:cs="Arial"/>
              </w:rPr>
              <w:t>Not applicable</w:t>
            </w:r>
          </w:p>
          <w:p w14:paraId="259A2D8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F52B16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D1ED5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E8ACCC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DDF455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973D9E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CCF7433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073716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5" w:anchor="meaning-doc-lang-id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1.1 Language of Page</w:t>
              </w:r>
            </w:hyperlink>
            <w:r w:rsidR="003D2163" w:rsidRPr="00C06079">
              <w:t xml:space="preserve"> (Level A)</w:t>
            </w:r>
          </w:p>
          <w:p w14:paraId="1ED92A2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C31CD05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6D92DF8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69720E7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D62159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CA2E9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9B53DD">
              <w:rPr>
                <w:rFonts w:eastAsia="Times New Roman" w:cs="Arial"/>
              </w:rPr>
              <w:t>Not supported</w:t>
            </w:r>
          </w:p>
          <w:p w14:paraId="026A6034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E2562A">
              <w:rPr>
                <w:rFonts w:eastAsia="Times New Roman" w:cs="Arial"/>
              </w:rPr>
              <w:t>Not supported</w:t>
            </w:r>
          </w:p>
          <w:p w14:paraId="45F95C5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E2562A">
              <w:rPr>
                <w:rFonts w:eastAsia="Times New Roman" w:cs="Arial"/>
              </w:rPr>
              <w:t>Supported with exceptions</w:t>
            </w:r>
          </w:p>
          <w:p w14:paraId="0A58715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E2562A">
              <w:rPr>
                <w:rFonts w:eastAsia="Times New Roman" w:cs="Arial"/>
              </w:rPr>
              <w:t xml:space="preserve"> Not applicable</w:t>
            </w:r>
          </w:p>
          <w:p w14:paraId="7DFFF6A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E2562A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A5864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C1C70E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1A2479C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E2562A">
              <w:rPr>
                <w:rFonts w:eastAsia="Times New Roman" w:cs="Arial"/>
              </w:rPr>
              <w:t>A new interface range file and message status file would need to be created for supporting other languages. The program uses these files to display UI verbiage.</w:t>
            </w:r>
          </w:p>
          <w:p w14:paraId="0461A1B1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</w:p>
          <w:p w14:paraId="3084AC37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FE34696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A9A789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6" w:anchor="consistent-behavior-receive-focu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2.1 On Focus</w:t>
              </w:r>
            </w:hyperlink>
            <w:r w:rsidR="003D2163" w:rsidRPr="00C06079">
              <w:t xml:space="preserve"> (Level A)</w:t>
            </w:r>
          </w:p>
          <w:p w14:paraId="208D18E6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000F935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065554D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A8625CA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3764A6C7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5EE574" w14:textId="261D075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E2562A">
              <w:rPr>
                <w:rFonts w:eastAsia="Times New Roman" w:cs="Arial"/>
              </w:rPr>
              <w:t>Supported</w:t>
            </w:r>
            <w:r w:rsidR="00F56A99">
              <w:rPr>
                <w:rFonts w:eastAsia="Times New Roman" w:cs="Arial"/>
              </w:rPr>
              <w:t xml:space="preserve"> with Exceptions</w:t>
            </w:r>
          </w:p>
          <w:p w14:paraId="72955FB7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E2562A">
              <w:rPr>
                <w:rFonts w:eastAsia="Times New Roman" w:cs="Arial"/>
              </w:rPr>
              <w:t>Not applicable</w:t>
            </w:r>
          </w:p>
          <w:p w14:paraId="6785E1B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E2562A">
              <w:rPr>
                <w:rFonts w:eastAsia="Times New Roman" w:cs="Arial"/>
              </w:rPr>
              <w:t>Supported</w:t>
            </w:r>
          </w:p>
          <w:p w14:paraId="1632366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E2562A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F5CE07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91CC63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FEC3B2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4A598C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9DB3725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17D416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7" w:anchor="consistent-behavior-unpredictable-chang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2.2 On Input</w:t>
              </w:r>
            </w:hyperlink>
            <w:r w:rsidR="003D2163" w:rsidRPr="00C06079">
              <w:t xml:space="preserve"> (Level A)</w:t>
            </w:r>
          </w:p>
          <w:p w14:paraId="163049E7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58FEAC6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D2E8F31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4E37F56F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3CF8AB9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09CE85" w14:textId="5626732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1B0A8B">
              <w:rPr>
                <w:rFonts w:eastAsia="Times New Roman" w:cs="Arial"/>
              </w:rPr>
              <w:t>Supported</w:t>
            </w:r>
            <w:r w:rsidR="00F56A99">
              <w:rPr>
                <w:rFonts w:eastAsia="Times New Roman" w:cs="Arial"/>
              </w:rPr>
              <w:t xml:space="preserve"> with Exceptions</w:t>
            </w:r>
          </w:p>
          <w:p w14:paraId="7F44B30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0996322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upported with exceptions</w:t>
            </w:r>
          </w:p>
          <w:p w14:paraId="620DA9D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39DAD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38CA73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5F6FB2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ome of the complex user interactions will cause the context of the design to change.</w:t>
            </w:r>
          </w:p>
          <w:p w14:paraId="0F0D3C9E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DBA6F23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DF2D54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8" w:anchor="minimize-error-identified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3.1 Error Identification</w:t>
              </w:r>
            </w:hyperlink>
            <w:r w:rsidR="003D2163" w:rsidRPr="00C06079">
              <w:t xml:space="preserve"> (Level A)</w:t>
            </w:r>
          </w:p>
          <w:p w14:paraId="41DAD3C5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2FB07C2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365531F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1132CE91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52B5648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99FE8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Web:</w:t>
            </w:r>
            <w:r w:rsidR="001B0A8B">
              <w:rPr>
                <w:rFonts w:eastAsia="Times New Roman" w:cs="Arial"/>
              </w:rPr>
              <w:t xml:space="preserve"> Supported</w:t>
            </w:r>
          </w:p>
          <w:p w14:paraId="10C6F40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3B8CD96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upported</w:t>
            </w:r>
          </w:p>
          <w:p w14:paraId="257E3AD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76A3F07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4D057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7D6451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224A3E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2B078A8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5711B786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CFA80B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467B4A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39" w:anchor="minimize-error-cue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3.2 Labels or Instructions</w:t>
              </w:r>
            </w:hyperlink>
            <w:r w:rsidR="003D2163" w:rsidRPr="00C06079">
              <w:t xml:space="preserve"> (Level A)</w:t>
            </w:r>
          </w:p>
          <w:p w14:paraId="2EF49D1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93BB267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2380FF5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BC8EB44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5F67190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6F7454" w14:textId="55CAA388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1B0A8B">
              <w:rPr>
                <w:rFonts w:eastAsia="Times New Roman" w:cs="Arial"/>
              </w:rPr>
              <w:t>Supported</w:t>
            </w:r>
            <w:r w:rsidR="00B5403F">
              <w:rPr>
                <w:rFonts w:eastAsia="Times New Roman" w:cs="Arial"/>
              </w:rPr>
              <w:t xml:space="preserve"> with Exceptions</w:t>
            </w:r>
          </w:p>
          <w:p w14:paraId="20CEC49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3759658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Supported</w:t>
            </w:r>
          </w:p>
          <w:p w14:paraId="7B9878C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5E65D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77623E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A4C283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6B08567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2D6620D4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2873C0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0" w:anchor="ensure-compat-parse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4.1.1 Parsing</w:t>
              </w:r>
            </w:hyperlink>
            <w:r w:rsidR="003D2163" w:rsidRPr="00C06079">
              <w:t xml:space="preserve"> (Level A)</w:t>
            </w:r>
          </w:p>
          <w:p w14:paraId="57ED57F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754F9BF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1FDEBC1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254A1D03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747C406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37DC0C" w14:textId="25A0944B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FE50FD">
              <w:rPr>
                <w:rFonts w:eastAsia="Times New Roman" w:cs="Arial"/>
              </w:rPr>
              <w:t>Not applicable</w:t>
            </w:r>
          </w:p>
          <w:p w14:paraId="05015EE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20A178C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1B0A8B">
              <w:rPr>
                <w:rFonts w:eastAsia="Times New Roman" w:cs="Arial"/>
              </w:rPr>
              <w:t>Not Supported</w:t>
            </w:r>
          </w:p>
          <w:p w14:paraId="6DA3A6C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1B0A8B">
              <w:rPr>
                <w:rFonts w:eastAsia="Times New Roman" w:cs="Arial"/>
              </w:rPr>
              <w:t>Not applicable</w:t>
            </w:r>
          </w:p>
          <w:p w14:paraId="3A4353B4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1B0A8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EEE7A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F399B2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002FF5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E098478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3E2BB25B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281CD25F" w14:textId="77777777" w:rsidTr="00690C37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0641B4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1" w:anchor="ensure-compat-rsv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4.1.2 Name, Role, Value</w:t>
              </w:r>
            </w:hyperlink>
            <w:r w:rsidR="003D2163" w:rsidRPr="00C06079">
              <w:t xml:space="preserve"> (Level A)</w:t>
            </w:r>
          </w:p>
          <w:p w14:paraId="05136452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3FC4DAB" w14:textId="77777777" w:rsidR="00375929" w:rsidRPr="00C06079" w:rsidRDefault="00375929" w:rsidP="00375929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13C7596" w14:textId="77777777" w:rsidR="00375929" w:rsidRPr="00C06079" w:rsidRDefault="00240E97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777B483" w14:textId="77777777" w:rsidR="00375929" w:rsidRPr="00C06079" w:rsidRDefault="00375929" w:rsidP="00375929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654E833" w14:textId="77777777" w:rsidR="00375929" w:rsidRPr="00C06079" w:rsidRDefault="00375929" w:rsidP="00375929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69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5CA181" w14:textId="4C8D8AD5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83A50">
              <w:rPr>
                <w:rFonts w:eastAsia="Times New Roman" w:cs="Arial"/>
              </w:rPr>
              <w:t>Supported</w:t>
            </w:r>
            <w:r w:rsidR="00FE50FD">
              <w:rPr>
                <w:rFonts w:eastAsia="Times New Roman" w:cs="Arial"/>
              </w:rPr>
              <w:t xml:space="preserve"> with Exceptions</w:t>
            </w:r>
          </w:p>
          <w:p w14:paraId="56AC9573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83A50">
              <w:rPr>
                <w:rFonts w:eastAsia="Times New Roman" w:cs="Arial"/>
              </w:rPr>
              <w:t>Not applicable</w:t>
            </w:r>
          </w:p>
          <w:p w14:paraId="35EE307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83A50">
              <w:rPr>
                <w:rFonts w:eastAsia="Times New Roman" w:cs="Arial"/>
              </w:rPr>
              <w:t>Supported</w:t>
            </w:r>
          </w:p>
          <w:p w14:paraId="0DC667A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D83A50">
              <w:rPr>
                <w:rFonts w:eastAsia="Times New Roman" w:cs="Arial"/>
              </w:rPr>
              <w:t>Not applicable</w:t>
            </w:r>
          </w:p>
          <w:p w14:paraId="0F8429E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83A50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00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480C0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53037B6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47A31EF3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57E73102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5B5006AC" w14:textId="77777777" w:rsidR="00A57AA3" w:rsidRPr="00C06079" w:rsidRDefault="00A57AA3" w:rsidP="00240E97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</w:tbl>
    <w:p w14:paraId="74BF50D6" w14:textId="77777777" w:rsidR="003D2163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A8D2923" w14:textId="77777777" w:rsidR="003D2163" w:rsidRPr="00B83919" w:rsidRDefault="003D2163" w:rsidP="00B83919">
      <w:pPr>
        <w:pStyle w:val="Heading3"/>
      </w:pPr>
      <w:r w:rsidRPr="00B83919">
        <w:t xml:space="preserve">Table 2: </w:t>
      </w:r>
      <w:r w:rsidR="00327269">
        <w:t>Success</w:t>
      </w:r>
      <w:r w:rsidR="00327269" w:rsidRPr="00B83919">
        <w:t xml:space="preserve"> </w:t>
      </w:r>
      <w:r w:rsidRPr="00B83919">
        <w:t>Criteria, Level AA</w:t>
      </w:r>
    </w:p>
    <w:p w14:paraId="4470063F" w14:textId="77777777" w:rsidR="003D2163" w:rsidRPr="00ED3C4C" w:rsidRDefault="003D2163" w:rsidP="00270F56">
      <w:r w:rsidRPr="00202040">
        <w:t>Notes:</w:t>
      </w:r>
    </w:p>
    <w:tbl>
      <w:tblPr>
        <w:tblW w:w="5004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"/>
        <w:gridCol w:w="6605"/>
        <w:gridCol w:w="29"/>
        <w:gridCol w:w="4494"/>
        <w:gridCol w:w="3245"/>
        <w:gridCol w:w="12"/>
      </w:tblGrid>
      <w:tr w:rsidR="003D2163" w:rsidRPr="00B83919" w14:paraId="5868086E" w14:textId="77777777" w:rsidTr="00D83A50">
        <w:trPr>
          <w:gridBefore w:val="1"/>
          <w:wBefore w:w="4" w:type="pct"/>
          <w:trHeight w:val="285"/>
          <w:tblHeader/>
          <w:tblCellSpacing w:w="0" w:type="dxa"/>
        </w:trPr>
        <w:tc>
          <w:tcPr>
            <w:tcW w:w="2304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18AC7342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5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2ACE72AF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13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D1276E5" w14:textId="77777777" w:rsidR="003D2163" w:rsidRPr="00B83919" w:rsidRDefault="003D2163" w:rsidP="00C622BB">
            <w:pPr>
              <w:spacing w:after="0" w:line="240" w:lineRule="auto"/>
              <w:ind w:left="-15" w:firstLine="15"/>
              <w:jc w:val="center"/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</w:pPr>
            <w:r w:rsidRPr="00B83919">
              <w:rPr>
                <w:rFonts w:ascii="Arial Bold" w:eastAsia="Times New Roman" w:hAnsi="Arial Bold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3D2163" w:rsidRPr="00B83919" w14:paraId="29364E49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A184A9D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2" w:anchor="media-equiv-real-time-caption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2.4 Captions (Live)</w:t>
              </w:r>
            </w:hyperlink>
            <w:r w:rsidR="003D2163" w:rsidRPr="00C06079">
              <w:t xml:space="preserve"> (Level AA)</w:t>
            </w:r>
          </w:p>
          <w:p w14:paraId="00F33D09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E792723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58DF2B47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048C25AA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F8DA4E8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47FC09F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E6110B">
              <w:rPr>
                <w:rFonts w:eastAsia="Times New Roman" w:cs="Arial"/>
              </w:rPr>
              <w:t>Not supported</w:t>
            </w:r>
          </w:p>
          <w:p w14:paraId="2B16E64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E6110B">
              <w:rPr>
                <w:rFonts w:eastAsia="Times New Roman" w:cs="Arial"/>
              </w:rPr>
              <w:t>Not applicable</w:t>
            </w:r>
          </w:p>
          <w:p w14:paraId="288C14D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E6110B">
              <w:rPr>
                <w:rFonts w:eastAsia="Times New Roman" w:cs="Arial"/>
              </w:rPr>
              <w:t>Not applicable</w:t>
            </w:r>
          </w:p>
          <w:p w14:paraId="2107818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E6110B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3800C53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109B09D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6D5CA7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2C5CC2A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3432DCC3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23661712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3" w:anchor="media-equiv-audio-desc-only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2.5 Audio Description (Prerecorded)</w:t>
              </w:r>
            </w:hyperlink>
            <w:r w:rsidR="003D2163" w:rsidRPr="00C06079">
              <w:t xml:space="preserve"> (Level AA)</w:t>
            </w:r>
          </w:p>
          <w:p w14:paraId="1E8FCB22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D7096AB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3350E441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41516C0D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BAB11C7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1CD5DE1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D4E62">
              <w:rPr>
                <w:rFonts w:eastAsia="Times New Roman" w:cs="Arial"/>
              </w:rPr>
              <w:t>Not supported</w:t>
            </w:r>
          </w:p>
          <w:p w14:paraId="53B5769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73924F3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4EF62089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  <w:hideMark/>
          </w:tcPr>
          <w:p w14:paraId="534B18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2E7E88D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15D1138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0E8207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4600EFB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E4BE2A8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4" w:anchor="visual-audio-contrast-contrast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4.3 Contrast (Minimum)</w:t>
              </w:r>
            </w:hyperlink>
            <w:r w:rsidR="003D2163" w:rsidRPr="00C06079">
              <w:t xml:space="preserve"> (Level AA)</w:t>
            </w:r>
          </w:p>
          <w:p w14:paraId="60431B40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9794663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0C8DF92B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D9C98C0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3B9CC515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418D79" w14:textId="2783D50E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D4E62">
              <w:rPr>
                <w:rFonts w:eastAsia="Times New Roman" w:cs="Arial"/>
              </w:rPr>
              <w:t>Supported</w:t>
            </w:r>
            <w:r w:rsidR="00FE50FD">
              <w:rPr>
                <w:rFonts w:eastAsia="Times New Roman" w:cs="Arial"/>
              </w:rPr>
              <w:t xml:space="preserve"> with Exceptions</w:t>
            </w:r>
          </w:p>
          <w:p w14:paraId="55DD2270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Supported</w:t>
            </w:r>
          </w:p>
          <w:p w14:paraId="1F7F077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Supported</w:t>
            </w:r>
          </w:p>
          <w:p w14:paraId="674E45D5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D9E1E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1BC5FD8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32B59DC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7C730A5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AED28F7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2BA4B3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5" w:anchor="visual-audio-contrast-scal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4.4 Resize text</w:t>
              </w:r>
            </w:hyperlink>
            <w:r w:rsidR="003D2163" w:rsidRPr="00C06079">
              <w:t xml:space="preserve"> (Level AA)</w:t>
            </w:r>
          </w:p>
          <w:p w14:paraId="295A47FC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07886A0A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758ACCB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FE9B333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038C8200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63DEA4" w14:textId="1DDEFCD2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FE50FD">
              <w:rPr>
                <w:rFonts w:eastAsia="Times New Roman" w:cs="Arial"/>
              </w:rPr>
              <w:t xml:space="preserve">Not </w:t>
            </w:r>
            <w:r w:rsidR="00CD4E62">
              <w:rPr>
                <w:rFonts w:eastAsia="Times New Roman" w:cs="Arial"/>
              </w:rPr>
              <w:t>Supported</w:t>
            </w:r>
          </w:p>
          <w:p w14:paraId="52610C99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Supported</w:t>
            </w:r>
          </w:p>
          <w:p w14:paraId="702D2D4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Not supported</w:t>
            </w:r>
          </w:p>
          <w:p w14:paraId="103026D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224EB264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1E673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96A8E5B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37E4300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81400EB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427418EE" w14:textId="77777777" w:rsidR="00A57AA3" w:rsidRPr="00C06079" w:rsidRDefault="00A57AA3" w:rsidP="002C3296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34A1EC5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7498902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6" w:anchor="visual-audio-contrast-text-presentation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1.4.5 Images of Text</w:t>
              </w:r>
            </w:hyperlink>
            <w:r w:rsidR="003D2163" w:rsidRPr="00C06079">
              <w:t xml:space="preserve"> (Level AA)</w:t>
            </w:r>
          </w:p>
          <w:p w14:paraId="5B1A068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1079BCDE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94F573C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63D25051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1660241F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5673E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CD4E62">
              <w:rPr>
                <w:rFonts w:eastAsia="Times New Roman" w:cs="Arial"/>
              </w:rPr>
              <w:t>Supported</w:t>
            </w:r>
          </w:p>
          <w:p w14:paraId="6CAA53E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CD4E62">
              <w:rPr>
                <w:rFonts w:eastAsia="Times New Roman" w:cs="Arial"/>
              </w:rPr>
              <w:t>Not supported</w:t>
            </w:r>
          </w:p>
          <w:p w14:paraId="5D622BC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Supported with exceptions</w:t>
            </w:r>
          </w:p>
          <w:p w14:paraId="1A36226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  <w:r w:rsidR="00CD4E62">
              <w:rPr>
                <w:rFonts w:eastAsia="Times New Roman" w:cs="Arial"/>
              </w:rPr>
              <w:t>Not applicable</w:t>
            </w:r>
          </w:p>
          <w:p w14:paraId="29D16F61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CD4E62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AAA00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6CAD4F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E58AAB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CD4E62">
              <w:rPr>
                <w:rFonts w:eastAsia="Times New Roman" w:cs="Arial"/>
              </w:rPr>
              <w:t>Some graphs and charts are not textually represented. However the data populating them is accessible via text.</w:t>
            </w:r>
          </w:p>
          <w:p w14:paraId="5A9A4E60" w14:textId="77777777" w:rsidR="003D2163" w:rsidRPr="00C06079" w:rsidRDefault="003D216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Closed:</w:t>
            </w:r>
            <w:r w:rsidR="00A57AA3" w:rsidRPr="00C06079">
              <w:rPr>
                <w:rFonts w:eastAsia="Times New Roman" w:cs="Arial"/>
              </w:rPr>
              <w:t xml:space="preserve"> </w:t>
            </w:r>
          </w:p>
          <w:p w14:paraId="6CBDAAB0" w14:textId="77777777" w:rsidR="00A57AA3" w:rsidRPr="00C06079" w:rsidRDefault="00A57AA3" w:rsidP="002C3296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2808E129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8B36B9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7" w:anchor="navigation-mechanisms-mult-loc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5 Multiple Ways</w:t>
              </w:r>
            </w:hyperlink>
            <w:r w:rsidR="003D2163" w:rsidRPr="00C06079">
              <w:t xml:space="preserve"> (Level AA)</w:t>
            </w:r>
          </w:p>
          <w:p w14:paraId="30BF11CD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2D1AC0F6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6696EE3" w14:textId="77777777" w:rsidR="000F57AA" w:rsidRPr="00C06079" w:rsidRDefault="00D66E2D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 – Does not apply to non-web software</w:t>
            </w:r>
          </w:p>
          <w:p w14:paraId="45CFEC48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4A85CB3" w14:textId="77777777" w:rsidR="000F57AA" w:rsidRPr="00C06079" w:rsidRDefault="000F57AA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9F910FF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430DFBE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0A858AAA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402542A5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07A983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A2D915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312E05C9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DA0AC90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0ADC61BE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7B2BB5B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8" w:anchor="navigation-mechanisms-descriptiv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6 Headings and Labels</w:t>
              </w:r>
            </w:hyperlink>
            <w:r w:rsidR="003D2163" w:rsidRPr="00C06079">
              <w:t xml:space="preserve"> (Level AA)</w:t>
            </w:r>
          </w:p>
          <w:p w14:paraId="1ECA8D9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BA7AE1A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4ACF1521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056A6C3B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C6D3B8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CB5343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Supported</w:t>
            </w:r>
          </w:p>
          <w:p w14:paraId="1EA07A1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Supported</w:t>
            </w:r>
          </w:p>
          <w:p w14:paraId="0D79B8D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Supported</w:t>
            </w:r>
          </w:p>
          <w:p w14:paraId="11B44E06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21E7B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8C31F6A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6098E75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64F0F46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5A4C9D92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9E7F74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49" w:anchor="navigation-mechanisms-focus-visibl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2.4.7 Focus Visible</w:t>
              </w:r>
            </w:hyperlink>
            <w:r w:rsidR="003D2163" w:rsidRPr="00C06079">
              <w:t xml:space="preserve"> (Level AA)</w:t>
            </w:r>
          </w:p>
          <w:p w14:paraId="328C5F48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4E301456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25891683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17316F51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5E883417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434301" w14:textId="26FA495E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Supported</w:t>
            </w:r>
            <w:r w:rsidR="00FE50FD">
              <w:rPr>
                <w:rFonts w:eastAsia="Times New Roman" w:cs="Arial"/>
              </w:rPr>
              <w:t xml:space="preserve"> with Exceptions</w:t>
            </w:r>
          </w:p>
          <w:p w14:paraId="716E3F5F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2D8220B1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742CDF78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85EF2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4533E4F6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2E383B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1D40CED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6C79D385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45C71A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0" w:anchor="meaning-other-lang-id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1.2 Language of Parts</w:t>
              </w:r>
            </w:hyperlink>
            <w:r w:rsidR="003D2163" w:rsidRPr="00C06079">
              <w:t xml:space="preserve"> (Level AA)</w:t>
            </w:r>
          </w:p>
          <w:p w14:paraId="37F3FAD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25EB3ED6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4CD64FB7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54BCED41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EE6C548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2B3FDD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643DB98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Supported</w:t>
            </w:r>
          </w:p>
          <w:p w14:paraId="2F04663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Supported</w:t>
            </w:r>
          </w:p>
          <w:p w14:paraId="56D2E9F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67286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34852E84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74563B9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B3A090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3727F292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8B47E12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1" w:anchor="consistent-behavior-consistent-location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2.3 Consistent Navigation</w:t>
              </w:r>
            </w:hyperlink>
            <w:r w:rsidR="003D2163" w:rsidRPr="00C06079">
              <w:t xml:space="preserve"> (Level AA)</w:t>
            </w:r>
          </w:p>
          <w:p w14:paraId="5F55299E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612A6B43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3361D384" w14:textId="77777777" w:rsidR="000F57AA" w:rsidRPr="00C06079" w:rsidRDefault="00D66E2D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 – Does not apply to non-web software</w:t>
            </w:r>
          </w:p>
          <w:p w14:paraId="4AFC3130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47F7EE28" w14:textId="77777777" w:rsidR="000F57AA" w:rsidRPr="00C06079" w:rsidRDefault="000F57AA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7847B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Supported</w:t>
            </w:r>
          </w:p>
          <w:p w14:paraId="5A638FB1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388C6832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7D861968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C89A36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674F046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D69D184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3F97A1D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7D063D6D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91997E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2" w:anchor="consistent-behavior-consistent-functionality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2.4 Consistent Identification</w:t>
              </w:r>
            </w:hyperlink>
            <w:r w:rsidR="003D2163" w:rsidRPr="00C06079">
              <w:t xml:space="preserve"> (Level AA)</w:t>
            </w:r>
          </w:p>
          <w:p w14:paraId="76BA3111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5FF93F27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7F89D3F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</w:t>
            </w:r>
            <w:r w:rsidR="00D66E2D" w:rsidRPr="00C06079">
              <w:rPr>
                <w:rFonts w:eastAsia="Times New Roman" w:cs="Arial"/>
              </w:rPr>
              <w:t xml:space="preserve"> (Web)(Software) – Does not apply to non-web software</w:t>
            </w:r>
          </w:p>
          <w:p w14:paraId="17B5712D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6C3856B" w14:textId="77777777" w:rsidR="000F57AA" w:rsidRPr="00C06079" w:rsidRDefault="000F57AA" w:rsidP="00D66E2D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  <w:r w:rsidR="00D66E2D" w:rsidRPr="00C06079">
              <w:rPr>
                <w:rFonts w:eastAsia="Times New Roman" w:cs="Arial"/>
                <w:bCs/>
              </w:rPr>
              <w:t xml:space="preserve"> – Does not apply to non-web docs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E22AF2" w14:textId="67249674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E3881">
              <w:rPr>
                <w:rFonts w:eastAsia="Times New Roman" w:cs="Arial"/>
              </w:rPr>
              <w:t>Supported</w:t>
            </w:r>
          </w:p>
          <w:p w14:paraId="40964DEC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61381F90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411FC66E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0C521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22B6E872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5E002305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464C6D34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1152F9F3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6F811F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3" w:anchor="minimize-error-suggestions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3.3 Error Suggestion</w:t>
              </w:r>
            </w:hyperlink>
            <w:r w:rsidR="003D2163" w:rsidRPr="00C06079">
              <w:t xml:space="preserve"> (Level AA)</w:t>
            </w:r>
          </w:p>
          <w:p w14:paraId="17B96C4A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3F7C0742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142F478B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74D86DCB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2DF8FDD5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2E9C3C" w14:textId="21016E5D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8E3881">
              <w:rPr>
                <w:rFonts w:eastAsia="Times New Roman" w:cs="Arial"/>
              </w:rPr>
              <w:t>Supported</w:t>
            </w:r>
          </w:p>
          <w:p w14:paraId="4B2C8B0E" w14:textId="77777777" w:rsidR="003D2163" w:rsidRPr="00C06079" w:rsidRDefault="00240E97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06DF6916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Supported</w:t>
            </w:r>
          </w:p>
          <w:p w14:paraId="43CF3208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BF29DB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06B5A54E" w14:textId="77777777" w:rsidR="003D2163" w:rsidRPr="00C06079" w:rsidRDefault="002C3296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019366C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0EDB6233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  <w:tr w:rsidR="003D2163" w:rsidRPr="00B83919" w14:paraId="4C573B21" w14:textId="77777777" w:rsidTr="00D83A50">
        <w:trPr>
          <w:gridAfter w:val="1"/>
          <w:wAfter w:w="4" w:type="pct"/>
          <w:trHeight w:val="302"/>
          <w:tblCellSpacing w:w="0" w:type="dxa"/>
        </w:trPr>
        <w:tc>
          <w:tcPr>
            <w:tcW w:w="229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74B9FD4" w14:textId="77777777" w:rsidR="003D2163" w:rsidRPr="00C06079" w:rsidRDefault="00A82F7A" w:rsidP="00C622BB">
            <w:pPr>
              <w:spacing w:after="0" w:line="240" w:lineRule="auto"/>
              <w:rPr>
                <w:rFonts w:eastAsia="Times New Roman" w:cs="Arial"/>
                <w:b/>
              </w:rPr>
            </w:pPr>
            <w:hyperlink r:id="rId54" w:anchor="minimize-error-reversible" w:history="1">
              <w:r w:rsidR="003D2163" w:rsidRPr="00C06079">
                <w:rPr>
                  <w:rStyle w:val="Hyperlink"/>
                  <w:rFonts w:eastAsia="Times New Roman" w:cs="Arial"/>
                  <w:b/>
                </w:rPr>
                <w:t>3.3.4 Error Prevention (Legal, Financial, Data)</w:t>
              </w:r>
            </w:hyperlink>
            <w:r w:rsidR="003D2163" w:rsidRPr="00C06079">
              <w:t xml:space="preserve"> (Level AA)</w:t>
            </w:r>
          </w:p>
          <w:p w14:paraId="6B3F6137" w14:textId="77777777" w:rsidR="003D2163" w:rsidRPr="00C06079" w:rsidRDefault="003D2163" w:rsidP="00C622BB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lso applies to:</w:t>
            </w:r>
          </w:p>
          <w:p w14:paraId="7981715D" w14:textId="77777777" w:rsidR="000F57AA" w:rsidRPr="00C06079" w:rsidRDefault="000F57AA" w:rsidP="000F57AA">
            <w:pPr>
              <w:spacing w:after="0" w:line="240" w:lineRule="auto"/>
              <w:ind w:left="36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2017 Section 508</w:t>
            </w:r>
          </w:p>
          <w:p w14:paraId="75E6FCAF" w14:textId="77777777" w:rsidR="000F57AA" w:rsidRPr="00C06079" w:rsidRDefault="00240E97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501 (Web)(Software)</w:t>
            </w:r>
          </w:p>
          <w:p w14:paraId="3978C82D" w14:textId="77777777" w:rsidR="000F57AA" w:rsidRPr="00C06079" w:rsidRDefault="000F57AA" w:rsidP="000F57AA">
            <w:pPr>
              <w:numPr>
                <w:ilvl w:val="0"/>
                <w:numId w:val="1"/>
              </w:numPr>
              <w:spacing w:after="0" w:line="240" w:lineRule="auto"/>
              <w:ind w:left="1080"/>
              <w:rPr>
                <w:rFonts w:eastAsia="Times New Roman" w:cs="Arial"/>
                <w:bCs/>
              </w:rPr>
            </w:pPr>
            <w:r w:rsidRPr="00C06079">
              <w:rPr>
                <w:rFonts w:eastAsia="Times New Roman" w:cs="Arial"/>
                <w:bCs/>
              </w:rPr>
              <w:t>504.2 (Authoring Tool)</w:t>
            </w:r>
          </w:p>
          <w:p w14:paraId="69A430E6" w14:textId="77777777" w:rsidR="000F57AA" w:rsidRPr="00C06079" w:rsidRDefault="000F57AA" w:rsidP="000F57AA">
            <w:pPr>
              <w:numPr>
                <w:ilvl w:val="0"/>
                <w:numId w:val="2"/>
              </w:numPr>
              <w:spacing w:after="0" w:line="240" w:lineRule="auto"/>
              <w:ind w:left="1080"/>
              <w:rPr>
                <w:rFonts w:eastAsia="Times New Roman" w:cs="Arial"/>
                <w:b/>
              </w:rPr>
            </w:pPr>
            <w:r w:rsidRPr="00C06079">
              <w:rPr>
                <w:rFonts w:eastAsia="Times New Roman" w:cs="Arial"/>
                <w:bCs/>
              </w:rPr>
              <w:t>602.3 (Support Docs)</w:t>
            </w:r>
          </w:p>
        </w:tc>
        <w:tc>
          <w:tcPr>
            <w:tcW w:w="1571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F4DD7E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7EE200DD" w14:textId="77777777" w:rsidR="003D2163" w:rsidRPr="00C06079" w:rsidRDefault="002C3296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3F48132C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  <w:r w:rsidR="00D04927">
              <w:rPr>
                <w:rFonts w:eastAsia="Times New Roman" w:cs="Arial"/>
              </w:rPr>
              <w:t>Not applicable</w:t>
            </w:r>
          </w:p>
          <w:p w14:paraId="4B14669C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  <w:r w:rsidR="00D04927">
              <w:rPr>
                <w:rFonts w:eastAsia="Times New Roman" w:cs="Arial"/>
              </w:rPr>
              <w:t xml:space="preserve"> Not applicable</w:t>
            </w:r>
          </w:p>
        </w:tc>
        <w:tc>
          <w:tcPr>
            <w:tcW w:w="11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B15087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Web: </w:t>
            </w:r>
          </w:p>
          <w:p w14:paraId="756B2D6C" w14:textId="77777777" w:rsidR="003D2163" w:rsidRPr="00C06079" w:rsidRDefault="002C3296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Electronic Docs</w:t>
            </w:r>
            <w:r w:rsidR="003D2163" w:rsidRPr="00C06079">
              <w:rPr>
                <w:rFonts w:eastAsia="Times New Roman" w:cs="Arial"/>
              </w:rPr>
              <w:t xml:space="preserve">: </w:t>
            </w:r>
          </w:p>
          <w:p w14:paraId="2BBA7508" w14:textId="77777777" w:rsidR="003D2163" w:rsidRPr="00C06079" w:rsidRDefault="003D2163" w:rsidP="00C622BB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oftware: </w:t>
            </w:r>
          </w:p>
          <w:p w14:paraId="2B2883DB" w14:textId="77777777" w:rsidR="00A57AA3" w:rsidRPr="00C06079" w:rsidRDefault="00A57AA3" w:rsidP="00A57AA3">
            <w:pPr>
              <w:spacing w:after="0" w:line="240" w:lineRule="auto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Authoring Tool:</w:t>
            </w:r>
          </w:p>
        </w:tc>
      </w:tr>
    </w:tbl>
    <w:p w14:paraId="49844145" w14:textId="77777777" w:rsidR="003D2163" w:rsidRDefault="003D2163" w:rsidP="003D2163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71C8DD90" w14:textId="77777777" w:rsidR="00C622BB" w:rsidRDefault="00C622BB" w:rsidP="00C622BB">
      <w:pPr>
        <w:pStyle w:val="Heading2"/>
      </w:pPr>
      <w:bookmarkStart w:id="2" w:name="_Toc473010283"/>
      <w:r>
        <w:t xml:space="preserve">2017 </w:t>
      </w:r>
      <w:r w:rsidRPr="00EB042E">
        <w:t>Section 508</w:t>
      </w:r>
      <w:r w:rsidRPr="000166E6">
        <w:t xml:space="preserve"> </w:t>
      </w:r>
      <w:r w:rsidRPr="00EB042E">
        <w:t>Report</w:t>
      </w:r>
      <w:bookmarkEnd w:id="2"/>
    </w:p>
    <w:p w14:paraId="41E8D3ED" w14:textId="77777777" w:rsidR="00C622BB" w:rsidRPr="0036213E" w:rsidRDefault="00C622BB" w:rsidP="00C622BB">
      <w:r w:rsidRPr="0036213E">
        <w:t>Notes:</w:t>
      </w:r>
    </w:p>
    <w:p w14:paraId="1C16F342" w14:textId="77777777" w:rsidR="00C622BB" w:rsidRPr="0036213E" w:rsidRDefault="00C622BB" w:rsidP="00C622BB">
      <w:pPr>
        <w:pStyle w:val="Heading3"/>
      </w:pPr>
      <w:bookmarkStart w:id="3" w:name="_Toc473010290"/>
      <w:r>
        <w:t>Chapter 3</w:t>
      </w:r>
      <w:r w:rsidR="000E43BF">
        <w:t xml:space="preserve">: </w:t>
      </w:r>
      <w:r w:rsidRPr="0036213E">
        <w:t>Functional Performance Criteria</w:t>
      </w:r>
      <w:r w:rsidR="00C80E86">
        <w:t xml:space="preserve"> (FPC)</w:t>
      </w:r>
      <w:bookmarkEnd w:id="3"/>
    </w:p>
    <w:p w14:paraId="377EDB62" w14:textId="77777777" w:rsidR="00C622BB" w:rsidRPr="007B01FF" w:rsidRDefault="00C622BB" w:rsidP="00270F56">
      <w:r w:rsidRPr="007B01FF">
        <w:t>Notes: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C622BB" w:rsidRPr="007C6663" w14:paraId="53261945" w14:textId="77777777" w:rsidTr="00C622BB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18B2FF1E" w14:textId="77777777" w:rsidR="00C622BB" w:rsidRPr="007C6663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25F1E470" w14:textId="77777777" w:rsidR="00C622BB" w:rsidRPr="007C6663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BD55B8D" w14:textId="77777777" w:rsidR="00C622BB" w:rsidRPr="007C6663" w:rsidRDefault="00C622BB" w:rsidP="00C622BB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C622BB" w:rsidRPr="007C6663" w14:paraId="5BF9BDBD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A45F3A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1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E63B3D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7B8713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194FA8D1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F0F3B3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 xml:space="preserve">302.2 </w:t>
            </w:r>
            <w:r w:rsidRPr="007C6663">
              <w:t>With Limited Vi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C1CD0E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E46051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774168EA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0C25E8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3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Perception of Col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16EFCE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FA5FFE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2322C57E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62CA74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4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FD77EB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EE398D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362D174B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FF4280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5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Hearing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A6E62A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D8C5E8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28C4988A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E3730E" w14:textId="77777777" w:rsidR="00C622BB" w:rsidRPr="00C06079" w:rsidRDefault="00C622BB" w:rsidP="007C1BE2">
            <w:pPr>
              <w:spacing w:after="0" w:line="240" w:lineRule="auto"/>
              <w:ind w:left="-15" w:firstLine="15"/>
              <w:rPr>
                <w:rStyle w:val="Strong"/>
              </w:rPr>
            </w:pPr>
            <w:r w:rsidRPr="00C06079">
              <w:t>302.6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out Speec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C1E5FD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A0BECD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3C838C84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1CBD5A" w14:textId="77777777" w:rsidR="00C622BB" w:rsidRPr="007C6663" w:rsidRDefault="00C622BB" w:rsidP="007C1BE2">
            <w:pPr>
              <w:spacing w:after="0" w:line="240" w:lineRule="auto"/>
              <w:ind w:left="-15" w:firstLine="15"/>
            </w:pPr>
            <w:r w:rsidRPr="00C06079">
              <w:t>302.7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Manipul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98E9A7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48A234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7026CE42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B285D0" w14:textId="77777777" w:rsidR="00C622BB" w:rsidRPr="007C6663" w:rsidRDefault="00C622BB" w:rsidP="007C1BE2">
            <w:pPr>
              <w:spacing w:after="0" w:line="240" w:lineRule="auto"/>
              <w:ind w:left="-15" w:firstLine="15"/>
            </w:pPr>
            <w:r w:rsidRPr="00C06079">
              <w:t>302.8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Reach and Strength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C43894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BB728F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C622BB" w:rsidRPr="007C6663" w14:paraId="03003E9E" w14:textId="77777777" w:rsidTr="00C622BB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C3B2EA" w14:textId="77777777" w:rsidR="00C622BB" w:rsidRPr="007C6663" w:rsidRDefault="00C622BB" w:rsidP="007C1BE2">
            <w:pPr>
              <w:spacing w:after="0" w:line="240" w:lineRule="auto"/>
              <w:ind w:left="-15" w:firstLine="15"/>
            </w:pPr>
            <w:r w:rsidRPr="00C06079">
              <w:t>302.9</w:t>
            </w:r>
            <w:r w:rsidRPr="00C06079">
              <w:rPr>
                <w:rStyle w:val="Strong"/>
              </w:rPr>
              <w:t xml:space="preserve"> </w:t>
            </w:r>
            <w:r w:rsidRPr="007C6663">
              <w:t>With Limited Language, Cognitive, and Learning Abiliti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B37514" w14:textId="77777777" w:rsidR="00C622BB" w:rsidRPr="00C06079" w:rsidRDefault="00D04927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9F5157" w14:textId="77777777" w:rsidR="00C622BB" w:rsidRPr="00C06079" w:rsidRDefault="00C622BB" w:rsidP="00C622BB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</w:tbl>
    <w:p w14:paraId="3B6ED5DE" w14:textId="77777777" w:rsidR="007C1BE2" w:rsidRPr="0036213E" w:rsidRDefault="007C1BE2" w:rsidP="007C1BE2">
      <w:pPr>
        <w:pStyle w:val="Heading3"/>
      </w:pPr>
      <w:r>
        <w:t>Chapter 4</w:t>
      </w:r>
      <w:r w:rsidR="000E43BF">
        <w:t xml:space="preserve">: </w:t>
      </w:r>
      <w:r>
        <w:t>Hardware</w:t>
      </w:r>
    </w:p>
    <w:p w14:paraId="260F6E68" w14:textId="77777777" w:rsidR="007C1BE2" w:rsidRPr="007B01FF" w:rsidRDefault="007C1BE2" w:rsidP="00270F56">
      <w:r w:rsidRPr="007B01FF">
        <w:t>Notes:</w:t>
      </w:r>
      <w:r w:rsidR="0097564A">
        <w:t xml:space="preserve"> [Not Applicable]</w:t>
      </w:r>
    </w:p>
    <w:p w14:paraId="390B6492" w14:textId="77777777" w:rsidR="00234E2E" w:rsidRPr="0036213E" w:rsidRDefault="00234E2E" w:rsidP="00234E2E">
      <w:pPr>
        <w:pStyle w:val="Heading3"/>
      </w:pPr>
      <w:r>
        <w:t>Chapter 5</w:t>
      </w:r>
      <w:r w:rsidR="000E43BF">
        <w:t xml:space="preserve">: </w:t>
      </w:r>
      <w:r w:rsidR="00056887">
        <w:t>Software</w:t>
      </w:r>
    </w:p>
    <w:p w14:paraId="051E183F" w14:textId="77777777" w:rsidR="00234E2E" w:rsidRPr="007B01FF" w:rsidRDefault="00234E2E" w:rsidP="004B0319">
      <w:r w:rsidRPr="007B01FF">
        <w:t>Notes: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234E2E" w:rsidRPr="007C6663" w14:paraId="0709E442" w14:textId="77777777" w:rsidTr="00B03633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E94EF3E" w14:textId="77777777" w:rsidR="00234E2E" w:rsidRPr="007C6663" w:rsidRDefault="00234E2E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2AB0CDD" w14:textId="77777777" w:rsidR="00234E2E" w:rsidRPr="007C6663" w:rsidRDefault="00234E2E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5719777D" w14:textId="77777777" w:rsidR="00234E2E" w:rsidRPr="007C6663" w:rsidRDefault="00234E2E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234E2E" w:rsidRPr="007C6663" w14:paraId="63E1B278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867665" w14:textId="77777777" w:rsidR="00234E2E" w:rsidRPr="00C06079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rPr>
                <w:rStyle w:val="Strong"/>
                <w:b w:val="0"/>
              </w:rPr>
              <w:t>501</w:t>
            </w:r>
            <w:r w:rsidR="00935E72">
              <w:rPr>
                <w:rStyle w:val="Strong"/>
                <w:b w:val="0"/>
              </w:rPr>
              <w:t>.1</w:t>
            </w:r>
            <w:r w:rsidR="00234E2E" w:rsidRPr="007C6663">
              <w:rPr>
                <w:rStyle w:val="Strong"/>
                <w:b w:val="0"/>
              </w:rPr>
              <w:t xml:space="preserve"> </w:t>
            </w:r>
            <w:r w:rsidRPr="007C6663">
              <w:rPr>
                <w:rStyle w:val="Strong"/>
                <w:b w:val="0"/>
              </w:rPr>
              <w:t>Scope – Incorporation of WCAG 2.0</w:t>
            </w:r>
            <w:r w:rsidR="003B4BC3">
              <w:rPr>
                <w:rStyle w:val="Strong"/>
                <w:b w:val="0"/>
              </w:rPr>
              <w:t xml:space="preserve"> </w:t>
            </w:r>
            <w:r w:rsidR="008A648D" w:rsidRPr="007C6663">
              <w:rPr>
                <w:rStyle w:val="Strong"/>
                <w:b w:val="0"/>
              </w:rPr>
              <w:t>A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78BFEE" w14:textId="77777777" w:rsidR="00234E2E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ee </w:t>
            </w:r>
            <w:hyperlink w:anchor="WCAG" w:history="1">
              <w:r w:rsidRPr="00C06079">
                <w:rPr>
                  <w:rFonts w:eastAsia="Times New Roman" w:cs="Arial"/>
                  <w:color w:val="0000FF"/>
                  <w:u w:val="single"/>
                </w:rPr>
                <w:t>WCAG 2.0</w:t>
              </w:r>
            </w:hyperlink>
            <w:r w:rsidRPr="00C06079">
              <w:rPr>
                <w:rFonts w:eastAsia="Times New Roman" w:cs="Arial"/>
              </w:rPr>
              <w:t xml:space="preserve"> section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3967F2FD" w14:textId="77777777" w:rsidR="00234E2E" w:rsidRPr="00C06079" w:rsidRDefault="007C498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ee information in WCAG section</w:t>
            </w:r>
          </w:p>
        </w:tc>
      </w:tr>
      <w:tr w:rsidR="00056887" w:rsidRPr="007C6663" w14:paraId="321068B2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4888846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rStyle w:val="Strong"/>
                <w:i/>
              </w:rPr>
            </w:pPr>
            <w:r w:rsidRPr="000E672F">
              <w:rPr>
                <w:rStyle w:val="Strong"/>
                <w:i/>
              </w:rPr>
              <w:t>502 Interoperability with Assistive Technology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4E0C7BC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E5B5D20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502F9770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8D46DC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2.2.1 User Control of Access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8E449B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ED3C50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40286D5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D17D60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2.2.2 No Disruption of Access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C3B5F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28F317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93CC8A3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2FFB6C2D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b/>
                <w:i/>
              </w:rPr>
            </w:pPr>
            <w:r w:rsidRPr="000E672F">
              <w:rPr>
                <w:b/>
                <w:i/>
              </w:rPr>
              <w:t>502.3 Accessibility Servi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5B71C92C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373F7A1F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665D6A3A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E9D2B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 Object Inform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462EA4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783A31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3B596707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C119CC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2 Modification of Object Inform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078213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15DA03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8D0121B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24B63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3 Row, Column, and Header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A2F89E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428B5B8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F623F8F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5393D6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4 Valu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5B66A9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7E4D23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645A27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2D36EE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5 Modification of Valu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A1041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2749C2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9B19B18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76AD57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6 Label Relationship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E48A9E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A6A917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498E8A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97A2FD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7 Hierarchical Relationship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549162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05A55C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7E90067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229EE5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8 Text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3688A4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724C010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1711A0E1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C13A0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9 Modification of Text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DCB4E6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14D3E5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9729B5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55A36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0 List of Action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6B1061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604CE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51D28C1B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BE7AFA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1 Actions on Object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8093E6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9B6B88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5615C53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55B8F5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2 Focus Curs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4A55DFB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132AE5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6A0EEF1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1F9A6B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3 Modification of Focus Cursor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73D28A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C60BF8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3971536E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FB7D47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3.14 Event Notific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01CBA8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EED51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D61F677" w14:textId="77777777" w:rsidTr="00110E4E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9A83C5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2.4 Platform Access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BDEA1F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CB5AA9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2ED5AD65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22390162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i/>
              </w:rPr>
            </w:pPr>
            <w:r w:rsidRPr="000E672F">
              <w:rPr>
                <w:rStyle w:val="Strong"/>
                <w:i/>
              </w:rPr>
              <w:t>503 Application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FF6D162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3ACB9310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77BA453F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69DAB3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2 User Preferen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F7EB28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05271D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0D74AB95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FF6731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3 Alternative User Interfa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26A389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5C855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7F86A29E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4FE73D75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0E672F">
              <w:rPr>
                <w:b/>
                <w:i/>
              </w:rPr>
              <w:t>503.4 User Controls for Captions and Audio Descrip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52D9288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05B7439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49D47B5E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198799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4.1 Caption Control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73F0B1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E596BB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44FA363F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8DB3AA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3.4.2 Audio Description Control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327DE4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14547E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5DD13FD3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4DFFEBDF" w14:textId="77777777" w:rsidR="00056887" w:rsidRPr="000E672F" w:rsidRDefault="00056887" w:rsidP="00056887">
            <w:pPr>
              <w:spacing w:after="0" w:line="240" w:lineRule="auto"/>
              <w:ind w:left="-15" w:firstLine="15"/>
              <w:rPr>
                <w:rStyle w:val="Strong"/>
                <w:i/>
              </w:rPr>
            </w:pPr>
            <w:r w:rsidRPr="000E672F">
              <w:rPr>
                <w:rStyle w:val="Strong"/>
                <w:i/>
              </w:rPr>
              <w:t>504 Authoring Tool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E08B3CF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5EE6F852" w14:textId="77777777" w:rsidR="00056887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056887" w:rsidRPr="007C6663" w14:paraId="36F2E0CE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8A59EB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4.2 Content Creation or Editing</w:t>
            </w:r>
            <w:r w:rsidR="00930FB7" w:rsidRPr="00C06079">
              <w:rPr>
                <w:rFonts w:eastAsia="Times New Roman" w:cs="Arial"/>
                <w:bCs/>
              </w:rPr>
              <w:t xml:space="preserve"> </w:t>
            </w:r>
            <w:r w:rsidR="00930FB7">
              <w:rPr>
                <w:rFonts w:cs="Calibri"/>
              </w:rPr>
              <w:t>(if not authoring tool, enter “not applicable”)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A86529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ee </w:t>
            </w:r>
            <w:hyperlink w:anchor="WCAG" w:history="1">
              <w:r w:rsidRPr="00C06079">
                <w:rPr>
                  <w:rFonts w:eastAsia="Times New Roman" w:cs="Arial"/>
                  <w:color w:val="0000FF"/>
                  <w:u w:val="single"/>
                </w:rPr>
                <w:t>WCAG 2.0</w:t>
              </w:r>
            </w:hyperlink>
            <w:r w:rsidRPr="00C06079">
              <w:rPr>
                <w:rFonts w:eastAsia="Times New Roman" w:cs="Arial"/>
              </w:rPr>
              <w:t xml:space="preserve"> section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0C3DB91A" w14:textId="77777777" w:rsidR="00056887" w:rsidRPr="00C06079" w:rsidRDefault="007C498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ee information in WCAG section</w:t>
            </w:r>
          </w:p>
        </w:tc>
      </w:tr>
      <w:tr w:rsidR="00056887" w:rsidRPr="007C6663" w14:paraId="073C615C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A707D2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4.2.1 Preservation of Information Provided for Accessibility in Format Convers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E3B39F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6E944F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00FB9AE7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6FC4EA" w14:textId="77777777" w:rsidR="00056887" w:rsidRPr="007C6663" w:rsidRDefault="00056887" w:rsidP="00056887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504.2.2 PDF Export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E20B38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ED51E62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5F7CCF89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248CA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4.3 Prompt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E5F420D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75DBC4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056887" w:rsidRPr="007C6663" w14:paraId="6F642D93" w14:textId="77777777" w:rsidTr="00056887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3292BC" w14:textId="77777777" w:rsidR="00056887" w:rsidRPr="007C6663" w:rsidRDefault="00056887" w:rsidP="00056887">
            <w:pPr>
              <w:spacing w:after="0" w:line="240" w:lineRule="auto"/>
              <w:ind w:left="-15" w:firstLine="15"/>
            </w:pPr>
            <w:r w:rsidRPr="007C6663">
              <w:t>504.4 Templat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341993" w14:textId="77777777" w:rsidR="00056887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C61017" w14:textId="77777777" w:rsidR="00056887" w:rsidRPr="00C06079" w:rsidRDefault="0005688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</w:tbl>
    <w:p w14:paraId="71355DD4" w14:textId="77777777" w:rsidR="00B03633" w:rsidRPr="0036213E" w:rsidRDefault="00B03633" w:rsidP="00B03633">
      <w:pPr>
        <w:pStyle w:val="Heading3"/>
      </w:pPr>
      <w:r>
        <w:t>Chapter 6</w:t>
      </w:r>
      <w:r w:rsidR="000E43BF">
        <w:t xml:space="preserve">: </w:t>
      </w:r>
      <w:r>
        <w:t>Support Documentation and Services</w:t>
      </w:r>
    </w:p>
    <w:p w14:paraId="275D90EB" w14:textId="77777777" w:rsidR="00B03633" w:rsidRPr="007B01FF" w:rsidRDefault="00B03633" w:rsidP="004B0319">
      <w:r w:rsidRPr="007B01FF">
        <w:t>Notes:</w:t>
      </w:r>
    </w:p>
    <w:tbl>
      <w:tblPr>
        <w:tblW w:w="5000" w:type="pct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1"/>
        <w:gridCol w:w="3884"/>
        <w:gridCol w:w="3869"/>
      </w:tblGrid>
      <w:tr w:rsidR="00B03633" w:rsidRPr="007C6663" w14:paraId="7CD88BE6" w14:textId="77777777" w:rsidTr="00B03633">
        <w:trPr>
          <w:tblHeader/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4B8D476F" w14:textId="77777777" w:rsidR="00B03633" w:rsidRPr="007C6663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05FA52C8" w14:textId="77777777" w:rsidR="00B03633" w:rsidRPr="007C6663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 xml:space="preserve">Conformance Level 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EAAAA"/>
            <w:vAlign w:val="center"/>
            <w:hideMark/>
          </w:tcPr>
          <w:p w14:paraId="6F4673E2" w14:textId="77777777" w:rsidR="00B03633" w:rsidRPr="007C6663" w:rsidRDefault="00B03633" w:rsidP="00B03633">
            <w:pPr>
              <w:spacing w:after="0" w:line="240" w:lineRule="auto"/>
              <w:ind w:left="-15" w:firstLine="15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7C6663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Remarks and Explanations</w:t>
            </w:r>
          </w:p>
        </w:tc>
      </w:tr>
      <w:tr w:rsidR="00B03633" w:rsidRPr="007C6663" w14:paraId="7FBEDD2D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A7BFEDA" w14:textId="77777777" w:rsidR="00B03633" w:rsidRPr="000E672F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  <w:i/>
              </w:rPr>
            </w:pPr>
            <w:r w:rsidRPr="000E672F">
              <w:rPr>
                <w:b/>
                <w:i/>
              </w:rPr>
              <w:t>601.1 Scope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21ECB442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0CC1142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7C6663" w14:paraId="5FF2FD51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5837FD22" w14:textId="77777777" w:rsidR="00B03633" w:rsidRPr="000E672F" w:rsidRDefault="00B03633" w:rsidP="00B03633">
            <w:pPr>
              <w:spacing w:after="0" w:line="240" w:lineRule="auto"/>
              <w:ind w:left="-15" w:firstLine="15"/>
              <w:rPr>
                <w:i/>
              </w:rPr>
            </w:pPr>
            <w:r w:rsidRPr="000E672F">
              <w:rPr>
                <w:rStyle w:val="Strong"/>
                <w:i/>
              </w:rPr>
              <w:t>602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6F6EFDE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7A5D14C7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7C6663" w14:paraId="0B68699B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ED0357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2.2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A5DE33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4A09D8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B03633" w:rsidRPr="007C6663" w14:paraId="65302325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A81362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2.3 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FC79A8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 xml:space="preserve">See </w:t>
            </w:r>
            <w:hyperlink w:anchor="WCAG" w:history="1">
              <w:r w:rsidRPr="00C06079">
                <w:rPr>
                  <w:rFonts w:eastAsia="Times New Roman" w:cs="Arial"/>
                  <w:color w:val="0000FF"/>
                  <w:u w:val="single"/>
                </w:rPr>
                <w:t>WCAG 2.0</w:t>
              </w:r>
            </w:hyperlink>
            <w:r w:rsidRPr="00C06079">
              <w:rPr>
                <w:rFonts w:eastAsia="Times New Roman" w:cs="Arial"/>
              </w:rPr>
              <w:t xml:space="preserve"> section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49D400D1" w14:textId="77777777" w:rsidR="00B03633" w:rsidRPr="00C06079" w:rsidRDefault="007C4985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See information in WCAG section</w:t>
            </w:r>
          </w:p>
        </w:tc>
      </w:tr>
      <w:tr w:rsidR="00B03633" w:rsidRPr="007C6663" w14:paraId="5E833D48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C13EC0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2.4 Alternate Formats for Non-Electronic Support Documentation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910C56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932F1D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B03633" w:rsidRPr="007C6663" w14:paraId="2A919618" w14:textId="77777777" w:rsidTr="00C06079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6BD2D383" w14:textId="77777777" w:rsidR="00B03633" w:rsidRPr="000E672F" w:rsidRDefault="00B03633" w:rsidP="00B03633">
            <w:pPr>
              <w:spacing w:after="0" w:line="240" w:lineRule="auto"/>
              <w:ind w:left="-15" w:firstLine="15"/>
            </w:pPr>
            <w:r w:rsidRPr="000E672F">
              <w:rPr>
                <w:rStyle w:val="Strong"/>
              </w:rPr>
              <w:t>603 Support Servic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1209390F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0CECE"/>
            <w:vAlign w:val="center"/>
          </w:tcPr>
          <w:p w14:paraId="06DEC0A8" w14:textId="77777777" w:rsidR="00B03633" w:rsidRPr="00C06079" w:rsidRDefault="0026280B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 w:rsidRPr="00C06079">
              <w:rPr>
                <w:rFonts w:eastAsia="Times New Roman" w:cs="Arial"/>
              </w:rPr>
              <w:t>Heading cell – no response required</w:t>
            </w:r>
          </w:p>
        </w:tc>
      </w:tr>
      <w:tr w:rsidR="00B03633" w:rsidRPr="007C6663" w14:paraId="60B7B68A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37DEE0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3.2 Information on Accessibility and Compatibility Feature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6E0E25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92161F5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  <w:tr w:rsidR="00B03633" w:rsidRPr="007C6663" w14:paraId="63CFB749" w14:textId="77777777" w:rsidTr="00B03633">
        <w:trPr>
          <w:tblCellSpacing w:w="0" w:type="dxa"/>
        </w:trPr>
        <w:tc>
          <w:tcPr>
            <w:tcW w:w="23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E2B15D" w14:textId="77777777" w:rsidR="00B03633" w:rsidRPr="007C6663" w:rsidRDefault="00B03633" w:rsidP="00B03633">
            <w:pPr>
              <w:spacing w:after="0" w:line="240" w:lineRule="auto"/>
              <w:ind w:left="-15" w:firstLine="15"/>
              <w:rPr>
                <w:rStyle w:val="Strong"/>
                <w:b w:val="0"/>
              </w:rPr>
            </w:pPr>
            <w:r w:rsidRPr="007C6663">
              <w:t>603.3 Accommodation of Communication Needs</w:t>
            </w:r>
          </w:p>
        </w:tc>
        <w:tc>
          <w:tcPr>
            <w:tcW w:w="13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BAFF79" w14:textId="77777777" w:rsidR="00B03633" w:rsidRPr="00C06079" w:rsidRDefault="00D04927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ot supported</w:t>
            </w:r>
          </w:p>
        </w:tc>
        <w:tc>
          <w:tcPr>
            <w:tcW w:w="13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E791C3" w14:textId="77777777" w:rsidR="00B03633" w:rsidRPr="00C06079" w:rsidRDefault="00B03633" w:rsidP="00B03633">
            <w:pPr>
              <w:spacing w:after="0" w:line="240" w:lineRule="auto"/>
              <w:ind w:left="-15" w:firstLine="15"/>
              <w:rPr>
                <w:rFonts w:eastAsia="Times New Roman" w:cs="Arial"/>
              </w:rPr>
            </w:pPr>
          </w:p>
        </w:tc>
      </w:tr>
    </w:tbl>
    <w:p w14:paraId="32B7565E" w14:textId="77777777" w:rsidR="00C622BB" w:rsidRDefault="00C622BB" w:rsidP="007D24E0">
      <w:pPr>
        <w:pStyle w:val="NormalWeb"/>
        <w:rPr>
          <w:rFonts w:ascii="Arial" w:hAnsi="Arial" w:cs="Arial"/>
        </w:rPr>
      </w:pPr>
    </w:p>
    <w:p w14:paraId="3E792EBD" w14:textId="77777777" w:rsidR="00201500" w:rsidRDefault="00201500" w:rsidP="00201500">
      <w:pPr>
        <w:pStyle w:val="Heading2"/>
      </w:pPr>
      <w:r>
        <w:t>Legal Disclaimer</w:t>
      </w:r>
    </w:p>
    <w:p w14:paraId="4A02D34A" w14:textId="77777777" w:rsidR="00201500" w:rsidRDefault="00201500" w:rsidP="00201500">
      <w:pPr>
        <w:spacing w:line="300" w:lineRule="atLeast"/>
        <w:textAlignment w:val="baseline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i/>
          <w:color w:val="000000"/>
          <w:sz w:val="24"/>
          <w:szCs w:val="24"/>
        </w:rPr>
        <w:t>Include your company legal disclaimer here, if needed</w:t>
      </w:r>
    </w:p>
    <w:p w14:paraId="6970946C" w14:textId="77777777" w:rsidR="00201500" w:rsidRDefault="00201500" w:rsidP="007D24E0">
      <w:pPr>
        <w:pStyle w:val="NormalWeb"/>
        <w:rPr>
          <w:rFonts w:ascii="Arial" w:hAnsi="Arial" w:cs="Arial"/>
        </w:rPr>
      </w:pPr>
    </w:p>
    <w:p w14:paraId="1EFAEB92" w14:textId="77777777" w:rsidR="00481E9E" w:rsidRDefault="00481E9E" w:rsidP="001A71CA">
      <w:pPr>
        <w:rPr>
          <w:bCs/>
        </w:rPr>
      </w:pPr>
      <w:bookmarkStart w:id="4" w:name="_Section_508_Report"/>
      <w:bookmarkEnd w:id="4"/>
    </w:p>
    <w:sectPr w:rsidR="00481E9E" w:rsidSect="00481E9E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5840" w:h="12240" w:orient="landscape"/>
      <w:pgMar w:top="720" w:right="720" w:bottom="720" w:left="720" w:header="72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26DD27" w14:textId="77777777" w:rsidR="000A5964" w:rsidRDefault="000A5964" w:rsidP="000166E6">
      <w:pPr>
        <w:spacing w:after="0" w:line="240" w:lineRule="auto"/>
      </w:pPr>
      <w:r>
        <w:separator/>
      </w:r>
    </w:p>
  </w:endnote>
  <w:endnote w:type="continuationSeparator" w:id="0">
    <w:p w14:paraId="16D71C9B" w14:textId="77777777" w:rsidR="000A5964" w:rsidRDefault="000A5964" w:rsidP="00016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4E0EE4" w14:textId="77777777" w:rsidR="00814D85" w:rsidRDefault="00814D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71B849" w14:textId="0B160F7B" w:rsidR="00814D85" w:rsidRDefault="00814D85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A82F7A">
      <w:rPr>
        <w:b/>
        <w:noProof/>
      </w:rPr>
      <w:t>2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A82F7A">
      <w:rPr>
        <w:b/>
        <w:noProof/>
      </w:rPr>
      <w:t>12</w:t>
    </w:r>
    <w:r>
      <w:rPr>
        <w:b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A5BEE" w14:textId="77777777" w:rsidR="00814D85" w:rsidRPr="00852F1A" w:rsidRDefault="00814D85" w:rsidP="009726D9">
    <w:pPr>
      <w:spacing w:after="0" w:line="240" w:lineRule="auto"/>
      <w:rPr>
        <w:rFonts w:ascii="Arial" w:eastAsia="Times New Roman" w:hAnsi="Arial" w:cs="Arial"/>
        <w:b/>
        <w:bCs/>
        <w:sz w:val="24"/>
        <w:szCs w:val="24"/>
      </w:rPr>
    </w:pPr>
    <w:r w:rsidRPr="00852F1A">
      <w:rPr>
        <w:rFonts w:ascii="Arial" w:eastAsia="Times New Roman" w:hAnsi="Arial" w:cs="Arial"/>
        <w:b/>
        <w:bCs/>
        <w:sz w:val="24"/>
        <w:szCs w:val="24"/>
      </w:rPr>
      <w:t>__________________________________</w:t>
    </w:r>
  </w:p>
  <w:p w14:paraId="6045AA73" w14:textId="3B10BFB0" w:rsidR="00814D85" w:rsidRDefault="00814D85">
    <w:pPr>
      <w:pStyle w:val="Footer"/>
    </w:pPr>
    <w:r>
      <w:t>“</w:t>
    </w:r>
    <w:r w:rsidRPr="003C2DE7">
      <w:t>Voluntary Product Accessibility Template</w:t>
    </w:r>
    <w:r>
      <w:t>”</w:t>
    </w:r>
    <w:r w:rsidRPr="003C2DE7">
      <w:t xml:space="preserve"> and </w:t>
    </w:r>
    <w:r>
      <w:t>“</w:t>
    </w:r>
    <w:r w:rsidRPr="003C2DE7">
      <w:t>VPAT</w:t>
    </w:r>
    <w:r>
      <w:t>”</w:t>
    </w:r>
    <w:r w:rsidRPr="003C2DE7">
      <w:t xml:space="preserve"> are registered </w:t>
    </w:r>
    <w:r w:rsidRPr="003C2DE7">
      <w:br/>
    </w:r>
    <w:r>
      <w:t xml:space="preserve">service </w:t>
    </w:r>
    <w:r w:rsidRPr="003C2DE7">
      <w:t>mark</w:t>
    </w:r>
    <w:r>
      <w:t>s</w:t>
    </w:r>
    <w:r w:rsidRPr="003C2DE7">
      <w:t xml:space="preserve"> of </w:t>
    </w:r>
    <w:r>
      <w:t xml:space="preserve">the </w:t>
    </w:r>
    <w:r w:rsidRPr="003C2DE7">
      <w:t>Information Technology Industry Council (ITI)</w:t>
    </w:r>
    <w:r w:rsidRPr="003C2DE7">
      <w:tab/>
      <w:t xml:space="preserve">Page </w:t>
    </w:r>
    <w:r w:rsidRPr="003C2DE7">
      <w:rPr>
        <w:b/>
      </w:rPr>
      <w:fldChar w:fldCharType="begin"/>
    </w:r>
    <w:r w:rsidRPr="003C2DE7">
      <w:rPr>
        <w:b/>
      </w:rPr>
      <w:instrText xml:space="preserve"> PAGE </w:instrText>
    </w:r>
    <w:r w:rsidRPr="003C2DE7">
      <w:rPr>
        <w:b/>
      </w:rPr>
      <w:fldChar w:fldCharType="separate"/>
    </w:r>
    <w:r w:rsidR="00A82F7A">
      <w:rPr>
        <w:b/>
        <w:noProof/>
      </w:rPr>
      <w:t>1</w:t>
    </w:r>
    <w:r w:rsidRPr="003C2DE7">
      <w:rPr>
        <w:b/>
      </w:rPr>
      <w:fldChar w:fldCharType="end"/>
    </w:r>
    <w:r w:rsidRPr="003C2DE7">
      <w:t xml:space="preserve"> of </w:t>
    </w:r>
    <w:r w:rsidRPr="003C2DE7">
      <w:rPr>
        <w:b/>
      </w:rPr>
      <w:fldChar w:fldCharType="begin"/>
    </w:r>
    <w:r w:rsidRPr="003C2DE7">
      <w:rPr>
        <w:b/>
      </w:rPr>
      <w:instrText xml:space="preserve"> NUMPAGES  </w:instrText>
    </w:r>
    <w:r w:rsidRPr="003C2DE7">
      <w:rPr>
        <w:b/>
      </w:rPr>
      <w:fldChar w:fldCharType="separate"/>
    </w:r>
    <w:r w:rsidR="00A82F7A">
      <w:rPr>
        <w:b/>
        <w:noProof/>
      </w:rPr>
      <w:t>12</w:t>
    </w:r>
    <w:r w:rsidRPr="003C2DE7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60CDA9" w14:textId="77777777" w:rsidR="000A5964" w:rsidRDefault="000A5964" w:rsidP="000166E6">
      <w:pPr>
        <w:spacing w:after="0" w:line="240" w:lineRule="auto"/>
      </w:pPr>
      <w:r>
        <w:separator/>
      </w:r>
    </w:p>
  </w:footnote>
  <w:footnote w:type="continuationSeparator" w:id="0">
    <w:p w14:paraId="1A755A92" w14:textId="77777777" w:rsidR="000A5964" w:rsidRDefault="000A5964" w:rsidP="000166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BB10D5" w14:textId="77777777" w:rsidR="00814D85" w:rsidRDefault="00814D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4F896" w14:textId="77777777" w:rsidR="00814D85" w:rsidRDefault="00814D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23AFC" w14:textId="77777777" w:rsidR="00814D85" w:rsidRDefault="00814D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03FDA"/>
    <w:multiLevelType w:val="hybridMultilevel"/>
    <w:tmpl w:val="89E001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530CA"/>
    <w:multiLevelType w:val="hybridMultilevel"/>
    <w:tmpl w:val="080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14B33"/>
    <w:multiLevelType w:val="hybridMultilevel"/>
    <w:tmpl w:val="591C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162B9"/>
    <w:multiLevelType w:val="hybridMultilevel"/>
    <w:tmpl w:val="493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F3FB7"/>
    <w:multiLevelType w:val="hybridMultilevel"/>
    <w:tmpl w:val="04BA8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5573C"/>
    <w:multiLevelType w:val="hybridMultilevel"/>
    <w:tmpl w:val="ADD67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2333B5"/>
    <w:multiLevelType w:val="hybridMultilevel"/>
    <w:tmpl w:val="E9A60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A205F"/>
    <w:multiLevelType w:val="multilevel"/>
    <w:tmpl w:val="8ABCF86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1F0C35F4"/>
    <w:multiLevelType w:val="hybridMultilevel"/>
    <w:tmpl w:val="0F4AE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A47E2"/>
    <w:multiLevelType w:val="hybridMultilevel"/>
    <w:tmpl w:val="C51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B4563"/>
    <w:multiLevelType w:val="hybridMultilevel"/>
    <w:tmpl w:val="4288ABAE"/>
    <w:lvl w:ilvl="0" w:tplc="04090001">
      <w:start w:val="1"/>
      <w:numFmt w:val="bullet"/>
      <w:lvlText w:val=""/>
      <w:lvlJc w:val="left"/>
      <w:pPr>
        <w:ind w:left="35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1" w:hanging="360"/>
      </w:pPr>
      <w:rPr>
        <w:rFonts w:ascii="Wingdings" w:hAnsi="Wingdings" w:hint="default"/>
      </w:rPr>
    </w:lvl>
  </w:abstractNum>
  <w:abstractNum w:abstractNumId="11" w15:restartNumberingAfterBreak="0">
    <w:nsid w:val="253B7F8B"/>
    <w:multiLevelType w:val="multilevel"/>
    <w:tmpl w:val="3B801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A96956"/>
    <w:multiLevelType w:val="hybridMultilevel"/>
    <w:tmpl w:val="9D6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D6285"/>
    <w:multiLevelType w:val="hybridMultilevel"/>
    <w:tmpl w:val="8CE6F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C27FB"/>
    <w:multiLevelType w:val="hybridMultilevel"/>
    <w:tmpl w:val="BBEA8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F546E1"/>
    <w:multiLevelType w:val="hybridMultilevel"/>
    <w:tmpl w:val="AEC8D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032A3"/>
    <w:multiLevelType w:val="hybridMultilevel"/>
    <w:tmpl w:val="BD7008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7905D2"/>
    <w:multiLevelType w:val="hybridMultilevel"/>
    <w:tmpl w:val="FEB28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66132"/>
    <w:multiLevelType w:val="hybridMultilevel"/>
    <w:tmpl w:val="5B7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906B4"/>
    <w:multiLevelType w:val="hybridMultilevel"/>
    <w:tmpl w:val="5A0A8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05653"/>
    <w:multiLevelType w:val="hybridMultilevel"/>
    <w:tmpl w:val="F9F6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03EDB"/>
    <w:multiLevelType w:val="hybridMultilevel"/>
    <w:tmpl w:val="3CACF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525E03"/>
    <w:multiLevelType w:val="hybridMultilevel"/>
    <w:tmpl w:val="D8A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192BB6"/>
    <w:multiLevelType w:val="hybridMultilevel"/>
    <w:tmpl w:val="52F28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60A96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58B0338"/>
    <w:multiLevelType w:val="multilevel"/>
    <w:tmpl w:val="56E4C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BE22BE2"/>
    <w:multiLevelType w:val="hybridMultilevel"/>
    <w:tmpl w:val="7CD0C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8285B"/>
    <w:multiLevelType w:val="hybridMultilevel"/>
    <w:tmpl w:val="C28E43C2"/>
    <w:lvl w:ilvl="0" w:tplc="9D5EBCC0">
      <w:start w:val="1"/>
      <w:numFmt w:val="decimal"/>
      <w:lvlText w:val="%1)"/>
      <w:lvlJc w:val="left"/>
      <w:pPr>
        <w:ind w:left="72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52819"/>
    <w:multiLevelType w:val="multilevel"/>
    <w:tmpl w:val="8C5046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426EC6"/>
    <w:multiLevelType w:val="hybridMultilevel"/>
    <w:tmpl w:val="0802A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C8301F"/>
    <w:multiLevelType w:val="hybridMultilevel"/>
    <w:tmpl w:val="8D66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B1EAD"/>
    <w:multiLevelType w:val="hybridMultilevel"/>
    <w:tmpl w:val="F4142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870D18"/>
    <w:multiLevelType w:val="hybridMultilevel"/>
    <w:tmpl w:val="0CFE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501F47"/>
    <w:multiLevelType w:val="hybridMultilevel"/>
    <w:tmpl w:val="5DCE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355F5"/>
    <w:multiLevelType w:val="hybridMultilevel"/>
    <w:tmpl w:val="C6009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294521"/>
    <w:multiLevelType w:val="hybridMultilevel"/>
    <w:tmpl w:val="8BA84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3"/>
  </w:num>
  <w:num w:numId="4">
    <w:abstractNumId w:val="14"/>
  </w:num>
  <w:num w:numId="5">
    <w:abstractNumId w:val="33"/>
  </w:num>
  <w:num w:numId="6">
    <w:abstractNumId w:val="23"/>
  </w:num>
  <w:num w:numId="7">
    <w:abstractNumId w:val="9"/>
  </w:num>
  <w:num w:numId="8">
    <w:abstractNumId w:val="22"/>
  </w:num>
  <w:num w:numId="9">
    <w:abstractNumId w:val="6"/>
  </w:num>
  <w:num w:numId="10">
    <w:abstractNumId w:val="20"/>
  </w:num>
  <w:num w:numId="11">
    <w:abstractNumId w:val="2"/>
  </w:num>
  <w:num w:numId="12">
    <w:abstractNumId w:val="4"/>
  </w:num>
  <w:num w:numId="13">
    <w:abstractNumId w:val="15"/>
  </w:num>
  <w:num w:numId="14">
    <w:abstractNumId w:val="26"/>
  </w:num>
  <w:num w:numId="15">
    <w:abstractNumId w:val="8"/>
  </w:num>
  <w:num w:numId="16">
    <w:abstractNumId w:val="32"/>
  </w:num>
  <w:num w:numId="17">
    <w:abstractNumId w:val="34"/>
  </w:num>
  <w:num w:numId="18">
    <w:abstractNumId w:val="30"/>
  </w:num>
  <w:num w:numId="19">
    <w:abstractNumId w:val="13"/>
  </w:num>
  <w:num w:numId="20">
    <w:abstractNumId w:val="12"/>
  </w:num>
  <w:num w:numId="21">
    <w:abstractNumId w:val="21"/>
  </w:num>
  <w:num w:numId="22">
    <w:abstractNumId w:val="1"/>
  </w:num>
  <w:num w:numId="23">
    <w:abstractNumId w:val="35"/>
  </w:num>
  <w:num w:numId="24">
    <w:abstractNumId w:val="25"/>
  </w:num>
  <w:num w:numId="25">
    <w:abstractNumId w:val="7"/>
  </w:num>
  <w:num w:numId="26">
    <w:abstractNumId w:val="5"/>
  </w:num>
  <w:num w:numId="27">
    <w:abstractNumId w:val="28"/>
  </w:num>
  <w:num w:numId="28">
    <w:abstractNumId w:val="10"/>
  </w:num>
  <w:num w:numId="29">
    <w:abstractNumId w:val="11"/>
  </w:num>
  <w:num w:numId="30">
    <w:abstractNumId w:val="0"/>
  </w:num>
  <w:num w:numId="31">
    <w:abstractNumId w:val="29"/>
  </w:num>
  <w:num w:numId="32">
    <w:abstractNumId w:val="31"/>
  </w:num>
  <w:num w:numId="33">
    <w:abstractNumId w:val="17"/>
  </w:num>
  <w:num w:numId="34">
    <w:abstractNumId w:val="27"/>
  </w:num>
  <w:num w:numId="35">
    <w:abstractNumId w:val="16"/>
  </w:num>
  <w:num w:numId="36">
    <w:abstractNumId w:val="2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1MDQxN7Q0MTYwMzVV0lEKTi0uzszPAykwqgUA+q1JGywAAAA="/>
  </w:docVars>
  <w:rsids>
    <w:rsidRoot w:val="00F1065B"/>
    <w:rsid w:val="0000414C"/>
    <w:rsid w:val="0000532D"/>
    <w:rsid w:val="000061EC"/>
    <w:rsid w:val="00006EC5"/>
    <w:rsid w:val="000077EE"/>
    <w:rsid w:val="00007D64"/>
    <w:rsid w:val="00010C89"/>
    <w:rsid w:val="00011E45"/>
    <w:rsid w:val="000124F4"/>
    <w:rsid w:val="000126B7"/>
    <w:rsid w:val="00013DE5"/>
    <w:rsid w:val="00014852"/>
    <w:rsid w:val="00014B22"/>
    <w:rsid w:val="00014D6D"/>
    <w:rsid w:val="000160DA"/>
    <w:rsid w:val="000166E6"/>
    <w:rsid w:val="000167B8"/>
    <w:rsid w:val="00016A29"/>
    <w:rsid w:val="00016BD3"/>
    <w:rsid w:val="00020303"/>
    <w:rsid w:val="000208A3"/>
    <w:rsid w:val="00020F04"/>
    <w:rsid w:val="0002325B"/>
    <w:rsid w:val="00025B80"/>
    <w:rsid w:val="000334C0"/>
    <w:rsid w:val="00040BBB"/>
    <w:rsid w:val="00043DE9"/>
    <w:rsid w:val="00045BDA"/>
    <w:rsid w:val="00053CF4"/>
    <w:rsid w:val="0005482C"/>
    <w:rsid w:val="000557CB"/>
    <w:rsid w:val="00056887"/>
    <w:rsid w:val="00057620"/>
    <w:rsid w:val="00060CB8"/>
    <w:rsid w:val="000626D1"/>
    <w:rsid w:val="00065BC8"/>
    <w:rsid w:val="00067965"/>
    <w:rsid w:val="00070498"/>
    <w:rsid w:val="000742C9"/>
    <w:rsid w:val="00075062"/>
    <w:rsid w:val="00076062"/>
    <w:rsid w:val="0007677C"/>
    <w:rsid w:val="00076D68"/>
    <w:rsid w:val="000779FD"/>
    <w:rsid w:val="0008426B"/>
    <w:rsid w:val="00084B7D"/>
    <w:rsid w:val="00084CA3"/>
    <w:rsid w:val="000861F5"/>
    <w:rsid w:val="00087A25"/>
    <w:rsid w:val="000918C5"/>
    <w:rsid w:val="00097CDA"/>
    <w:rsid w:val="000A0483"/>
    <w:rsid w:val="000A2341"/>
    <w:rsid w:val="000A32DE"/>
    <w:rsid w:val="000A5964"/>
    <w:rsid w:val="000B0FA8"/>
    <w:rsid w:val="000B623F"/>
    <w:rsid w:val="000B6A1A"/>
    <w:rsid w:val="000B72FD"/>
    <w:rsid w:val="000B7C30"/>
    <w:rsid w:val="000C25DE"/>
    <w:rsid w:val="000C328B"/>
    <w:rsid w:val="000C3471"/>
    <w:rsid w:val="000C5C6C"/>
    <w:rsid w:val="000C772D"/>
    <w:rsid w:val="000C7BDD"/>
    <w:rsid w:val="000D5B84"/>
    <w:rsid w:val="000D7139"/>
    <w:rsid w:val="000E0B15"/>
    <w:rsid w:val="000E19B3"/>
    <w:rsid w:val="000E2BFB"/>
    <w:rsid w:val="000E4268"/>
    <w:rsid w:val="000E43BF"/>
    <w:rsid w:val="000E54FF"/>
    <w:rsid w:val="000E672F"/>
    <w:rsid w:val="000E78CA"/>
    <w:rsid w:val="000E791E"/>
    <w:rsid w:val="000E7F0D"/>
    <w:rsid w:val="000F21FA"/>
    <w:rsid w:val="000F40EC"/>
    <w:rsid w:val="000F4642"/>
    <w:rsid w:val="000F4B18"/>
    <w:rsid w:val="000F57AA"/>
    <w:rsid w:val="000F57F9"/>
    <w:rsid w:val="000F636A"/>
    <w:rsid w:val="00100BEC"/>
    <w:rsid w:val="001013F5"/>
    <w:rsid w:val="0010175D"/>
    <w:rsid w:val="001027BB"/>
    <w:rsid w:val="00107903"/>
    <w:rsid w:val="00110E4E"/>
    <w:rsid w:val="00111513"/>
    <w:rsid w:val="00111B1A"/>
    <w:rsid w:val="001123B0"/>
    <w:rsid w:val="00112471"/>
    <w:rsid w:val="00113CCD"/>
    <w:rsid w:val="00113E14"/>
    <w:rsid w:val="00116F20"/>
    <w:rsid w:val="001214CF"/>
    <w:rsid w:val="00121DF1"/>
    <w:rsid w:val="001256B1"/>
    <w:rsid w:val="00126061"/>
    <w:rsid w:val="00126317"/>
    <w:rsid w:val="001303A2"/>
    <w:rsid w:val="00130D51"/>
    <w:rsid w:val="0013248F"/>
    <w:rsid w:val="00134558"/>
    <w:rsid w:val="00140275"/>
    <w:rsid w:val="00142F18"/>
    <w:rsid w:val="0014489B"/>
    <w:rsid w:val="00151103"/>
    <w:rsid w:val="00156CEE"/>
    <w:rsid w:val="001606CD"/>
    <w:rsid w:val="0016220D"/>
    <w:rsid w:val="00162C7E"/>
    <w:rsid w:val="00166244"/>
    <w:rsid w:val="0016704A"/>
    <w:rsid w:val="00173059"/>
    <w:rsid w:val="00174AF0"/>
    <w:rsid w:val="00175077"/>
    <w:rsid w:val="001856D0"/>
    <w:rsid w:val="001864D8"/>
    <w:rsid w:val="00186E08"/>
    <w:rsid w:val="00191439"/>
    <w:rsid w:val="001934E9"/>
    <w:rsid w:val="0019393C"/>
    <w:rsid w:val="00193C41"/>
    <w:rsid w:val="001A3454"/>
    <w:rsid w:val="001A649E"/>
    <w:rsid w:val="001A71CA"/>
    <w:rsid w:val="001A743E"/>
    <w:rsid w:val="001A75BE"/>
    <w:rsid w:val="001B0321"/>
    <w:rsid w:val="001B08BB"/>
    <w:rsid w:val="001B0A8B"/>
    <w:rsid w:val="001B178E"/>
    <w:rsid w:val="001C1793"/>
    <w:rsid w:val="001C1E09"/>
    <w:rsid w:val="001C2D10"/>
    <w:rsid w:val="001C2E6B"/>
    <w:rsid w:val="001C2F66"/>
    <w:rsid w:val="001C6359"/>
    <w:rsid w:val="001D2DFB"/>
    <w:rsid w:val="001D4FB2"/>
    <w:rsid w:val="001E0C93"/>
    <w:rsid w:val="001E6C2D"/>
    <w:rsid w:val="001F17A8"/>
    <w:rsid w:val="001F1A0D"/>
    <w:rsid w:val="001F351A"/>
    <w:rsid w:val="001F5C45"/>
    <w:rsid w:val="001F6C79"/>
    <w:rsid w:val="001F7D89"/>
    <w:rsid w:val="00201500"/>
    <w:rsid w:val="002029C8"/>
    <w:rsid w:val="00203295"/>
    <w:rsid w:val="002033D0"/>
    <w:rsid w:val="0020493F"/>
    <w:rsid w:val="00204FE9"/>
    <w:rsid w:val="00206023"/>
    <w:rsid w:val="0021185C"/>
    <w:rsid w:val="00213589"/>
    <w:rsid w:val="00213A3D"/>
    <w:rsid w:val="00217D3B"/>
    <w:rsid w:val="00217DB0"/>
    <w:rsid w:val="00217F03"/>
    <w:rsid w:val="00220D3E"/>
    <w:rsid w:val="00222464"/>
    <w:rsid w:val="002237FB"/>
    <w:rsid w:val="002270B4"/>
    <w:rsid w:val="002302A1"/>
    <w:rsid w:val="00230C24"/>
    <w:rsid w:val="00234DED"/>
    <w:rsid w:val="00234E2E"/>
    <w:rsid w:val="00235141"/>
    <w:rsid w:val="00235446"/>
    <w:rsid w:val="00236CAB"/>
    <w:rsid w:val="00237660"/>
    <w:rsid w:val="00240E97"/>
    <w:rsid w:val="002441DC"/>
    <w:rsid w:val="00244FAE"/>
    <w:rsid w:val="002523FB"/>
    <w:rsid w:val="002540AB"/>
    <w:rsid w:val="0026280B"/>
    <w:rsid w:val="0026444E"/>
    <w:rsid w:val="00264CCD"/>
    <w:rsid w:val="00265C5F"/>
    <w:rsid w:val="00266209"/>
    <w:rsid w:val="00266210"/>
    <w:rsid w:val="002662C5"/>
    <w:rsid w:val="00266523"/>
    <w:rsid w:val="00270F56"/>
    <w:rsid w:val="00275B0F"/>
    <w:rsid w:val="00276808"/>
    <w:rsid w:val="00277BC7"/>
    <w:rsid w:val="00282154"/>
    <w:rsid w:val="00282A90"/>
    <w:rsid w:val="00284F55"/>
    <w:rsid w:val="00285ECD"/>
    <w:rsid w:val="00287424"/>
    <w:rsid w:val="002878EB"/>
    <w:rsid w:val="00291EEC"/>
    <w:rsid w:val="0029331D"/>
    <w:rsid w:val="00294346"/>
    <w:rsid w:val="00295658"/>
    <w:rsid w:val="00296B3E"/>
    <w:rsid w:val="002A3DAB"/>
    <w:rsid w:val="002A42E0"/>
    <w:rsid w:val="002A7F91"/>
    <w:rsid w:val="002B1D2E"/>
    <w:rsid w:val="002B30CC"/>
    <w:rsid w:val="002B31D2"/>
    <w:rsid w:val="002B45FB"/>
    <w:rsid w:val="002B4D84"/>
    <w:rsid w:val="002B5092"/>
    <w:rsid w:val="002B6683"/>
    <w:rsid w:val="002B6CE9"/>
    <w:rsid w:val="002B6D4C"/>
    <w:rsid w:val="002C0F06"/>
    <w:rsid w:val="002C140C"/>
    <w:rsid w:val="002C3296"/>
    <w:rsid w:val="002C4D86"/>
    <w:rsid w:val="002D0245"/>
    <w:rsid w:val="002D098C"/>
    <w:rsid w:val="002D1160"/>
    <w:rsid w:val="002D1464"/>
    <w:rsid w:val="002D4040"/>
    <w:rsid w:val="002D6659"/>
    <w:rsid w:val="002D6D2A"/>
    <w:rsid w:val="002D72B0"/>
    <w:rsid w:val="002D732D"/>
    <w:rsid w:val="002E2714"/>
    <w:rsid w:val="002E3B11"/>
    <w:rsid w:val="002E5100"/>
    <w:rsid w:val="002F0242"/>
    <w:rsid w:val="002F05F3"/>
    <w:rsid w:val="002F11E2"/>
    <w:rsid w:val="002F14B5"/>
    <w:rsid w:val="002F261D"/>
    <w:rsid w:val="002F3CB3"/>
    <w:rsid w:val="0030069A"/>
    <w:rsid w:val="00301E95"/>
    <w:rsid w:val="00310B13"/>
    <w:rsid w:val="00311C3E"/>
    <w:rsid w:val="003127BD"/>
    <w:rsid w:val="00314CF9"/>
    <w:rsid w:val="0031657F"/>
    <w:rsid w:val="00320395"/>
    <w:rsid w:val="00322109"/>
    <w:rsid w:val="003262B6"/>
    <w:rsid w:val="00327269"/>
    <w:rsid w:val="0033366E"/>
    <w:rsid w:val="00345192"/>
    <w:rsid w:val="00345B5C"/>
    <w:rsid w:val="00346893"/>
    <w:rsid w:val="003509D5"/>
    <w:rsid w:val="00350A7A"/>
    <w:rsid w:val="00353D5D"/>
    <w:rsid w:val="00354CAF"/>
    <w:rsid w:val="00354E9A"/>
    <w:rsid w:val="0035584E"/>
    <w:rsid w:val="00356DCD"/>
    <w:rsid w:val="00356FF5"/>
    <w:rsid w:val="003603B2"/>
    <w:rsid w:val="0036213E"/>
    <w:rsid w:val="0036289C"/>
    <w:rsid w:val="00365213"/>
    <w:rsid w:val="00371879"/>
    <w:rsid w:val="00372070"/>
    <w:rsid w:val="0037565D"/>
    <w:rsid w:val="00375929"/>
    <w:rsid w:val="00375D79"/>
    <w:rsid w:val="0038063C"/>
    <w:rsid w:val="00382EBC"/>
    <w:rsid w:val="003874C3"/>
    <w:rsid w:val="00391647"/>
    <w:rsid w:val="00392B09"/>
    <w:rsid w:val="00392C84"/>
    <w:rsid w:val="00394DEB"/>
    <w:rsid w:val="003951AD"/>
    <w:rsid w:val="003A1EFD"/>
    <w:rsid w:val="003A2DAC"/>
    <w:rsid w:val="003A5554"/>
    <w:rsid w:val="003A6054"/>
    <w:rsid w:val="003B00FC"/>
    <w:rsid w:val="003B0CBB"/>
    <w:rsid w:val="003B1F79"/>
    <w:rsid w:val="003B1FAD"/>
    <w:rsid w:val="003B2362"/>
    <w:rsid w:val="003B39E2"/>
    <w:rsid w:val="003B43D9"/>
    <w:rsid w:val="003B4418"/>
    <w:rsid w:val="003B4BC3"/>
    <w:rsid w:val="003B7BF3"/>
    <w:rsid w:val="003C247C"/>
    <w:rsid w:val="003C47DC"/>
    <w:rsid w:val="003C59FF"/>
    <w:rsid w:val="003C5AB8"/>
    <w:rsid w:val="003C5E1E"/>
    <w:rsid w:val="003D12BA"/>
    <w:rsid w:val="003D14BA"/>
    <w:rsid w:val="003D2163"/>
    <w:rsid w:val="003D23E7"/>
    <w:rsid w:val="003D6096"/>
    <w:rsid w:val="003E10E4"/>
    <w:rsid w:val="003E3F2B"/>
    <w:rsid w:val="003E47A9"/>
    <w:rsid w:val="003F015B"/>
    <w:rsid w:val="003F0F64"/>
    <w:rsid w:val="003F3823"/>
    <w:rsid w:val="003F4276"/>
    <w:rsid w:val="003F7976"/>
    <w:rsid w:val="004003DE"/>
    <w:rsid w:val="004005C1"/>
    <w:rsid w:val="00400CA0"/>
    <w:rsid w:val="0040235E"/>
    <w:rsid w:val="00402548"/>
    <w:rsid w:val="00404793"/>
    <w:rsid w:val="004069E1"/>
    <w:rsid w:val="00407B98"/>
    <w:rsid w:val="004110A0"/>
    <w:rsid w:val="004128D7"/>
    <w:rsid w:val="004133B3"/>
    <w:rsid w:val="0041485C"/>
    <w:rsid w:val="004161C3"/>
    <w:rsid w:val="004167E0"/>
    <w:rsid w:val="00422BE8"/>
    <w:rsid w:val="00422EC7"/>
    <w:rsid w:val="00425AFC"/>
    <w:rsid w:val="004269EA"/>
    <w:rsid w:val="00426D66"/>
    <w:rsid w:val="00427763"/>
    <w:rsid w:val="004278BA"/>
    <w:rsid w:val="004303FC"/>
    <w:rsid w:val="00430F34"/>
    <w:rsid w:val="00432F63"/>
    <w:rsid w:val="00433C36"/>
    <w:rsid w:val="004342FA"/>
    <w:rsid w:val="004346B9"/>
    <w:rsid w:val="004370CA"/>
    <w:rsid w:val="0043717C"/>
    <w:rsid w:val="00441526"/>
    <w:rsid w:val="004437DA"/>
    <w:rsid w:val="00444DDA"/>
    <w:rsid w:val="00445D7A"/>
    <w:rsid w:val="004508ED"/>
    <w:rsid w:val="0045258C"/>
    <w:rsid w:val="00454377"/>
    <w:rsid w:val="00456D70"/>
    <w:rsid w:val="0046131D"/>
    <w:rsid w:val="0046334F"/>
    <w:rsid w:val="00464CF7"/>
    <w:rsid w:val="004700D1"/>
    <w:rsid w:val="004720C9"/>
    <w:rsid w:val="00474877"/>
    <w:rsid w:val="00475CE0"/>
    <w:rsid w:val="00476B5C"/>
    <w:rsid w:val="00480CC8"/>
    <w:rsid w:val="0048131A"/>
    <w:rsid w:val="0048157B"/>
    <w:rsid w:val="00481E9E"/>
    <w:rsid w:val="00484C35"/>
    <w:rsid w:val="004900A9"/>
    <w:rsid w:val="004928F1"/>
    <w:rsid w:val="004936CD"/>
    <w:rsid w:val="004A1530"/>
    <w:rsid w:val="004A371E"/>
    <w:rsid w:val="004A5849"/>
    <w:rsid w:val="004B0319"/>
    <w:rsid w:val="004B10D2"/>
    <w:rsid w:val="004C2EBD"/>
    <w:rsid w:val="004C3487"/>
    <w:rsid w:val="004C5771"/>
    <w:rsid w:val="004D2EA7"/>
    <w:rsid w:val="004D58DF"/>
    <w:rsid w:val="004E08D2"/>
    <w:rsid w:val="004E1384"/>
    <w:rsid w:val="004E24DC"/>
    <w:rsid w:val="004E2872"/>
    <w:rsid w:val="004E3869"/>
    <w:rsid w:val="004E7C07"/>
    <w:rsid w:val="004F0016"/>
    <w:rsid w:val="004F357F"/>
    <w:rsid w:val="004F6A3F"/>
    <w:rsid w:val="004F6AEA"/>
    <w:rsid w:val="004F748F"/>
    <w:rsid w:val="004F7AB8"/>
    <w:rsid w:val="005003C1"/>
    <w:rsid w:val="00500CCC"/>
    <w:rsid w:val="005117BC"/>
    <w:rsid w:val="00512D60"/>
    <w:rsid w:val="00514864"/>
    <w:rsid w:val="005149DB"/>
    <w:rsid w:val="00517483"/>
    <w:rsid w:val="00517AEC"/>
    <w:rsid w:val="00517C15"/>
    <w:rsid w:val="00517D9A"/>
    <w:rsid w:val="005208ED"/>
    <w:rsid w:val="00522042"/>
    <w:rsid w:val="0052427D"/>
    <w:rsid w:val="0052557A"/>
    <w:rsid w:val="00535FCD"/>
    <w:rsid w:val="00537CFF"/>
    <w:rsid w:val="005419B1"/>
    <w:rsid w:val="005439D8"/>
    <w:rsid w:val="00544786"/>
    <w:rsid w:val="00545B1A"/>
    <w:rsid w:val="005474D2"/>
    <w:rsid w:val="00550764"/>
    <w:rsid w:val="00552101"/>
    <w:rsid w:val="005535F6"/>
    <w:rsid w:val="00554492"/>
    <w:rsid w:val="005567A2"/>
    <w:rsid w:val="0056149B"/>
    <w:rsid w:val="00561AF9"/>
    <w:rsid w:val="00564254"/>
    <w:rsid w:val="00565E43"/>
    <w:rsid w:val="00567A1E"/>
    <w:rsid w:val="00571C77"/>
    <w:rsid w:val="005737B2"/>
    <w:rsid w:val="0057574C"/>
    <w:rsid w:val="00576F46"/>
    <w:rsid w:val="00577F2F"/>
    <w:rsid w:val="005833A6"/>
    <w:rsid w:val="0058441E"/>
    <w:rsid w:val="00584D74"/>
    <w:rsid w:val="00585546"/>
    <w:rsid w:val="00585593"/>
    <w:rsid w:val="005857C4"/>
    <w:rsid w:val="00586807"/>
    <w:rsid w:val="00591331"/>
    <w:rsid w:val="00592A87"/>
    <w:rsid w:val="005960FA"/>
    <w:rsid w:val="0059704E"/>
    <w:rsid w:val="0059730D"/>
    <w:rsid w:val="005974EE"/>
    <w:rsid w:val="005A05F1"/>
    <w:rsid w:val="005A14C2"/>
    <w:rsid w:val="005A63E0"/>
    <w:rsid w:val="005A655F"/>
    <w:rsid w:val="005A6F1D"/>
    <w:rsid w:val="005B060B"/>
    <w:rsid w:val="005B0930"/>
    <w:rsid w:val="005B32E2"/>
    <w:rsid w:val="005B7845"/>
    <w:rsid w:val="005C0444"/>
    <w:rsid w:val="005C4757"/>
    <w:rsid w:val="005D0014"/>
    <w:rsid w:val="005D091E"/>
    <w:rsid w:val="005D2E3C"/>
    <w:rsid w:val="005D53CC"/>
    <w:rsid w:val="005D60BA"/>
    <w:rsid w:val="005D6A69"/>
    <w:rsid w:val="005D6FF6"/>
    <w:rsid w:val="005D7296"/>
    <w:rsid w:val="005D732B"/>
    <w:rsid w:val="005D76F8"/>
    <w:rsid w:val="005D7D11"/>
    <w:rsid w:val="005E1AA9"/>
    <w:rsid w:val="005E32A1"/>
    <w:rsid w:val="005E33D8"/>
    <w:rsid w:val="005E7AC0"/>
    <w:rsid w:val="005F05E0"/>
    <w:rsid w:val="005F1CE8"/>
    <w:rsid w:val="005F1CE9"/>
    <w:rsid w:val="005F71E4"/>
    <w:rsid w:val="0060017A"/>
    <w:rsid w:val="00602B6E"/>
    <w:rsid w:val="006036DC"/>
    <w:rsid w:val="0060451D"/>
    <w:rsid w:val="00605069"/>
    <w:rsid w:val="00605D23"/>
    <w:rsid w:val="00611BF1"/>
    <w:rsid w:val="00612440"/>
    <w:rsid w:val="00612952"/>
    <w:rsid w:val="006133A3"/>
    <w:rsid w:val="00621520"/>
    <w:rsid w:val="00626FA2"/>
    <w:rsid w:val="006376EB"/>
    <w:rsid w:val="00643D95"/>
    <w:rsid w:val="006500D7"/>
    <w:rsid w:val="006539B9"/>
    <w:rsid w:val="00653C3E"/>
    <w:rsid w:val="00654CE2"/>
    <w:rsid w:val="006553E7"/>
    <w:rsid w:val="00656C0A"/>
    <w:rsid w:val="00657A8E"/>
    <w:rsid w:val="00661825"/>
    <w:rsid w:val="0066287B"/>
    <w:rsid w:val="006632A5"/>
    <w:rsid w:val="00664A11"/>
    <w:rsid w:val="00665EB1"/>
    <w:rsid w:val="00665F4B"/>
    <w:rsid w:val="006729D5"/>
    <w:rsid w:val="00672E04"/>
    <w:rsid w:val="00674768"/>
    <w:rsid w:val="00674B5A"/>
    <w:rsid w:val="00675DD0"/>
    <w:rsid w:val="00676668"/>
    <w:rsid w:val="0068319D"/>
    <w:rsid w:val="00684A70"/>
    <w:rsid w:val="00685E3C"/>
    <w:rsid w:val="00687179"/>
    <w:rsid w:val="00687962"/>
    <w:rsid w:val="006904D5"/>
    <w:rsid w:val="00690C37"/>
    <w:rsid w:val="006921C4"/>
    <w:rsid w:val="00693CD8"/>
    <w:rsid w:val="0069677C"/>
    <w:rsid w:val="006A1F29"/>
    <w:rsid w:val="006A246D"/>
    <w:rsid w:val="006A3793"/>
    <w:rsid w:val="006A394C"/>
    <w:rsid w:val="006A3B1E"/>
    <w:rsid w:val="006A40AA"/>
    <w:rsid w:val="006A7CE2"/>
    <w:rsid w:val="006B4A4E"/>
    <w:rsid w:val="006B4BC1"/>
    <w:rsid w:val="006B6D88"/>
    <w:rsid w:val="006C0E14"/>
    <w:rsid w:val="006C0E20"/>
    <w:rsid w:val="006C0FF4"/>
    <w:rsid w:val="006C2C79"/>
    <w:rsid w:val="006C3592"/>
    <w:rsid w:val="006C51A2"/>
    <w:rsid w:val="006D2793"/>
    <w:rsid w:val="006D5F28"/>
    <w:rsid w:val="006D7F72"/>
    <w:rsid w:val="006E0226"/>
    <w:rsid w:val="006E15FE"/>
    <w:rsid w:val="006E3389"/>
    <w:rsid w:val="006E42B7"/>
    <w:rsid w:val="006E6856"/>
    <w:rsid w:val="006E69C1"/>
    <w:rsid w:val="006E7F05"/>
    <w:rsid w:val="006F0C39"/>
    <w:rsid w:val="006F3359"/>
    <w:rsid w:val="006F413B"/>
    <w:rsid w:val="006F45B6"/>
    <w:rsid w:val="006F49C5"/>
    <w:rsid w:val="006F6CFE"/>
    <w:rsid w:val="007011C9"/>
    <w:rsid w:val="0070332C"/>
    <w:rsid w:val="0070477E"/>
    <w:rsid w:val="0070498C"/>
    <w:rsid w:val="00710693"/>
    <w:rsid w:val="00713B1E"/>
    <w:rsid w:val="007213EA"/>
    <w:rsid w:val="0072190B"/>
    <w:rsid w:val="00721A54"/>
    <w:rsid w:val="00722288"/>
    <w:rsid w:val="00723D57"/>
    <w:rsid w:val="00725EB0"/>
    <w:rsid w:val="00726A85"/>
    <w:rsid w:val="0072790A"/>
    <w:rsid w:val="0073348F"/>
    <w:rsid w:val="00734260"/>
    <w:rsid w:val="00736C2B"/>
    <w:rsid w:val="0074019C"/>
    <w:rsid w:val="00744630"/>
    <w:rsid w:val="0075077D"/>
    <w:rsid w:val="00750E5D"/>
    <w:rsid w:val="00753D9D"/>
    <w:rsid w:val="007547B2"/>
    <w:rsid w:val="00757163"/>
    <w:rsid w:val="00757F48"/>
    <w:rsid w:val="00757F83"/>
    <w:rsid w:val="007602EA"/>
    <w:rsid w:val="0076269F"/>
    <w:rsid w:val="00765C85"/>
    <w:rsid w:val="0076665E"/>
    <w:rsid w:val="00766E11"/>
    <w:rsid w:val="007727D7"/>
    <w:rsid w:val="00772BB5"/>
    <w:rsid w:val="00775373"/>
    <w:rsid w:val="00775C43"/>
    <w:rsid w:val="00776F72"/>
    <w:rsid w:val="00777B5E"/>
    <w:rsid w:val="007806A4"/>
    <w:rsid w:val="007823FF"/>
    <w:rsid w:val="007826FA"/>
    <w:rsid w:val="007843E2"/>
    <w:rsid w:val="00784C34"/>
    <w:rsid w:val="00792C84"/>
    <w:rsid w:val="00794E4C"/>
    <w:rsid w:val="00795F89"/>
    <w:rsid w:val="007967C2"/>
    <w:rsid w:val="007A166C"/>
    <w:rsid w:val="007A7D38"/>
    <w:rsid w:val="007B01FF"/>
    <w:rsid w:val="007B6025"/>
    <w:rsid w:val="007B6071"/>
    <w:rsid w:val="007B7EF4"/>
    <w:rsid w:val="007C083F"/>
    <w:rsid w:val="007C1BE2"/>
    <w:rsid w:val="007C315E"/>
    <w:rsid w:val="007C4985"/>
    <w:rsid w:val="007C49DB"/>
    <w:rsid w:val="007C6663"/>
    <w:rsid w:val="007D07F2"/>
    <w:rsid w:val="007D2263"/>
    <w:rsid w:val="007D226D"/>
    <w:rsid w:val="007D24E0"/>
    <w:rsid w:val="007D48DA"/>
    <w:rsid w:val="007E0CDD"/>
    <w:rsid w:val="007E1577"/>
    <w:rsid w:val="007E1D00"/>
    <w:rsid w:val="007E4729"/>
    <w:rsid w:val="007E4746"/>
    <w:rsid w:val="007E5D58"/>
    <w:rsid w:val="007E7FD7"/>
    <w:rsid w:val="007F00D0"/>
    <w:rsid w:val="007F172F"/>
    <w:rsid w:val="007F2BBC"/>
    <w:rsid w:val="007F3C96"/>
    <w:rsid w:val="007F62BA"/>
    <w:rsid w:val="008020ED"/>
    <w:rsid w:val="0080339B"/>
    <w:rsid w:val="00803ED9"/>
    <w:rsid w:val="00804375"/>
    <w:rsid w:val="00806A68"/>
    <w:rsid w:val="00807A99"/>
    <w:rsid w:val="00810DC2"/>
    <w:rsid w:val="00814691"/>
    <w:rsid w:val="00814D85"/>
    <w:rsid w:val="0081579D"/>
    <w:rsid w:val="008161B6"/>
    <w:rsid w:val="008164ED"/>
    <w:rsid w:val="00816C63"/>
    <w:rsid w:val="00817A7F"/>
    <w:rsid w:val="0082284C"/>
    <w:rsid w:val="0082562C"/>
    <w:rsid w:val="00825885"/>
    <w:rsid w:val="008264E6"/>
    <w:rsid w:val="00827E4D"/>
    <w:rsid w:val="00835A46"/>
    <w:rsid w:val="008377D7"/>
    <w:rsid w:val="00846A60"/>
    <w:rsid w:val="00846F35"/>
    <w:rsid w:val="00851AE5"/>
    <w:rsid w:val="00852077"/>
    <w:rsid w:val="00852E6C"/>
    <w:rsid w:val="00852F1A"/>
    <w:rsid w:val="00853906"/>
    <w:rsid w:val="00854124"/>
    <w:rsid w:val="008600DC"/>
    <w:rsid w:val="008600E5"/>
    <w:rsid w:val="008610EF"/>
    <w:rsid w:val="0086152B"/>
    <w:rsid w:val="00861C10"/>
    <w:rsid w:val="00866545"/>
    <w:rsid w:val="0087222A"/>
    <w:rsid w:val="00872E27"/>
    <w:rsid w:val="00873405"/>
    <w:rsid w:val="0087383D"/>
    <w:rsid w:val="00875D4D"/>
    <w:rsid w:val="0087766C"/>
    <w:rsid w:val="0088060D"/>
    <w:rsid w:val="00882C98"/>
    <w:rsid w:val="00885E99"/>
    <w:rsid w:val="00891E19"/>
    <w:rsid w:val="00892EA0"/>
    <w:rsid w:val="008932F1"/>
    <w:rsid w:val="008941A8"/>
    <w:rsid w:val="0089696D"/>
    <w:rsid w:val="00896AC1"/>
    <w:rsid w:val="00897346"/>
    <w:rsid w:val="008A0EF2"/>
    <w:rsid w:val="008A2019"/>
    <w:rsid w:val="008A33A5"/>
    <w:rsid w:val="008A3BAA"/>
    <w:rsid w:val="008A42DA"/>
    <w:rsid w:val="008A48D9"/>
    <w:rsid w:val="008A4D6F"/>
    <w:rsid w:val="008A62A4"/>
    <w:rsid w:val="008A648D"/>
    <w:rsid w:val="008A64CC"/>
    <w:rsid w:val="008A6C27"/>
    <w:rsid w:val="008B2117"/>
    <w:rsid w:val="008B2B33"/>
    <w:rsid w:val="008B34A5"/>
    <w:rsid w:val="008B3D96"/>
    <w:rsid w:val="008B4489"/>
    <w:rsid w:val="008B5773"/>
    <w:rsid w:val="008B65E6"/>
    <w:rsid w:val="008C25FD"/>
    <w:rsid w:val="008C68A8"/>
    <w:rsid w:val="008D09E7"/>
    <w:rsid w:val="008D21F0"/>
    <w:rsid w:val="008D2F92"/>
    <w:rsid w:val="008D4780"/>
    <w:rsid w:val="008D7B77"/>
    <w:rsid w:val="008E03CD"/>
    <w:rsid w:val="008E0DC1"/>
    <w:rsid w:val="008E16E5"/>
    <w:rsid w:val="008E3881"/>
    <w:rsid w:val="008E3E48"/>
    <w:rsid w:val="008E4769"/>
    <w:rsid w:val="008E5339"/>
    <w:rsid w:val="008F0E02"/>
    <w:rsid w:val="008F0F52"/>
    <w:rsid w:val="008F2693"/>
    <w:rsid w:val="008F2F0F"/>
    <w:rsid w:val="008F6D4D"/>
    <w:rsid w:val="00900D56"/>
    <w:rsid w:val="00905F7A"/>
    <w:rsid w:val="00907F9D"/>
    <w:rsid w:val="009113F9"/>
    <w:rsid w:val="0091278E"/>
    <w:rsid w:val="00914E90"/>
    <w:rsid w:val="009155F4"/>
    <w:rsid w:val="00917E9B"/>
    <w:rsid w:val="009203F1"/>
    <w:rsid w:val="009205DC"/>
    <w:rsid w:val="00921D28"/>
    <w:rsid w:val="009239A4"/>
    <w:rsid w:val="0092403D"/>
    <w:rsid w:val="00924738"/>
    <w:rsid w:val="00926034"/>
    <w:rsid w:val="00930FB7"/>
    <w:rsid w:val="009312BD"/>
    <w:rsid w:val="0093177B"/>
    <w:rsid w:val="00931C8A"/>
    <w:rsid w:val="0093330A"/>
    <w:rsid w:val="00935E72"/>
    <w:rsid w:val="00937996"/>
    <w:rsid w:val="00946BEF"/>
    <w:rsid w:val="00946F67"/>
    <w:rsid w:val="00950C89"/>
    <w:rsid w:val="0095118C"/>
    <w:rsid w:val="00953007"/>
    <w:rsid w:val="00960809"/>
    <w:rsid w:val="00961E7C"/>
    <w:rsid w:val="00962479"/>
    <w:rsid w:val="00963E00"/>
    <w:rsid w:val="0096502E"/>
    <w:rsid w:val="00971E21"/>
    <w:rsid w:val="009726D9"/>
    <w:rsid w:val="00974167"/>
    <w:rsid w:val="0097564A"/>
    <w:rsid w:val="00975F36"/>
    <w:rsid w:val="00976EEC"/>
    <w:rsid w:val="009775E8"/>
    <w:rsid w:val="00981726"/>
    <w:rsid w:val="0098464F"/>
    <w:rsid w:val="009857F4"/>
    <w:rsid w:val="00991C18"/>
    <w:rsid w:val="00992607"/>
    <w:rsid w:val="0099491E"/>
    <w:rsid w:val="00997B8C"/>
    <w:rsid w:val="00997F28"/>
    <w:rsid w:val="009A41AE"/>
    <w:rsid w:val="009A6F76"/>
    <w:rsid w:val="009B0DEE"/>
    <w:rsid w:val="009B143F"/>
    <w:rsid w:val="009B1BB0"/>
    <w:rsid w:val="009B24A5"/>
    <w:rsid w:val="009B37B0"/>
    <w:rsid w:val="009B53DD"/>
    <w:rsid w:val="009B5927"/>
    <w:rsid w:val="009B6100"/>
    <w:rsid w:val="009C0EE1"/>
    <w:rsid w:val="009C4AB9"/>
    <w:rsid w:val="009C6393"/>
    <w:rsid w:val="009C63E9"/>
    <w:rsid w:val="009C6E1E"/>
    <w:rsid w:val="009C7B2E"/>
    <w:rsid w:val="009D09E0"/>
    <w:rsid w:val="009D2514"/>
    <w:rsid w:val="009D2F61"/>
    <w:rsid w:val="009D366A"/>
    <w:rsid w:val="009D41A9"/>
    <w:rsid w:val="009D562C"/>
    <w:rsid w:val="009D64DB"/>
    <w:rsid w:val="009E230F"/>
    <w:rsid w:val="009E277B"/>
    <w:rsid w:val="009E2B3E"/>
    <w:rsid w:val="009E382F"/>
    <w:rsid w:val="009E6A51"/>
    <w:rsid w:val="009E6B99"/>
    <w:rsid w:val="009F0FAD"/>
    <w:rsid w:val="009F1F4E"/>
    <w:rsid w:val="009F24A8"/>
    <w:rsid w:val="009F559C"/>
    <w:rsid w:val="009F7BAC"/>
    <w:rsid w:val="00A01A98"/>
    <w:rsid w:val="00A0421C"/>
    <w:rsid w:val="00A05DB0"/>
    <w:rsid w:val="00A05F37"/>
    <w:rsid w:val="00A07DF8"/>
    <w:rsid w:val="00A10761"/>
    <w:rsid w:val="00A11E93"/>
    <w:rsid w:val="00A11FB0"/>
    <w:rsid w:val="00A126D1"/>
    <w:rsid w:val="00A156EC"/>
    <w:rsid w:val="00A1635F"/>
    <w:rsid w:val="00A16535"/>
    <w:rsid w:val="00A16DAB"/>
    <w:rsid w:val="00A20438"/>
    <w:rsid w:val="00A24325"/>
    <w:rsid w:val="00A2771E"/>
    <w:rsid w:val="00A331AA"/>
    <w:rsid w:val="00A3478B"/>
    <w:rsid w:val="00A36C59"/>
    <w:rsid w:val="00A377FD"/>
    <w:rsid w:val="00A37E03"/>
    <w:rsid w:val="00A40368"/>
    <w:rsid w:val="00A42840"/>
    <w:rsid w:val="00A44468"/>
    <w:rsid w:val="00A44E32"/>
    <w:rsid w:val="00A45CC1"/>
    <w:rsid w:val="00A50D55"/>
    <w:rsid w:val="00A555C4"/>
    <w:rsid w:val="00A57AA3"/>
    <w:rsid w:val="00A646B4"/>
    <w:rsid w:val="00A65714"/>
    <w:rsid w:val="00A669F7"/>
    <w:rsid w:val="00A67EEF"/>
    <w:rsid w:val="00A70249"/>
    <w:rsid w:val="00A70421"/>
    <w:rsid w:val="00A75D6B"/>
    <w:rsid w:val="00A81FB5"/>
    <w:rsid w:val="00A825D7"/>
    <w:rsid w:val="00A82A8E"/>
    <w:rsid w:val="00A82F7A"/>
    <w:rsid w:val="00A8407D"/>
    <w:rsid w:val="00A8559D"/>
    <w:rsid w:val="00A85EB7"/>
    <w:rsid w:val="00A866EA"/>
    <w:rsid w:val="00A915B6"/>
    <w:rsid w:val="00A918D2"/>
    <w:rsid w:val="00A924CB"/>
    <w:rsid w:val="00AA2D0E"/>
    <w:rsid w:val="00AA3208"/>
    <w:rsid w:val="00AA4AD6"/>
    <w:rsid w:val="00AB2B48"/>
    <w:rsid w:val="00AB3F67"/>
    <w:rsid w:val="00AB42D8"/>
    <w:rsid w:val="00AB4BF7"/>
    <w:rsid w:val="00AB77BA"/>
    <w:rsid w:val="00AC1780"/>
    <w:rsid w:val="00AC1D97"/>
    <w:rsid w:val="00AC4267"/>
    <w:rsid w:val="00AC7FCC"/>
    <w:rsid w:val="00AD0A8E"/>
    <w:rsid w:val="00AD1409"/>
    <w:rsid w:val="00AD588C"/>
    <w:rsid w:val="00AD6FF8"/>
    <w:rsid w:val="00AD7E82"/>
    <w:rsid w:val="00AE0C1E"/>
    <w:rsid w:val="00AE227A"/>
    <w:rsid w:val="00AF0B7B"/>
    <w:rsid w:val="00AF2370"/>
    <w:rsid w:val="00AF5714"/>
    <w:rsid w:val="00AF6292"/>
    <w:rsid w:val="00AF6D64"/>
    <w:rsid w:val="00B02D04"/>
    <w:rsid w:val="00B03633"/>
    <w:rsid w:val="00B04691"/>
    <w:rsid w:val="00B109A6"/>
    <w:rsid w:val="00B11D8D"/>
    <w:rsid w:val="00B12CF2"/>
    <w:rsid w:val="00B134A8"/>
    <w:rsid w:val="00B1395B"/>
    <w:rsid w:val="00B169B8"/>
    <w:rsid w:val="00B17CBD"/>
    <w:rsid w:val="00B17F37"/>
    <w:rsid w:val="00B2047E"/>
    <w:rsid w:val="00B20663"/>
    <w:rsid w:val="00B231FE"/>
    <w:rsid w:val="00B25273"/>
    <w:rsid w:val="00B254F4"/>
    <w:rsid w:val="00B265CF"/>
    <w:rsid w:val="00B27921"/>
    <w:rsid w:val="00B33737"/>
    <w:rsid w:val="00B365CB"/>
    <w:rsid w:val="00B41F3A"/>
    <w:rsid w:val="00B44488"/>
    <w:rsid w:val="00B47E63"/>
    <w:rsid w:val="00B53880"/>
    <w:rsid w:val="00B5403F"/>
    <w:rsid w:val="00B546CF"/>
    <w:rsid w:val="00B57159"/>
    <w:rsid w:val="00B5798D"/>
    <w:rsid w:val="00B6075A"/>
    <w:rsid w:val="00B639A6"/>
    <w:rsid w:val="00B6410D"/>
    <w:rsid w:val="00B647BC"/>
    <w:rsid w:val="00B73C75"/>
    <w:rsid w:val="00B80463"/>
    <w:rsid w:val="00B81F94"/>
    <w:rsid w:val="00B834B3"/>
    <w:rsid w:val="00B83563"/>
    <w:rsid w:val="00B83919"/>
    <w:rsid w:val="00B83BB3"/>
    <w:rsid w:val="00B83DE5"/>
    <w:rsid w:val="00B83FB1"/>
    <w:rsid w:val="00B84B29"/>
    <w:rsid w:val="00B8723A"/>
    <w:rsid w:val="00B9031C"/>
    <w:rsid w:val="00B9095F"/>
    <w:rsid w:val="00B90D75"/>
    <w:rsid w:val="00B91046"/>
    <w:rsid w:val="00B92195"/>
    <w:rsid w:val="00B93765"/>
    <w:rsid w:val="00B93E4A"/>
    <w:rsid w:val="00BA49B5"/>
    <w:rsid w:val="00BA4B37"/>
    <w:rsid w:val="00BB120B"/>
    <w:rsid w:val="00BB2278"/>
    <w:rsid w:val="00BB33D9"/>
    <w:rsid w:val="00BB3FBF"/>
    <w:rsid w:val="00BB4A4E"/>
    <w:rsid w:val="00BB5543"/>
    <w:rsid w:val="00BB6851"/>
    <w:rsid w:val="00BB6D37"/>
    <w:rsid w:val="00BC00E8"/>
    <w:rsid w:val="00BC105F"/>
    <w:rsid w:val="00BC143F"/>
    <w:rsid w:val="00BC3238"/>
    <w:rsid w:val="00BC3306"/>
    <w:rsid w:val="00BC4834"/>
    <w:rsid w:val="00BC632D"/>
    <w:rsid w:val="00BC6823"/>
    <w:rsid w:val="00BD0F15"/>
    <w:rsid w:val="00BD2273"/>
    <w:rsid w:val="00BD2A7F"/>
    <w:rsid w:val="00BD39D1"/>
    <w:rsid w:val="00BD55FD"/>
    <w:rsid w:val="00BD72AE"/>
    <w:rsid w:val="00BE038B"/>
    <w:rsid w:val="00BE63A1"/>
    <w:rsid w:val="00BE759D"/>
    <w:rsid w:val="00BE7C55"/>
    <w:rsid w:val="00BF0A9C"/>
    <w:rsid w:val="00BF12A4"/>
    <w:rsid w:val="00BF207A"/>
    <w:rsid w:val="00BF22DB"/>
    <w:rsid w:val="00BF6B2B"/>
    <w:rsid w:val="00C006AE"/>
    <w:rsid w:val="00C0194D"/>
    <w:rsid w:val="00C0210F"/>
    <w:rsid w:val="00C06079"/>
    <w:rsid w:val="00C1031E"/>
    <w:rsid w:val="00C11B33"/>
    <w:rsid w:val="00C12E86"/>
    <w:rsid w:val="00C1345F"/>
    <w:rsid w:val="00C14391"/>
    <w:rsid w:val="00C14ACB"/>
    <w:rsid w:val="00C157A5"/>
    <w:rsid w:val="00C16D8C"/>
    <w:rsid w:val="00C176AB"/>
    <w:rsid w:val="00C21F78"/>
    <w:rsid w:val="00C23C93"/>
    <w:rsid w:val="00C23D99"/>
    <w:rsid w:val="00C24C7B"/>
    <w:rsid w:val="00C277E9"/>
    <w:rsid w:val="00C2787E"/>
    <w:rsid w:val="00C34E6D"/>
    <w:rsid w:val="00C36139"/>
    <w:rsid w:val="00C364CB"/>
    <w:rsid w:val="00C3733B"/>
    <w:rsid w:val="00C37EB6"/>
    <w:rsid w:val="00C44550"/>
    <w:rsid w:val="00C45585"/>
    <w:rsid w:val="00C51044"/>
    <w:rsid w:val="00C53B48"/>
    <w:rsid w:val="00C5692D"/>
    <w:rsid w:val="00C56D14"/>
    <w:rsid w:val="00C622BB"/>
    <w:rsid w:val="00C626E0"/>
    <w:rsid w:val="00C63311"/>
    <w:rsid w:val="00C64A44"/>
    <w:rsid w:val="00C64C9F"/>
    <w:rsid w:val="00C679E0"/>
    <w:rsid w:val="00C7232C"/>
    <w:rsid w:val="00C725F0"/>
    <w:rsid w:val="00C746B2"/>
    <w:rsid w:val="00C752AB"/>
    <w:rsid w:val="00C77536"/>
    <w:rsid w:val="00C800DF"/>
    <w:rsid w:val="00C80E86"/>
    <w:rsid w:val="00C829DB"/>
    <w:rsid w:val="00C84A8A"/>
    <w:rsid w:val="00C85113"/>
    <w:rsid w:val="00C85B07"/>
    <w:rsid w:val="00C85CF5"/>
    <w:rsid w:val="00C86F83"/>
    <w:rsid w:val="00C87876"/>
    <w:rsid w:val="00C917D5"/>
    <w:rsid w:val="00C9783E"/>
    <w:rsid w:val="00CA2A9C"/>
    <w:rsid w:val="00CA4BAA"/>
    <w:rsid w:val="00CA5DD8"/>
    <w:rsid w:val="00CA5ED5"/>
    <w:rsid w:val="00CA6886"/>
    <w:rsid w:val="00CA6E21"/>
    <w:rsid w:val="00CA71C1"/>
    <w:rsid w:val="00CA7CB1"/>
    <w:rsid w:val="00CB1728"/>
    <w:rsid w:val="00CB276B"/>
    <w:rsid w:val="00CB2DF8"/>
    <w:rsid w:val="00CB3F94"/>
    <w:rsid w:val="00CB5546"/>
    <w:rsid w:val="00CB6292"/>
    <w:rsid w:val="00CC12B9"/>
    <w:rsid w:val="00CC2D89"/>
    <w:rsid w:val="00CC387A"/>
    <w:rsid w:val="00CC473E"/>
    <w:rsid w:val="00CC5E13"/>
    <w:rsid w:val="00CC74C1"/>
    <w:rsid w:val="00CD2232"/>
    <w:rsid w:val="00CD3909"/>
    <w:rsid w:val="00CD3ABE"/>
    <w:rsid w:val="00CD4E62"/>
    <w:rsid w:val="00CD57E0"/>
    <w:rsid w:val="00CE0664"/>
    <w:rsid w:val="00CE091A"/>
    <w:rsid w:val="00CE0C44"/>
    <w:rsid w:val="00CE179B"/>
    <w:rsid w:val="00CE1F35"/>
    <w:rsid w:val="00CE20EC"/>
    <w:rsid w:val="00CE3A26"/>
    <w:rsid w:val="00CE73A5"/>
    <w:rsid w:val="00CF2CE6"/>
    <w:rsid w:val="00CF3C71"/>
    <w:rsid w:val="00CF4278"/>
    <w:rsid w:val="00D02EB7"/>
    <w:rsid w:val="00D047E5"/>
    <w:rsid w:val="00D048AF"/>
    <w:rsid w:val="00D04927"/>
    <w:rsid w:val="00D109B3"/>
    <w:rsid w:val="00D11226"/>
    <w:rsid w:val="00D124A3"/>
    <w:rsid w:val="00D14E30"/>
    <w:rsid w:val="00D15899"/>
    <w:rsid w:val="00D163B7"/>
    <w:rsid w:val="00D168CF"/>
    <w:rsid w:val="00D16A61"/>
    <w:rsid w:val="00D177CC"/>
    <w:rsid w:val="00D20377"/>
    <w:rsid w:val="00D22112"/>
    <w:rsid w:val="00D22596"/>
    <w:rsid w:val="00D24341"/>
    <w:rsid w:val="00D25828"/>
    <w:rsid w:val="00D26ECB"/>
    <w:rsid w:val="00D26ED4"/>
    <w:rsid w:val="00D27B41"/>
    <w:rsid w:val="00D306B5"/>
    <w:rsid w:val="00D307D9"/>
    <w:rsid w:val="00D3116E"/>
    <w:rsid w:val="00D31365"/>
    <w:rsid w:val="00D3364B"/>
    <w:rsid w:val="00D349C3"/>
    <w:rsid w:val="00D34EEF"/>
    <w:rsid w:val="00D35CC2"/>
    <w:rsid w:val="00D364D3"/>
    <w:rsid w:val="00D37AE7"/>
    <w:rsid w:val="00D416EB"/>
    <w:rsid w:val="00D4665A"/>
    <w:rsid w:val="00D46B18"/>
    <w:rsid w:val="00D52754"/>
    <w:rsid w:val="00D57691"/>
    <w:rsid w:val="00D5787C"/>
    <w:rsid w:val="00D66E2D"/>
    <w:rsid w:val="00D73FA5"/>
    <w:rsid w:val="00D75242"/>
    <w:rsid w:val="00D809E9"/>
    <w:rsid w:val="00D81CF4"/>
    <w:rsid w:val="00D8343A"/>
    <w:rsid w:val="00D83A50"/>
    <w:rsid w:val="00D84AC2"/>
    <w:rsid w:val="00D85D5D"/>
    <w:rsid w:val="00D860EB"/>
    <w:rsid w:val="00D91251"/>
    <w:rsid w:val="00D9574A"/>
    <w:rsid w:val="00D964AC"/>
    <w:rsid w:val="00DA1C75"/>
    <w:rsid w:val="00DA28AF"/>
    <w:rsid w:val="00DA4BE8"/>
    <w:rsid w:val="00DA4C30"/>
    <w:rsid w:val="00DA56A8"/>
    <w:rsid w:val="00DA64DD"/>
    <w:rsid w:val="00DA6AB7"/>
    <w:rsid w:val="00DA7B72"/>
    <w:rsid w:val="00DB2F11"/>
    <w:rsid w:val="00DC03BB"/>
    <w:rsid w:val="00DC1EEC"/>
    <w:rsid w:val="00DC22B4"/>
    <w:rsid w:val="00DC3A83"/>
    <w:rsid w:val="00DC59DF"/>
    <w:rsid w:val="00DD0CF0"/>
    <w:rsid w:val="00DD102D"/>
    <w:rsid w:val="00DD6BC7"/>
    <w:rsid w:val="00DD7F81"/>
    <w:rsid w:val="00DE04BA"/>
    <w:rsid w:val="00DE1A49"/>
    <w:rsid w:val="00DE2648"/>
    <w:rsid w:val="00DE2935"/>
    <w:rsid w:val="00DE3AF3"/>
    <w:rsid w:val="00DE4551"/>
    <w:rsid w:val="00DE5498"/>
    <w:rsid w:val="00DE57DA"/>
    <w:rsid w:val="00DE60F6"/>
    <w:rsid w:val="00DE69BF"/>
    <w:rsid w:val="00DE7A6D"/>
    <w:rsid w:val="00DF3E83"/>
    <w:rsid w:val="00DF62FE"/>
    <w:rsid w:val="00E01786"/>
    <w:rsid w:val="00E06701"/>
    <w:rsid w:val="00E077C0"/>
    <w:rsid w:val="00E12A92"/>
    <w:rsid w:val="00E136EC"/>
    <w:rsid w:val="00E15000"/>
    <w:rsid w:val="00E20ABA"/>
    <w:rsid w:val="00E22695"/>
    <w:rsid w:val="00E22E85"/>
    <w:rsid w:val="00E23F7D"/>
    <w:rsid w:val="00E2562A"/>
    <w:rsid w:val="00E30207"/>
    <w:rsid w:val="00E32D64"/>
    <w:rsid w:val="00E35030"/>
    <w:rsid w:val="00E41088"/>
    <w:rsid w:val="00E477B0"/>
    <w:rsid w:val="00E50AE1"/>
    <w:rsid w:val="00E50CC6"/>
    <w:rsid w:val="00E513DC"/>
    <w:rsid w:val="00E51803"/>
    <w:rsid w:val="00E54176"/>
    <w:rsid w:val="00E55600"/>
    <w:rsid w:val="00E57F7E"/>
    <w:rsid w:val="00E60FDD"/>
    <w:rsid w:val="00E6110B"/>
    <w:rsid w:val="00E62920"/>
    <w:rsid w:val="00E6474B"/>
    <w:rsid w:val="00E64CD5"/>
    <w:rsid w:val="00E66D1F"/>
    <w:rsid w:val="00E72716"/>
    <w:rsid w:val="00E80A5B"/>
    <w:rsid w:val="00E81D41"/>
    <w:rsid w:val="00E850CE"/>
    <w:rsid w:val="00E86951"/>
    <w:rsid w:val="00E872AC"/>
    <w:rsid w:val="00E91B58"/>
    <w:rsid w:val="00E9209E"/>
    <w:rsid w:val="00E930AF"/>
    <w:rsid w:val="00E94A56"/>
    <w:rsid w:val="00E950DB"/>
    <w:rsid w:val="00E95763"/>
    <w:rsid w:val="00E965B3"/>
    <w:rsid w:val="00EA02D9"/>
    <w:rsid w:val="00EA4315"/>
    <w:rsid w:val="00EA6D0F"/>
    <w:rsid w:val="00EB042E"/>
    <w:rsid w:val="00EB0C9E"/>
    <w:rsid w:val="00EB32E8"/>
    <w:rsid w:val="00EB3C22"/>
    <w:rsid w:val="00EB403F"/>
    <w:rsid w:val="00EB69F8"/>
    <w:rsid w:val="00EC04E4"/>
    <w:rsid w:val="00EC40F4"/>
    <w:rsid w:val="00EC47DB"/>
    <w:rsid w:val="00ED0882"/>
    <w:rsid w:val="00ED51F7"/>
    <w:rsid w:val="00ED7814"/>
    <w:rsid w:val="00ED7972"/>
    <w:rsid w:val="00ED7B66"/>
    <w:rsid w:val="00EE204D"/>
    <w:rsid w:val="00EE3262"/>
    <w:rsid w:val="00EE3310"/>
    <w:rsid w:val="00EE4248"/>
    <w:rsid w:val="00EF36A8"/>
    <w:rsid w:val="00EF4678"/>
    <w:rsid w:val="00EF633A"/>
    <w:rsid w:val="00F041FE"/>
    <w:rsid w:val="00F04248"/>
    <w:rsid w:val="00F05C7F"/>
    <w:rsid w:val="00F05F9B"/>
    <w:rsid w:val="00F0666C"/>
    <w:rsid w:val="00F067EE"/>
    <w:rsid w:val="00F0713E"/>
    <w:rsid w:val="00F1065B"/>
    <w:rsid w:val="00F11281"/>
    <w:rsid w:val="00F12349"/>
    <w:rsid w:val="00F12E54"/>
    <w:rsid w:val="00F135E8"/>
    <w:rsid w:val="00F13F6D"/>
    <w:rsid w:val="00F20FA9"/>
    <w:rsid w:val="00F22891"/>
    <w:rsid w:val="00F261D8"/>
    <w:rsid w:val="00F26BA7"/>
    <w:rsid w:val="00F2779C"/>
    <w:rsid w:val="00F33CB2"/>
    <w:rsid w:val="00F357FA"/>
    <w:rsid w:val="00F363F7"/>
    <w:rsid w:val="00F37DDE"/>
    <w:rsid w:val="00F4082C"/>
    <w:rsid w:val="00F40C32"/>
    <w:rsid w:val="00F415A3"/>
    <w:rsid w:val="00F44A10"/>
    <w:rsid w:val="00F450A5"/>
    <w:rsid w:val="00F45E70"/>
    <w:rsid w:val="00F467B2"/>
    <w:rsid w:val="00F52B16"/>
    <w:rsid w:val="00F5331D"/>
    <w:rsid w:val="00F558CA"/>
    <w:rsid w:val="00F55A09"/>
    <w:rsid w:val="00F5621A"/>
    <w:rsid w:val="00F56A99"/>
    <w:rsid w:val="00F60235"/>
    <w:rsid w:val="00F64FBD"/>
    <w:rsid w:val="00F6589C"/>
    <w:rsid w:val="00F65917"/>
    <w:rsid w:val="00F660F2"/>
    <w:rsid w:val="00F66196"/>
    <w:rsid w:val="00F713BB"/>
    <w:rsid w:val="00F73364"/>
    <w:rsid w:val="00F74005"/>
    <w:rsid w:val="00F7798B"/>
    <w:rsid w:val="00F80825"/>
    <w:rsid w:val="00F80FC6"/>
    <w:rsid w:val="00F81434"/>
    <w:rsid w:val="00F848F8"/>
    <w:rsid w:val="00F93EDC"/>
    <w:rsid w:val="00FA0327"/>
    <w:rsid w:val="00FA16DE"/>
    <w:rsid w:val="00FA2C48"/>
    <w:rsid w:val="00FA36D6"/>
    <w:rsid w:val="00FA5F7F"/>
    <w:rsid w:val="00FB05B7"/>
    <w:rsid w:val="00FB2040"/>
    <w:rsid w:val="00FB2A89"/>
    <w:rsid w:val="00FB50EE"/>
    <w:rsid w:val="00FC3585"/>
    <w:rsid w:val="00FC4153"/>
    <w:rsid w:val="00FD0170"/>
    <w:rsid w:val="00FD0841"/>
    <w:rsid w:val="00FD4C69"/>
    <w:rsid w:val="00FE054C"/>
    <w:rsid w:val="00FE2F9C"/>
    <w:rsid w:val="00FE4FC2"/>
    <w:rsid w:val="00FE50FD"/>
    <w:rsid w:val="00FE7205"/>
    <w:rsid w:val="00FF143B"/>
    <w:rsid w:val="00FF1A29"/>
    <w:rsid w:val="00FF381C"/>
    <w:rsid w:val="00FF6831"/>
    <w:rsid w:val="00FF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FAF4052"/>
  <w14:defaultImageDpi w14:val="32767"/>
  <w15:chartTrackingRefBased/>
  <w15:docId w15:val="{3E2BBDFE-1CC3-4DAD-8316-F1B8C2B91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</w:latentStyles>
  <w:style w:type="paragraph" w:default="1" w:styleId="Normal">
    <w:name w:val="Normal"/>
    <w:qFormat/>
    <w:rsid w:val="00C12E8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FB2A89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/>
      <w:b/>
      <w:bCs/>
      <w:kern w:val="36"/>
      <w:sz w:val="36"/>
      <w:szCs w:val="36"/>
      <w:lang w:val="x-none" w:eastAsia="x-none"/>
    </w:rPr>
  </w:style>
  <w:style w:type="paragraph" w:styleId="Heading2">
    <w:name w:val="heading 2"/>
    <w:basedOn w:val="Normal"/>
    <w:link w:val="Heading2Char"/>
    <w:uiPriority w:val="9"/>
    <w:qFormat/>
    <w:rsid w:val="00FB2A89"/>
    <w:pPr>
      <w:spacing w:before="100" w:beforeAutospacing="1" w:after="100" w:afterAutospacing="1" w:line="240" w:lineRule="auto"/>
      <w:outlineLvl w:val="1"/>
    </w:pPr>
    <w:rPr>
      <w:rFonts w:ascii="Arial" w:eastAsia="Times New Roman" w:hAnsi="Arial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611BF1"/>
    <w:pPr>
      <w:keepNext/>
      <w:spacing w:before="240" w:after="60"/>
      <w:outlineLvl w:val="2"/>
    </w:pPr>
    <w:rPr>
      <w:rFonts w:ascii="Cambria" w:eastAsia="Times New Roman" w:hAnsi="Cambria"/>
      <w:b/>
      <w:bCs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45D7A"/>
    <w:pPr>
      <w:keepNext/>
      <w:keepLines/>
      <w:spacing w:before="200" w:after="0"/>
      <w:outlineLvl w:val="3"/>
    </w:pPr>
    <w:rPr>
      <w:rFonts w:ascii="Arial" w:eastAsia="Times New Roman" w:hAnsi="Arial"/>
      <w:b/>
      <w:bCs/>
      <w:iCs/>
      <w:color w:val="000000"/>
      <w:sz w:val="32"/>
      <w:szCs w:val="24"/>
      <w:lang w:val="x-none" w:eastAsia="x-none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445D7A"/>
    <w:pPr>
      <w:outlineLvl w:val="4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B2A89"/>
    <w:rPr>
      <w:rFonts w:ascii="Arial" w:eastAsia="Times New Roman" w:hAnsi="Arial" w:cs="Arial"/>
      <w:b/>
      <w:bCs/>
      <w:kern w:val="36"/>
      <w:sz w:val="36"/>
      <w:szCs w:val="36"/>
    </w:rPr>
  </w:style>
  <w:style w:type="character" w:customStyle="1" w:styleId="Heading2Char">
    <w:name w:val="Heading 2 Char"/>
    <w:link w:val="Heading2"/>
    <w:uiPriority w:val="9"/>
    <w:rsid w:val="00FB2A89"/>
    <w:rPr>
      <w:rFonts w:ascii="Arial" w:eastAsia="Times New Roman" w:hAnsi="Arial" w:cs="Arial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1065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F1065B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611BF1"/>
    <w:rPr>
      <w:rFonts w:ascii="Cambria" w:eastAsia="Times New Roman" w:hAnsi="Cambria"/>
      <w:b/>
      <w:bCs/>
      <w:sz w:val="32"/>
      <w:szCs w:val="32"/>
    </w:rPr>
  </w:style>
  <w:style w:type="character" w:styleId="Strong">
    <w:name w:val="Strong"/>
    <w:uiPriority w:val="22"/>
    <w:qFormat/>
    <w:rsid w:val="00C21F78"/>
    <w:rPr>
      <w:b/>
      <w:bCs/>
    </w:rPr>
  </w:style>
  <w:style w:type="character" w:styleId="Emphasis">
    <w:name w:val="Emphasis"/>
    <w:uiPriority w:val="20"/>
    <w:qFormat/>
    <w:rsid w:val="00C21F78"/>
    <w:rPr>
      <w:i/>
      <w:iCs/>
    </w:rPr>
  </w:style>
  <w:style w:type="table" w:styleId="TableGrid">
    <w:name w:val="Table Grid"/>
    <w:basedOn w:val="TableNormal"/>
    <w:uiPriority w:val="59"/>
    <w:rsid w:val="00F12E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166E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166E6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166E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E7FD7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546"/>
    <w:pPr>
      <w:spacing w:after="0" w:line="240" w:lineRule="auto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8554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8554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85546"/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58554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5546"/>
    <w:rPr>
      <w:b/>
      <w:bCs/>
      <w:sz w:val="24"/>
      <w:szCs w:val="24"/>
    </w:rPr>
  </w:style>
  <w:style w:type="paragraph" w:customStyle="1" w:styleId="MediumList2-Accent21">
    <w:name w:val="Medium List 2 - Accent 21"/>
    <w:hidden/>
    <w:uiPriority w:val="71"/>
    <w:rsid w:val="00585546"/>
    <w:rPr>
      <w:sz w:val="22"/>
      <w:szCs w:val="22"/>
    </w:rPr>
  </w:style>
  <w:style w:type="paragraph" w:customStyle="1" w:styleId="sctxt">
    <w:name w:val="sctxt"/>
    <w:basedOn w:val="Normal"/>
    <w:rsid w:val="00693C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E20E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E20EC"/>
  </w:style>
  <w:style w:type="character" w:styleId="EndnoteReference">
    <w:name w:val="endnote reference"/>
    <w:uiPriority w:val="99"/>
    <w:semiHidden/>
    <w:unhideWhenUsed/>
    <w:rsid w:val="00CE20EC"/>
    <w:rPr>
      <w:vertAlign w:val="superscript"/>
    </w:rPr>
  </w:style>
  <w:style w:type="paragraph" w:customStyle="1" w:styleId="prefix">
    <w:name w:val="prefix"/>
    <w:basedOn w:val="Normal"/>
    <w:rsid w:val="00852F1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my-footnote">
    <w:name w:val="my-footnote"/>
    <w:basedOn w:val="Normal"/>
    <w:rsid w:val="00BF207A"/>
    <w:pPr>
      <w:spacing w:after="225" w:line="300" w:lineRule="atLeast"/>
      <w:textAlignment w:val="baseline"/>
    </w:pPr>
    <w:rPr>
      <w:rFonts w:ascii="Times New Roman" w:eastAsia="Times New Roman" w:hAnsi="Times New Roman"/>
      <w:color w:val="000000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D91251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4Char">
    <w:name w:val="Heading 4 Char"/>
    <w:link w:val="Heading4"/>
    <w:uiPriority w:val="9"/>
    <w:rsid w:val="00445D7A"/>
    <w:rPr>
      <w:rFonts w:ascii="Arial" w:eastAsia="Times New Roman" w:hAnsi="Arial" w:cs="Arial"/>
      <w:b/>
      <w:bCs/>
      <w:iCs/>
      <w:color w:val="000000"/>
      <w:sz w:val="32"/>
      <w:szCs w:val="24"/>
    </w:rPr>
  </w:style>
  <w:style w:type="character" w:customStyle="1" w:styleId="Heading5Char">
    <w:name w:val="Heading 5 Char"/>
    <w:link w:val="Heading5"/>
    <w:uiPriority w:val="9"/>
    <w:rsid w:val="00445D7A"/>
    <w:rPr>
      <w:rFonts w:ascii="Arial" w:eastAsia="Times New Roman" w:hAnsi="Arial" w:cs="Arial"/>
      <w:b/>
      <w:bCs/>
      <w:iCs/>
      <w:color w:val="000000"/>
      <w:sz w:val="28"/>
      <w:szCs w:val="28"/>
    </w:rPr>
  </w:style>
  <w:style w:type="character" w:styleId="HTMLCode">
    <w:name w:val="HTML Code"/>
    <w:uiPriority w:val="99"/>
    <w:semiHidden/>
    <w:unhideWhenUsed/>
    <w:rsid w:val="00445D7A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6F413B"/>
    <w:pPr>
      <w:ind w:left="720"/>
      <w:contextualSpacing/>
    </w:pPr>
  </w:style>
  <w:style w:type="paragraph" w:customStyle="1" w:styleId="GridTable5Dark-Accent11">
    <w:name w:val="Grid Table 5 Dark - Accent 11"/>
    <w:basedOn w:val="Heading1"/>
    <w:next w:val="Normal"/>
    <w:uiPriority w:val="39"/>
    <w:semiHidden/>
    <w:unhideWhenUsed/>
    <w:qFormat/>
    <w:rsid w:val="008932F1"/>
    <w:pPr>
      <w:keepNext/>
      <w:keepLines/>
      <w:spacing w:before="480" w:beforeAutospacing="0" w:after="0" w:afterAutospacing="0" w:line="276" w:lineRule="auto"/>
      <w:jc w:val="left"/>
      <w:outlineLvl w:val="9"/>
    </w:pPr>
    <w:rPr>
      <w:rFonts w:ascii="Calibri Light" w:hAnsi="Calibri Light"/>
      <w:color w:val="2E74B5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E2BFB"/>
    <w:pPr>
      <w:tabs>
        <w:tab w:val="right" w:leader="dot" w:pos="9350"/>
      </w:tabs>
      <w:spacing w:after="180"/>
    </w:pPr>
    <w:rPr>
      <w:rFonts w:ascii="Arial" w:hAnsi="Arial" w:cs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932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32F1"/>
    <w:pPr>
      <w:spacing w:after="100"/>
      <w:ind w:left="440"/>
    </w:pPr>
  </w:style>
  <w:style w:type="paragraph" w:customStyle="1" w:styleId="MediumList2-Accent22">
    <w:name w:val="Medium List 2 - Accent 22"/>
    <w:hidden/>
    <w:uiPriority w:val="99"/>
    <w:semiHidden/>
    <w:rsid w:val="0070498C"/>
    <w:rPr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003DE"/>
    <w:pPr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4003DE"/>
    <w:rPr>
      <w:rFonts w:ascii="Times New Roman" w:hAnsi="Times New Roman"/>
      <w:sz w:val="24"/>
      <w:szCs w:val="24"/>
    </w:rPr>
  </w:style>
  <w:style w:type="paragraph" w:customStyle="1" w:styleId="p1">
    <w:name w:val="p1"/>
    <w:basedOn w:val="Normal"/>
    <w:rsid w:val="009C6E1E"/>
    <w:pPr>
      <w:spacing w:after="0" w:line="240" w:lineRule="auto"/>
    </w:pPr>
    <w:rPr>
      <w:rFonts w:ascii="Lucida Grande" w:hAnsi="Lucida Grande" w:cs="Lucida Grande"/>
      <w:sz w:val="15"/>
      <w:szCs w:val="15"/>
    </w:rPr>
  </w:style>
  <w:style w:type="paragraph" w:customStyle="1" w:styleId="ColorfulShading-Accent11">
    <w:name w:val="Colorful Shading - Accent 11"/>
    <w:hidden/>
    <w:uiPriority w:val="71"/>
    <w:rsid w:val="00270F56"/>
    <w:rPr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1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75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0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8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612396">
                  <w:marLeft w:val="0"/>
                  <w:marRight w:val="0"/>
                  <w:marTop w:val="39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15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507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570685">
                                  <w:marLeft w:val="0"/>
                                  <w:marRight w:val="0"/>
                                  <w:marTop w:val="0"/>
                                  <w:marBottom w:val="825"/>
                                  <w:divBdr>
                                    <w:top w:val="single" w:sz="6" w:space="15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6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8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2008/REC-WCAG20-20081211/" TargetMode="External"/><Relationship Id="rId18" Type="http://schemas.openxmlformats.org/officeDocument/2006/relationships/hyperlink" Target="http://www.w3.org/TR/WCAG20/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3.org/TR/WCAG20/" TargetMode="External"/><Relationship Id="rId29" Type="http://schemas.openxmlformats.org/officeDocument/2006/relationships/hyperlink" Target="http://www.w3.org/TR/WCAG20/" TargetMode="External"/><Relationship Id="rId11" Type="http://schemas.openxmlformats.org/officeDocument/2006/relationships/hyperlink" Target="mailto:cbecker@ara.com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hyperlink" Target="http://www.w3.org/TR/WCAG20/" TargetMode="External"/><Relationship Id="rId14" Type="http://schemas.openxmlformats.org/officeDocument/2006/relationships/hyperlink" Target="http://www.section508.gov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://www.w3.org/TR/WCAG20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://www.w3.org/TR/WCAG20/" TargetMode="External"/><Relationship Id="rId56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://www.w3.org/TR/WCAG20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pavementmedesign@ara.com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eader" Target="header3.xml"/><Relationship Id="rId20" Type="http://schemas.openxmlformats.org/officeDocument/2006/relationships/hyperlink" Target="http://www.w3.org/TR/WCAG20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mandate376.standards.eu/standard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://www.w3.org/TR/WCAG20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://www.w3.org/TR/WCAG20/" TargetMode="External"/><Relationship Id="rId57" Type="http://schemas.openxmlformats.org/officeDocument/2006/relationships/footer" Target="footer1.xml"/><Relationship Id="rId10" Type="http://schemas.openxmlformats.org/officeDocument/2006/relationships/endnotes" Target="endnotes.xml"/><Relationship Id="rId31" Type="http://schemas.openxmlformats.org/officeDocument/2006/relationships/hyperlink" Target="http://www.w3.org/TR/WCAG20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6f7ecccf-d734-49a5-8bcf-e92dfe5a32a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6E60A863FE1F4DA51FB69A60E7165C" ma:contentTypeVersion="17" ma:contentTypeDescription="Create a new document." ma:contentTypeScope="" ma:versionID="04644d6cda776a7d2c0610ec787bf10e">
  <xsd:schema xmlns:xsd="http://www.w3.org/2001/XMLSchema" xmlns:xs="http://www.w3.org/2001/XMLSchema" xmlns:p="http://schemas.microsoft.com/office/2006/metadata/properties" xmlns:ns1="http://schemas.microsoft.com/sharepoint/v3" xmlns:ns3="f75d3c6a-a3c3-40db-ad2f-ec77b2ce2005" xmlns:ns4="6f7ecccf-d734-49a5-8bcf-e92dfe5a32ad" targetNamespace="http://schemas.microsoft.com/office/2006/metadata/properties" ma:root="true" ma:fieldsID="dfc05520ab463e5eb2cca1a6afce36fd" ns1:_="" ns3:_="" ns4:_="">
    <xsd:import namespace="http://schemas.microsoft.com/sharepoint/v3"/>
    <xsd:import namespace="f75d3c6a-a3c3-40db-ad2f-ec77b2ce2005"/>
    <xsd:import namespace="6f7ecccf-d734-49a5-8bcf-e92dfe5a32a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5d3c6a-a3c3-40db-ad2f-ec77b2ce20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ecccf-d734-49a5-8bcf-e92dfe5a32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5A3234-12CB-4D44-95A1-145071B4176C}">
  <ds:schemaRefs>
    <ds:schemaRef ds:uri="http://purl.org/dc/terms/"/>
    <ds:schemaRef ds:uri="6f7ecccf-d734-49a5-8bcf-e92dfe5a32ad"/>
    <ds:schemaRef ds:uri="http://www.w3.org/XML/1998/namespace"/>
    <ds:schemaRef ds:uri="f75d3c6a-a3c3-40db-ad2f-ec77b2ce2005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4787A6D-E886-4B50-8918-9E5560DBBC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F1F336-7738-44A4-8AA8-760A49149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5d3c6a-a3c3-40db-ad2f-ec77b2ce2005"/>
    <ds:schemaRef ds:uri="6f7ecccf-d734-49a5-8bcf-e92dfe5a3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2E1CAA-835A-4436-B313-476C9C251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207</Words>
  <Characters>18282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SHTOWare VPAT 2.0</vt:lpstr>
    </vt:vector>
  </TitlesOfParts>
  <Company>Oracle Corporation</Company>
  <LinksUpToDate>false</LinksUpToDate>
  <CharactersWithSpaces>21447</CharactersWithSpaces>
  <SharedDoc>false</SharedDoc>
  <HLinks>
    <vt:vector size="330" baseType="variant">
      <vt:variant>
        <vt:i4>262166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WCAG</vt:lpwstr>
      </vt:variant>
      <vt:variant>
        <vt:i4>262166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WCAG</vt:lpwstr>
      </vt:variant>
      <vt:variant>
        <vt:i4>262166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WCAG</vt:lpwstr>
      </vt:variant>
      <vt:variant>
        <vt:i4>4980764</vt:i4>
      </vt:variant>
      <vt:variant>
        <vt:i4>17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reversible</vt:lpwstr>
      </vt:variant>
      <vt:variant>
        <vt:i4>2490475</vt:i4>
      </vt:variant>
      <vt:variant>
        <vt:i4>16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suggestions</vt:lpwstr>
      </vt:variant>
      <vt:variant>
        <vt:i4>655378</vt:i4>
      </vt:variant>
      <vt:variant>
        <vt:i4>16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consistent-functionality</vt:lpwstr>
      </vt:variant>
      <vt:variant>
        <vt:i4>983058</vt:i4>
      </vt:variant>
      <vt:variant>
        <vt:i4>16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consistent-locations</vt:lpwstr>
      </vt:variant>
      <vt:variant>
        <vt:i4>5046364</vt:i4>
      </vt:variant>
      <vt:variant>
        <vt:i4>15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aning-other-lang-id</vt:lpwstr>
      </vt:variant>
      <vt:variant>
        <vt:i4>2424895</vt:i4>
      </vt:variant>
      <vt:variant>
        <vt:i4>15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focus-visible</vt:lpwstr>
      </vt:variant>
      <vt:variant>
        <vt:i4>1245266</vt:i4>
      </vt:variant>
      <vt:variant>
        <vt:i4>15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descriptive</vt:lpwstr>
      </vt:variant>
      <vt:variant>
        <vt:i4>7340141</vt:i4>
      </vt:variant>
      <vt:variant>
        <vt:i4>15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mult-loc</vt:lpwstr>
      </vt:variant>
      <vt:variant>
        <vt:i4>6488116</vt:i4>
      </vt:variant>
      <vt:variant>
        <vt:i4>147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text-presentation</vt:lpwstr>
      </vt:variant>
      <vt:variant>
        <vt:i4>6422624</vt:i4>
      </vt:variant>
      <vt:variant>
        <vt:i4>14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scale</vt:lpwstr>
      </vt:variant>
      <vt:variant>
        <vt:i4>6488190</vt:i4>
      </vt:variant>
      <vt:variant>
        <vt:i4>14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contrast</vt:lpwstr>
      </vt:variant>
      <vt:variant>
        <vt:i4>7733300</vt:i4>
      </vt:variant>
      <vt:variant>
        <vt:i4>13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audio-desc-only</vt:lpwstr>
      </vt:variant>
      <vt:variant>
        <vt:i4>7733292</vt:i4>
      </vt:variant>
      <vt:variant>
        <vt:i4>13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real-time-captions</vt:lpwstr>
      </vt:variant>
      <vt:variant>
        <vt:i4>1638484</vt:i4>
      </vt:variant>
      <vt:variant>
        <vt:i4>13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ensure-compat-rsv</vt:lpwstr>
      </vt:variant>
      <vt:variant>
        <vt:i4>720961</vt:i4>
      </vt:variant>
      <vt:variant>
        <vt:i4>12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ensure-compat-parses</vt:lpwstr>
      </vt:variant>
      <vt:variant>
        <vt:i4>3735672</vt:i4>
      </vt:variant>
      <vt:variant>
        <vt:i4>12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cues</vt:lpwstr>
      </vt:variant>
      <vt:variant>
        <vt:i4>4456455</vt:i4>
      </vt:variant>
      <vt:variant>
        <vt:i4>12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inimize-error-identified</vt:lpwstr>
      </vt:variant>
      <vt:variant>
        <vt:i4>5111895</vt:i4>
      </vt:variant>
      <vt:variant>
        <vt:i4>12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unpredictable-change</vt:lpwstr>
      </vt:variant>
      <vt:variant>
        <vt:i4>5701712</vt:i4>
      </vt:variant>
      <vt:variant>
        <vt:i4>117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sistent-behavior-receive-focus</vt:lpwstr>
      </vt:variant>
      <vt:variant>
        <vt:i4>3342382</vt:i4>
      </vt:variant>
      <vt:variant>
        <vt:i4>11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aning-doc-lang-id</vt:lpwstr>
      </vt:variant>
      <vt:variant>
        <vt:i4>6815802</vt:i4>
      </vt:variant>
      <vt:variant>
        <vt:i4>11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refs</vt:lpwstr>
      </vt:variant>
      <vt:variant>
        <vt:i4>6160467</vt:i4>
      </vt:variant>
      <vt:variant>
        <vt:i4>10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focus-order</vt:lpwstr>
      </vt:variant>
      <vt:variant>
        <vt:i4>8060974</vt:i4>
      </vt:variant>
      <vt:variant>
        <vt:i4>10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title</vt:lpwstr>
      </vt:variant>
      <vt:variant>
        <vt:i4>6619188</vt:i4>
      </vt:variant>
      <vt:variant>
        <vt:i4>10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navigation-mechanisms-skip</vt:lpwstr>
      </vt:variant>
      <vt:variant>
        <vt:i4>851985</vt:i4>
      </vt:variant>
      <vt:variant>
        <vt:i4>9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seizure-does-not-violate</vt:lpwstr>
      </vt:variant>
      <vt:variant>
        <vt:i4>1048646</vt:i4>
      </vt:variant>
      <vt:variant>
        <vt:i4>9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time-limits-pause</vt:lpwstr>
      </vt:variant>
      <vt:variant>
        <vt:i4>6553726</vt:i4>
      </vt:variant>
      <vt:variant>
        <vt:i4>9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time-limits-required-behaviors</vt:lpwstr>
      </vt:variant>
      <vt:variant>
        <vt:i4>3342457</vt:i4>
      </vt:variant>
      <vt:variant>
        <vt:i4>9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keyboard-operation-trapping</vt:lpwstr>
      </vt:variant>
      <vt:variant>
        <vt:i4>2031639</vt:i4>
      </vt:variant>
      <vt:variant>
        <vt:i4>87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keyboard-operation-keyboard-operable</vt:lpwstr>
      </vt:variant>
      <vt:variant>
        <vt:i4>3473504</vt:i4>
      </vt:variant>
      <vt:variant>
        <vt:i4>84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dis-audio</vt:lpwstr>
      </vt:variant>
      <vt:variant>
        <vt:i4>3407973</vt:i4>
      </vt:variant>
      <vt:variant>
        <vt:i4>81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visual-audio-contrast-without-color</vt:lpwstr>
      </vt:variant>
      <vt:variant>
        <vt:i4>3211326</vt:i4>
      </vt:variant>
      <vt:variant>
        <vt:i4>78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tent-structure-separation-understanding</vt:lpwstr>
      </vt:variant>
      <vt:variant>
        <vt:i4>4325459</vt:i4>
      </vt:variant>
      <vt:variant>
        <vt:i4>7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tent-structure-separation-sequence</vt:lpwstr>
      </vt:variant>
      <vt:variant>
        <vt:i4>5111872</vt:i4>
      </vt:variant>
      <vt:variant>
        <vt:i4>72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tent-structure-separation-programmatic</vt:lpwstr>
      </vt:variant>
      <vt:variant>
        <vt:i4>7667831</vt:i4>
      </vt:variant>
      <vt:variant>
        <vt:i4>69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audio-desc</vt:lpwstr>
      </vt:variant>
      <vt:variant>
        <vt:i4>4915230</vt:i4>
      </vt:variant>
      <vt:variant>
        <vt:i4>66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captions</vt:lpwstr>
      </vt:variant>
      <vt:variant>
        <vt:i4>7733296</vt:i4>
      </vt:variant>
      <vt:variant>
        <vt:i4>63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media-equiv-av-only-alt</vt:lpwstr>
      </vt:variant>
      <vt:variant>
        <vt:i4>2883708</vt:i4>
      </vt:variant>
      <vt:variant>
        <vt:i4>60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text-equiv-all</vt:lpwstr>
      </vt:variant>
      <vt:variant>
        <vt:i4>6160405</vt:i4>
      </vt:variant>
      <vt:variant>
        <vt:i4>57</vt:i4>
      </vt:variant>
      <vt:variant>
        <vt:i4>0</vt:i4>
      </vt:variant>
      <vt:variant>
        <vt:i4>5</vt:i4>
      </vt:variant>
      <vt:variant>
        <vt:lpwstr>https://www.w3.org/TR/WCAG20/</vt:lpwstr>
      </vt:variant>
      <vt:variant>
        <vt:lpwstr>conformance-reqs</vt:lpwstr>
      </vt:variant>
      <vt:variant>
        <vt:i4>7667771</vt:i4>
      </vt:variant>
      <vt:variant>
        <vt:i4>54</vt:i4>
      </vt:variant>
      <vt:variant>
        <vt:i4>0</vt:i4>
      </vt:variant>
      <vt:variant>
        <vt:i4>5</vt:i4>
      </vt:variant>
      <vt:variant>
        <vt:lpwstr>http://mandate376.standards.eu/standard</vt:lpwstr>
      </vt:variant>
      <vt:variant>
        <vt:lpwstr/>
      </vt:variant>
      <vt:variant>
        <vt:i4>6422578</vt:i4>
      </vt:variant>
      <vt:variant>
        <vt:i4>51</vt:i4>
      </vt:variant>
      <vt:variant>
        <vt:i4>0</vt:i4>
      </vt:variant>
      <vt:variant>
        <vt:i4>5</vt:i4>
      </vt:variant>
      <vt:variant>
        <vt:lpwstr>http://www.section508.gov/</vt:lpwstr>
      </vt:variant>
      <vt:variant>
        <vt:lpwstr/>
      </vt:variant>
      <vt:variant>
        <vt:i4>2162731</vt:i4>
      </vt:variant>
      <vt:variant>
        <vt:i4>48</vt:i4>
      </vt:variant>
      <vt:variant>
        <vt:i4>0</vt:i4>
      </vt:variant>
      <vt:variant>
        <vt:i4>5</vt:i4>
      </vt:variant>
      <vt:variant>
        <vt:lpwstr>http://www.w3.org/TR/2008/REC-WCAG20-20081211/</vt:lpwstr>
      </vt:variant>
      <vt:variant>
        <vt:lpwstr/>
      </vt:variant>
      <vt:variant>
        <vt:i4>7602287</vt:i4>
      </vt:variant>
      <vt:variant>
        <vt:i4>45</vt:i4>
      </vt:variant>
      <vt:variant>
        <vt:i4>0</vt:i4>
      </vt:variant>
      <vt:variant>
        <vt:i4>5</vt:i4>
      </vt:variant>
      <vt:variant>
        <vt:lpwstr>http://www.w3.org/TR/WCAG20/</vt:lpwstr>
      </vt:variant>
      <vt:variant>
        <vt:lpwstr>conformance-claims</vt:lpwstr>
      </vt:variant>
      <vt:variant>
        <vt:i4>2293865</vt:i4>
      </vt:variant>
      <vt:variant>
        <vt:i4>42</vt:i4>
      </vt:variant>
      <vt:variant>
        <vt:i4>0</vt:i4>
      </vt:variant>
      <vt:variant>
        <vt:i4>5</vt:i4>
      </vt:variant>
      <vt:variant>
        <vt:lpwstr>https://www.w3.org/TR/UNDERSTANDING-WCAG20/conformance.html</vt:lpwstr>
      </vt:variant>
      <vt:variant>
        <vt:lpwstr/>
      </vt:variant>
      <vt:variant>
        <vt:i4>7667771</vt:i4>
      </vt:variant>
      <vt:variant>
        <vt:i4>39</vt:i4>
      </vt:variant>
      <vt:variant>
        <vt:i4>0</vt:i4>
      </vt:variant>
      <vt:variant>
        <vt:i4>5</vt:i4>
      </vt:variant>
      <vt:variant>
        <vt:lpwstr>http://mandate376.standards.eu/standard</vt:lpwstr>
      </vt:variant>
      <vt:variant>
        <vt:lpwstr/>
      </vt:variant>
      <vt:variant>
        <vt:i4>2162731</vt:i4>
      </vt:variant>
      <vt:variant>
        <vt:i4>36</vt:i4>
      </vt:variant>
      <vt:variant>
        <vt:i4>0</vt:i4>
      </vt:variant>
      <vt:variant>
        <vt:i4>5</vt:i4>
      </vt:variant>
      <vt:variant>
        <vt:lpwstr>http://www.w3.org/TR/2008/REC-WCAG20-20081211/</vt:lpwstr>
      </vt:variant>
      <vt:variant>
        <vt:lpwstr/>
      </vt:variant>
      <vt:variant>
        <vt:i4>6422578</vt:i4>
      </vt:variant>
      <vt:variant>
        <vt:i4>33</vt:i4>
      </vt:variant>
      <vt:variant>
        <vt:i4>0</vt:i4>
      </vt:variant>
      <vt:variant>
        <vt:i4>5</vt:i4>
      </vt:variant>
      <vt:variant>
        <vt:lpwstr>http://www.section508.gov/</vt:lpwstr>
      </vt:variant>
      <vt:variant>
        <vt:lpwstr/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2851766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2851765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2851764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2851763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28517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SHTOWare VPAT 2.0</dc:title>
  <dc:subject/>
  <dc:creator>mvandooz</dc:creator>
  <cp:keywords/>
  <cp:lastModifiedBy>Ryan Fragapane</cp:lastModifiedBy>
  <cp:revision>2</cp:revision>
  <cp:lastPrinted>2017-06-09T19:26:00Z</cp:lastPrinted>
  <dcterms:created xsi:type="dcterms:W3CDTF">2023-04-11T17:00:00Z</dcterms:created>
  <dcterms:modified xsi:type="dcterms:W3CDTF">2023-04-1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6E60A863FE1F4DA51FB69A60E7165C</vt:lpwstr>
  </property>
</Properties>
</file>